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0BA76" w14:textId="77777777" w:rsidR="001B2D2B" w:rsidRPr="00F4487E" w:rsidRDefault="00C7193B" w:rsidP="00C7193B">
      <w:pPr>
        <w:autoSpaceDE w:val="0"/>
        <w:autoSpaceDN w:val="0"/>
        <w:adjustRightInd w:val="0"/>
        <w:jc w:val="center"/>
        <w:rPr>
          <w:rFonts w:ascii="Arial" w:hAnsi="Arial" w:cs="Arial"/>
          <w:b/>
          <w:bCs/>
          <w:sz w:val="28"/>
          <w:szCs w:val="28"/>
          <w:lang w:val="en-CA"/>
        </w:rPr>
      </w:pPr>
      <w:bookmarkStart w:id="0" w:name="_GoBack"/>
      <w:bookmarkEnd w:id="0"/>
      <w:r w:rsidRPr="00F4487E">
        <w:rPr>
          <w:rFonts w:ascii="Arial" w:hAnsi="Arial" w:cs="Arial"/>
          <w:b/>
          <w:bCs/>
          <w:sz w:val="28"/>
          <w:szCs w:val="28"/>
          <w:lang w:val="en-CA"/>
        </w:rPr>
        <w:t>M</w:t>
      </w:r>
      <w:r w:rsidR="001B2D2B" w:rsidRPr="00F4487E">
        <w:rPr>
          <w:rFonts w:ascii="Arial" w:hAnsi="Arial" w:cs="Arial"/>
          <w:b/>
          <w:bCs/>
          <w:sz w:val="28"/>
          <w:szCs w:val="28"/>
          <w:lang w:val="en-CA"/>
        </w:rPr>
        <w:t>INUTES</w:t>
      </w:r>
    </w:p>
    <w:p w14:paraId="526E3801" w14:textId="77777777" w:rsidR="001B2D2B" w:rsidRPr="00F4487E" w:rsidRDefault="001B2D2B" w:rsidP="001B2D2B">
      <w:pPr>
        <w:autoSpaceDE w:val="0"/>
        <w:autoSpaceDN w:val="0"/>
        <w:adjustRightInd w:val="0"/>
        <w:jc w:val="center"/>
        <w:rPr>
          <w:rFonts w:ascii="Arial" w:hAnsi="Arial" w:cs="Arial"/>
          <w:b/>
          <w:bCs/>
          <w:sz w:val="28"/>
          <w:szCs w:val="28"/>
          <w:lang w:val="en-CA"/>
        </w:rPr>
      </w:pPr>
    </w:p>
    <w:p w14:paraId="5C7B7C32" w14:textId="2A42FA7A" w:rsidR="001B2D2B" w:rsidRPr="00F4487E" w:rsidRDefault="001B2D2B" w:rsidP="004E694B">
      <w:pPr>
        <w:autoSpaceDE w:val="0"/>
        <w:autoSpaceDN w:val="0"/>
        <w:adjustRightInd w:val="0"/>
        <w:jc w:val="center"/>
        <w:rPr>
          <w:rFonts w:ascii="Arial" w:hAnsi="Arial" w:cs="Arial"/>
          <w:b/>
          <w:bCs/>
          <w:sz w:val="28"/>
          <w:szCs w:val="28"/>
          <w:lang w:val="en-CA"/>
        </w:rPr>
      </w:pPr>
      <w:r w:rsidRPr="00F4487E">
        <w:rPr>
          <w:rFonts w:ascii="Arial" w:hAnsi="Arial" w:cs="Arial"/>
          <w:b/>
          <w:bCs/>
          <w:sz w:val="28"/>
          <w:szCs w:val="28"/>
          <w:lang w:val="en-CA"/>
        </w:rPr>
        <w:t>GABRIOLA SENIOR CITIZENS ASSOCIATION</w:t>
      </w:r>
    </w:p>
    <w:p w14:paraId="41B7E234" w14:textId="466DC805" w:rsidR="00FD3C91" w:rsidRPr="00F4487E" w:rsidRDefault="00FD3C91" w:rsidP="001B2D2B">
      <w:pPr>
        <w:autoSpaceDE w:val="0"/>
        <w:autoSpaceDN w:val="0"/>
        <w:adjustRightInd w:val="0"/>
        <w:rPr>
          <w:rFonts w:ascii="Arial" w:hAnsi="Arial" w:cs="Arial"/>
          <w:sz w:val="28"/>
          <w:szCs w:val="28"/>
          <w:lang w:val="en-CA"/>
        </w:rPr>
      </w:pPr>
    </w:p>
    <w:p w14:paraId="14CA121C"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0B5394"/>
          <w:sz w:val="28"/>
          <w:szCs w:val="28"/>
          <w:lang w:val="en-CA" w:eastAsia="en-CA"/>
        </w:rPr>
        <w:t>​​</w:t>
      </w:r>
      <w:r w:rsidRPr="00FD3C91">
        <w:rPr>
          <w:rFonts w:ascii="Arial" w:eastAsia="Times New Roman" w:hAnsi="Arial" w:cs="Arial"/>
          <w:color w:val="222222"/>
          <w:sz w:val="28"/>
          <w:szCs w:val="28"/>
          <w:lang w:val="en-CA" w:eastAsia="en-CA"/>
        </w:rPr>
        <w:t>Minutes of the Meeting GSCA Board of Directors November 14, 2018</w:t>
      </w:r>
    </w:p>
    <w:p w14:paraId="27257019" w14:textId="4BA275BC" w:rsid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meeting called to order at 10:00 A:M</w:t>
      </w:r>
    </w:p>
    <w:p w14:paraId="328B88C9" w14:textId="3C407922" w:rsidR="00AE58EF" w:rsidRDefault="00AE58EF" w:rsidP="00FD3C91">
      <w:pPr>
        <w:shd w:val="clear" w:color="auto" w:fill="FFFFFF"/>
        <w:rPr>
          <w:rFonts w:ascii="Arial" w:eastAsia="Times New Roman" w:hAnsi="Arial" w:cs="Arial"/>
          <w:color w:val="222222"/>
          <w:sz w:val="28"/>
          <w:szCs w:val="28"/>
          <w:lang w:val="en-CA" w:eastAsia="en-CA"/>
        </w:rPr>
      </w:pPr>
      <w:r>
        <w:rPr>
          <w:rFonts w:ascii="Arial" w:eastAsia="Times New Roman" w:hAnsi="Arial" w:cs="Arial"/>
          <w:color w:val="222222"/>
          <w:sz w:val="28"/>
          <w:szCs w:val="28"/>
          <w:lang w:val="en-CA" w:eastAsia="en-CA"/>
        </w:rPr>
        <w:t>Chair:  Lynette Jackson</w:t>
      </w:r>
    </w:p>
    <w:p w14:paraId="5AB127E9" w14:textId="687E2D73" w:rsidR="00AE58EF" w:rsidRPr="00F4487E" w:rsidRDefault="00AE58EF" w:rsidP="00FD3C91">
      <w:pPr>
        <w:shd w:val="clear" w:color="auto" w:fill="FFFFFF"/>
        <w:rPr>
          <w:rFonts w:ascii="Arial" w:eastAsia="Times New Roman" w:hAnsi="Arial" w:cs="Arial"/>
          <w:color w:val="222222"/>
          <w:sz w:val="28"/>
          <w:szCs w:val="28"/>
          <w:lang w:val="en-CA" w:eastAsia="en-CA"/>
        </w:rPr>
      </w:pPr>
      <w:r>
        <w:rPr>
          <w:rFonts w:ascii="Arial" w:eastAsia="Times New Roman" w:hAnsi="Arial" w:cs="Arial"/>
          <w:color w:val="222222"/>
          <w:sz w:val="28"/>
          <w:szCs w:val="28"/>
          <w:lang w:val="en-CA" w:eastAsia="en-CA"/>
        </w:rPr>
        <w:t>Scribes:  Bob Weenk/Noni Fidler/Dale Stohn</w:t>
      </w:r>
    </w:p>
    <w:p w14:paraId="68DEB669" w14:textId="77777777" w:rsidR="00BB6FA7" w:rsidRPr="00FD3C91" w:rsidRDefault="00BB6FA7" w:rsidP="00FD3C91">
      <w:pPr>
        <w:shd w:val="clear" w:color="auto" w:fill="FFFFFF"/>
        <w:rPr>
          <w:rFonts w:ascii="Arial" w:eastAsia="Times New Roman" w:hAnsi="Arial" w:cs="Arial"/>
          <w:color w:val="222222"/>
          <w:sz w:val="28"/>
          <w:szCs w:val="28"/>
          <w:lang w:val="en-CA" w:eastAsia="en-CA"/>
        </w:rPr>
      </w:pPr>
    </w:p>
    <w:p w14:paraId="56273F8D" w14:textId="1A42BD1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Present</w:t>
      </w:r>
      <w:r w:rsidR="00DD63D7" w:rsidRPr="00F4487E">
        <w:rPr>
          <w:rFonts w:ascii="Arial" w:eastAsia="Times New Roman" w:hAnsi="Arial" w:cs="Arial"/>
          <w:color w:val="222222"/>
          <w:sz w:val="28"/>
          <w:szCs w:val="28"/>
          <w:lang w:val="en-CA" w:eastAsia="en-CA"/>
        </w:rPr>
        <w:t>:</w:t>
      </w:r>
      <w:r w:rsidR="00AE58EF">
        <w:rPr>
          <w:rFonts w:ascii="Arial" w:eastAsia="Times New Roman" w:hAnsi="Arial" w:cs="Arial"/>
          <w:color w:val="222222"/>
          <w:sz w:val="28"/>
          <w:szCs w:val="28"/>
          <w:lang w:val="en-CA" w:eastAsia="en-CA"/>
        </w:rPr>
        <w:t xml:space="preserve">  </w:t>
      </w:r>
      <w:r w:rsidRPr="00FD3C91">
        <w:rPr>
          <w:rFonts w:ascii="Arial" w:eastAsia="Times New Roman" w:hAnsi="Arial" w:cs="Arial"/>
          <w:color w:val="222222"/>
          <w:sz w:val="28"/>
          <w:szCs w:val="28"/>
          <w:lang w:val="en-CA" w:eastAsia="en-CA"/>
        </w:rPr>
        <w:t>Lynette Jackson, Barb McIsaac, Bob Weenk, Jim Ramsay, Gary Mills,</w:t>
      </w:r>
      <w:r w:rsidR="00BB6FA7" w:rsidRPr="00F4487E">
        <w:rPr>
          <w:rFonts w:ascii="Arial" w:eastAsia="Times New Roman" w:hAnsi="Arial" w:cs="Arial"/>
          <w:color w:val="222222"/>
          <w:sz w:val="28"/>
          <w:szCs w:val="28"/>
          <w:lang w:val="en-CA" w:eastAsia="en-CA"/>
        </w:rPr>
        <w:t xml:space="preserve"> </w:t>
      </w:r>
      <w:r w:rsidRPr="00FD3C91">
        <w:rPr>
          <w:rFonts w:ascii="Arial" w:eastAsia="Times New Roman" w:hAnsi="Arial" w:cs="Arial"/>
          <w:color w:val="222222"/>
          <w:sz w:val="28"/>
          <w:szCs w:val="28"/>
          <w:lang w:val="en-CA" w:eastAsia="en-CA"/>
        </w:rPr>
        <w:t>Sherrill Dobb, Noni Fidler.</w:t>
      </w:r>
    </w:p>
    <w:p w14:paraId="25554B70" w14:textId="5E17E2D1" w:rsidR="00FD3C91" w:rsidRPr="00F4487E"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Regrets</w:t>
      </w:r>
      <w:r w:rsidR="00DD63D7" w:rsidRPr="00F4487E">
        <w:rPr>
          <w:rFonts w:ascii="Arial" w:eastAsia="Times New Roman" w:hAnsi="Arial" w:cs="Arial"/>
          <w:color w:val="222222"/>
          <w:sz w:val="28"/>
          <w:szCs w:val="28"/>
          <w:lang w:val="en-CA" w:eastAsia="en-CA"/>
        </w:rPr>
        <w:t>:</w:t>
      </w:r>
      <w:r w:rsidR="00AE58EF">
        <w:rPr>
          <w:rFonts w:ascii="Arial" w:eastAsia="Times New Roman" w:hAnsi="Arial" w:cs="Arial"/>
          <w:color w:val="222222"/>
          <w:sz w:val="28"/>
          <w:szCs w:val="28"/>
          <w:lang w:val="en-CA" w:eastAsia="en-CA"/>
        </w:rPr>
        <w:t xml:space="preserve">  </w:t>
      </w:r>
      <w:r w:rsidRPr="00FD3C91">
        <w:rPr>
          <w:rFonts w:ascii="Arial" w:eastAsia="Times New Roman" w:hAnsi="Arial" w:cs="Arial"/>
          <w:color w:val="222222"/>
          <w:sz w:val="28"/>
          <w:szCs w:val="28"/>
          <w:lang w:val="en-CA" w:eastAsia="en-CA"/>
        </w:rPr>
        <w:t>Dale Stohn, Jenn Feenan</w:t>
      </w:r>
    </w:p>
    <w:p w14:paraId="697AB30F" w14:textId="77777777" w:rsidR="00BB6FA7" w:rsidRPr="00FD3C91" w:rsidRDefault="00BB6FA7" w:rsidP="00FD3C91">
      <w:pPr>
        <w:shd w:val="clear" w:color="auto" w:fill="FFFFFF"/>
        <w:rPr>
          <w:rFonts w:ascii="Arial" w:eastAsia="Times New Roman" w:hAnsi="Arial" w:cs="Arial"/>
          <w:color w:val="222222"/>
          <w:sz w:val="28"/>
          <w:szCs w:val="28"/>
          <w:lang w:val="en-CA" w:eastAsia="en-CA"/>
        </w:rPr>
      </w:pPr>
    </w:p>
    <w:p w14:paraId="543BCB1F"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Additions to the agenda</w:t>
      </w:r>
    </w:p>
    <w:p w14:paraId="14EC5063"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1. Bridge Tables</w:t>
      </w:r>
    </w:p>
    <w:p w14:paraId="48D49D90"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2. Heat Pump</w:t>
      </w:r>
    </w:p>
    <w:p w14:paraId="1FAD6E9D"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3. Free Weekends</w:t>
      </w:r>
    </w:p>
    <w:p w14:paraId="5B793395"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4. AGM advert.</w:t>
      </w:r>
    </w:p>
    <w:p w14:paraId="53BCBDF5"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5. Downspouts and Gutters</w:t>
      </w:r>
    </w:p>
    <w:p w14:paraId="1C858718" w14:textId="79ABF4F8" w:rsidR="00FB7B52" w:rsidRPr="00F4487E" w:rsidRDefault="00FD3C91" w:rsidP="00FB7B52">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Move to adopt agenda Mills, Ramsa</w:t>
      </w:r>
      <w:r w:rsidR="00FB7B52">
        <w:rPr>
          <w:rFonts w:ascii="Arial" w:eastAsia="Times New Roman" w:hAnsi="Arial" w:cs="Arial"/>
          <w:color w:val="222222"/>
          <w:sz w:val="28"/>
          <w:szCs w:val="28"/>
          <w:lang w:val="en-CA" w:eastAsia="en-CA"/>
        </w:rPr>
        <w:t xml:space="preserve">y.   </w:t>
      </w:r>
      <w:r w:rsidR="00DD63D7" w:rsidRPr="00F4487E">
        <w:rPr>
          <w:rFonts w:ascii="Arial" w:eastAsia="Times New Roman" w:hAnsi="Arial" w:cs="Arial"/>
          <w:b/>
          <w:color w:val="FF0000"/>
          <w:sz w:val="28"/>
          <w:szCs w:val="28"/>
          <w:lang w:val="en-CA" w:eastAsia="en-CA"/>
        </w:rPr>
        <w:t xml:space="preserve"> </w:t>
      </w:r>
      <w:r w:rsidR="00FB7B52">
        <w:rPr>
          <w:rFonts w:ascii="Arial" w:eastAsia="Times New Roman" w:hAnsi="Arial" w:cs="Arial"/>
          <w:b/>
          <w:color w:val="FF0000"/>
          <w:sz w:val="28"/>
          <w:szCs w:val="28"/>
          <w:lang w:val="en-CA" w:eastAsia="en-CA"/>
        </w:rPr>
        <w:tab/>
      </w:r>
      <w:r w:rsidR="00FB7B52">
        <w:rPr>
          <w:rFonts w:ascii="Arial" w:eastAsia="Times New Roman" w:hAnsi="Arial" w:cs="Arial"/>
          <w:b/>
          <w:color w:val="FF0000"/>
          <w:sz w:val="28"/>
          <w:szCs w:val="28"/>
          <w:lang w:val="en-CA" w:eastAsia="en-CA"/>
        </w:rPr>
        <w:tab/>
      </w:r>
      <w:r w:rsidR="00FB7B52">
        <w:rPr>
          <w:rFonts w:ascii="Arial" w:eastAsia="Times New Roman" w:hAnsi="Arial" w:cs="Arial"/>
          <w:b/>
          <w:color w:val="FF0000"/>
          <w:sz w:val="28"/>
          <w:szCs w:val="28"/>
          <w:lang w:val="en-CA" w:eastAsia="en-CA"/>
        </w:rPr>
        <w:tab/>
      </w:r>
      <w:r w:rsidR="00FB7B52">
        <w:rPr>
          <w:rFonts w:ascii="Arial" w:eastAsia="Times New Roman" w:hAnsi="Arial" w:cs="Arial"/>
          <w:b/>
          <w:color w:val="FF0000"/>
          <w:sz w:val="28"/>
          <w:szCs w:val="28"/>
          <w:lang w:val="en-CA" w:eastAsia="en-CA"/>
        </w:rPr>
        <w:tab/>
        <w:t xml:space="preserve">     </w:t>
      </w:r>
      <w:r w:rsidR="00FB7B52" w:rsidRPr="00F4487E">
        <w:rPr>
          <w:rFonts w:ascii="Arial" w:eastAsia="Times New Roman" w:hAnsi="Arial" w:cs="Arial"/>
          <w:b/>
          <w:color w:val="FF0000"/>
          <w:sz w:val="28"/>
          <w:szCs w:val="28"/>
          <w:lang w:val="en-CA" w:eastAsia="en-CA"/>
        </w:rPr>
        <w:t>Carried</w:t>
      </w:r>
    </w:p>
    <w:p w14:paraId="0AD05040" w14:textId="0A37DF7D" w:rsidR="00FD3C91" w:rsidRPr="00F4487E" w:rsidRDefault="00DD63D7" w:rsidP="00FD3C91">
      <w:pPr>
        <w:shd w:val="clear" w:color="auto" w:fill="FFFFFF"/>
        <w:rPr>
          <w:rFonts w:ascii="Arial" w:eastAsia="Times New Roman" w:hAnsi="Arial" w:cs="Arial"/>
          <w:color w:val="222222"/>
          <w:sz w:val="28"/>
          <w:szCs w:val="28"/>
          <w:lang w:val="en-CA" w:eastAsia="en-CA"/>
        </w:rPr>
      </w:pPr>
      <w:r w:rsidRPr="00F4487E">
        <w:rPr>
          <w:rFonts w:ascii="Arial" w:eastAsia="Times New Roman" w:hAnsi="Arial" w:cs="Arial"/>
          <w:b/>
          <w:color w:val="FF0000"/>
          <w:sz w:val="28"/>
          <w:szCs w:val="28"/>
          <w:lang w:val="en-CA" w:eastAsia="en-CA"/>
        </w:rPr>
        <w:t xml:space="preserve">                                       </w:t>
      </w:r>
    </w:p>
    <w:p w14:paraId="2B984E95" w14:textId="7D13CD6B" w:rsidR="00BB6FA7" w:rsidRPr="00F4487E" w:rsidRDefault="00BB6FA7" w:rsidP="00FD3C91">
      <w:pPr>
        <w:shd w:val="clear" w:color="auto" w:fill="FFFFFF"/>
        <w:rPr>
          <w:rFonts w:ascii="Arial" w:eastAsia="Times New Roman" w:hAnsi="Arial" w:cs="Arial"/>
          <w:color w:val="222222"/>
          <w:sz w:val="28"/>
          <w:szCs w:val="28"/>
          <w:lang w:val="en-CA" w:eastAsia="en-CA"/>
        </w:rPr>
      </w:pPr>
      <w:r w:rsidRPr="00F4487E">
        <w:rPr>
          <w:rFonts w:ascii="Arial" w:eastAsia="Times New Roman" w:hAnsi="Arial" w:cs="Arial"/>
          <w:color w:val="222222"/>
          <w:sz w:val="28"/>
          <w:szCs w:val="28"/>
          <w:lang w:val="en-CA" w:eastAsia="en-CA"/>
        </w:rPr>
        <w:t>Move to adopt the Minutes as amended.</w:t>
      </w:r>
    </w:p>
    <w:p w14:paraId="30F792F4" w14:textId="23C525DA" w:rsidR="00FB7B52" w:rsidRPr="00F4487E" w:rsidRDefault="00FD3C91" w:rsidP="00FB7B52">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Carried Ramsay, Weenk</w:t>
      </w:r>
      <w:r w:rsidR="00DD63D7" w:rsidRPr="00F4487E">
        <w:rPr>
          <w:rFonts w:ascii="Arial" w:eastAsia="Times New Roman" w:hAnsi="Arial" w:cs="Arial"/>
          <w:color w:val="222222"/>
          <w:sz w:val="28"/>
          <w:szCs w:val="28"/>
          <w:lang w:val="en-CA" w:eastAsia="en-CA"/>
        </w:rPr>
        <w:tab/>
      </w:r>
      <w:r w:rsidR="00DD63D7" w:rsidRPr="00F4487E">
        <w:rPr>
          <w:rFonts w:ascii="Arial" w:eastAsia="Times New Roman" w:hAnsi="Arial" w:cs="Arial"/>
          <w:color w:val="222222"/>
          <w:sz w:val="28"/>
          <w:szCs w:val="28"/>
          <w:lang w:val="en-CA" w:eastAsia="en-CA"/>
        </w:rPr>
        <w:tab/>
      </w:r>
      <w:r w:rsidR="00FB7B52">
        <w:rPr>
          <w:rFonts w:ascii="Arial" w:eastAsia="Times New Roman" w:hAnsi="Arial" w:cs="Arial"/>
          <w:color w:val="222222"/>
          <w:sz w:val="28"/>
          <w:szCs w:val="28"/>
          <w:lang w:val="en-CA" w:eastAsia="en-CA"/>
        </w:rPr>
        <w:tab/>
      </w:r>
      <w:r w:rsidR="00FB7B52">
        <w:rPr>
          <w:rFonts w:ascii="Arial" w:eastAsia="Times New Roman" w:hAnsi="Arial" w:cs="Arial"/>
          <w:color w:val="222222"/>
          <w:sz w:val="28"/>
          <w:szCs w:val="28"/>
          <w:lang w:val="en-CA" w:eastAsia="en-CA"/>
        </w:rPr>
        <w:tab/>
      </w:r>
      <w:r w:rsidR="00FB7B52">
        <w:rPr>
          <w:rFonts w:ascii="Arial" w:eastAsia="Times New Roman" w:hAnsi="Arial" w:cs="Arial"/>
          <w:color w:val="222222"/>
          <w:sz w:val="28"/>
          <w:szCs w:val="28"/>
          <w:lang w:val="en-CA" w:eastAsia="en-CA"/>
        </w:rPr>
        <w:tab/>
      </w:r>
      <w:r w:rsidR="00FB7B52">
        <w:rPr>
          <w:rFonts w:ascii="Arial" w:eastAsia="Times New Roman" w:hAnsi="Arial" w:cs="Arial"/>
          <w:color w:val="222222"/>
          <w:sz w:val="28"/>
          <w:szCs w:val="28"/>
          <w:lang w:val="en-CA" w:eastAsia="en-CA"/>
        </w:rPr>
        <w:tab/>
        <w:t xml:space="preserve">     </w:t>
      </w:r>
      <w:r w:rsidR="00FB7B52" w:rsidRPr="00F4487E">
        <w:rPr>
          <w:rFonts w:ascii="Arial" w:eastAsia="Times New Roman" w:hAnsi="Arial" w:cs="Arial"/>
          <w:b/>
          <w:color w:val="FF0000"/>
          <w:sz w:val="28"/>
          <w:szCs w:val="28"/>
          <w:lang w:val="en-CA" w:eastAsia="en-CA"/>
        </w:rPr>
        <w:t>Carried</w:t>
      </w:r>
    </w:p>
    <w:p w14:paraId="3FA53DA2" w14:textId="6FDDF471" w:rsidR="00DD63D7" w:rsidRPr="00F4487E" w:rsidRDefault="00DD63D7" w:rsidP="00DD63D7">
      <w:pPr>
        <w:shd w:val="clear" w:color="auto" w:fill="FFFFFF"/>
        <w:rPr>
          <w:rFonts w:ascii="Arial" w:eastAsia="Times New Roman" w:hAnsi="Arial" w:cs="Arial"/>
          <w:color w:val="222222"/>
          <w:sz w:val="28"/>
          <w:szCs w:val="28"/>
          <w:lang w:val="en-CA" w:eastAsia="en-CA"/>
        </w:rPr>
      </w:pPr>
      <w:r w:rsidRPr="00F4487E">
        <w:rPr>
          <w:rFonts w:ascii="Arial" w:eastAsia="Times New Roman" w:hAnsi="Arial" w:cs="Arial"/>
          <w:color w:val="222222"/>
          <w:sz w:val="28"/>
          <w:szCs w:val="28"/>
          <w:lang w:val="en-CA" w:eastAsia="en-CA"/>
        </w:rPr>
        <w:tab/>
      </w:r>
      <w:r w:rsidRPr="00F4487E">
        <w:rPr>
          <w:rFonts w:ascii="Arial" w:eastAsia="Times New Roman" w:hAnsi="Arial" w:cs="Arial"/>
          <w:color w:val="222222"/>
          <w:sz w:val="28"/>
          <w:szCs w:val="28"/>
          <w:lang w:val="en-CA" w:eastAsia="en-CA"/>
        </w:rPr>
        <w:tab/>
      </w:r>
      <w:r w:rsidRPr="00F4487E">
        <w:rPr>
          <w:rFonts w:ascii="Arial" w:eastAsia="Times New Roman" w:hAnsi="Arial" w:cs="Arial"/>
          <w:color w:val="222222"/>
          <w:sz w:val="28"/>
          <w:szCs w:val="28"/>
          <w:lang w:val="en-CA" w:eastAsia="en-CA"/>
        </w:rPr>
        <w:tab/>
      </w:r>
      <w:r w:rsidRPr="00F4487E">
        <w:rPr>
          <w:rFonts w:ascii="Arial" w:eastAsia="Times New Roman" w:hAnsi="Arial" w:cs="Arial"/>
          <w:color w:val="222222"/>
          <w:sz w:val="28"/>
          <w:szCs w:val="28"/>
          <w:lang w:val="en-CA" w:eastAsia="en-CA"/>
        </w:rPr>
        <w:tab/>
      </w:r>
      <w:r w:rsidRPr="00F4487E">
        <w:rPr>
          <w:rFonts w:ascii="Arial" w:eastAsia="Times New Roman" w:hAnsi="Arial" w:cs="Arial"/>
          <w:color w:val="222222"/>
          <w:sz w:val="28"/>
          <w:szCs w:val="28"/>
          <w:lang w:val="en-CA" w:eastAsia="en-CA"/>
        </w:rPr>
        <w:tab/>
        <w:t xml:space="preserve">         </w:t>
      </w:r>
    </w:p>
    <w:p w14:paraId="4BA6A97D" w14:textId="77777777" w:rsidR="00BB6FA7" w:rsidRPr="00FD3C91" w:rsidRDefault="00BB6FA7" w:rsidP="00BB6FA7">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Reno Update</w:t>
      </w:r>
    </w:p>
    <w:p w14:paraId="6074FB5F"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Emergency Services/RDN update re: Transfer switch. (Roy) Physical barrier in front of generator</w:t>
      </w:r>
    </w:p>
    <w:p w14:paraId="02DC4701" w14:textId="0198D7AF"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Painting?</w:t>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Pr>
          <w:rFonts w:ascii="Arial" w:eastAsia="Times New Roman" w:hAnsi="Arial" w:cs="Arial"/>
          <w:color w:val="222222"/>
          <w:sz w:val="28"/>
          <w:szCs w:val="28"/>
          <w:lang w:val="en-CA" w:eastAsia="en-CA"/>
        </w:rPr>
        <w:tab/>
      </w:r>
      <w:r w:rsidR="0013218A" w:rsidRPr="00F4487E">
        <w:rPr>
          <w:rFonts w:ascii="Arial" w:eastAsia="Cambria" w:hAnsi="Arial" w:cs="Arial"/>
          <w:b/>
          <w:color w:val="FF0000"/>
          <w:sz w:val="28"/>
          <w:szCs w:val="28"/>
        </w:rPr>
        <w:t>On-Going -</w:t>
      </w:r>
      <w:r w:rsidR="0013218A">
        <w:rPr>
          <w:rFonts w:ascii="Arial" w:eastAsia="Cambria" w:hAnsi="Arial" w:cs="Arial"/>
          <w:b/>
          <w:color w:val="FF0000"/>
          <w:sz w:val="28"/>
          <w:szCs w:val="28"/>
        </w:rPr>
        <w:t xml:space="preserve"> Noni</w:t>
      </w:r>
    </w:p>
    <w:p w14:paraId="579C9C85" w14:textId="77777777" w:rsidR="00FD3C91" w:rsidRPr="00FD3C91" w:rsidRDefault="00FD3C91" w:rsidP="00FD3C91">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Confirmation from board that we will tie up all reno expenses before we embark on further major capital work.</w:t>
      </w:r>
    </w:p>
    <w:p w14:paraId="4EA79D77" w14:textId="77777777" w:rsidR="008D7AED" w:rsidRPr="00F4487E" w:rsidRDefault="008D7AED" w:rsidP="000C2410">
      <w:pPr>
        <w:widowControl w:val="0"/>
        <w:tabs>
          <w:tab w:val="left" w:pos="461"/>
        </w:tabs>
        <w:autoSpaceDE w:val="0"/>
        <w:autoSpaceDN w:val="0"/>
        <w:adjustRightInd w:val="0"/>
        <w:spacing w:line="281" w:lineRule="exact"/>
        <w:rPr>
          <w:rFonts w:ascii="Arial" w:eastAsia="Cambria" w:hAnsi="Arial" w:cs="Arial"/>
          <w:sz w:val="28"/>
          <w:szCs w:val="28"/>
        </w:rPr>
      </w:pPr>
    </w:p>
    <w:p w14:paraId="0833E999" w14:textId="753C1094" w:rsidR="008D7AED" w:rsidRPr="00F4487E" w:rsidRDefault="008D7AED" w:rsidP="000C2410">
      <w:pPr>
        <w:rPr>
          <w:rFonts w:ascii="Arial" w:eastAsia="Cambria" w:hAnsi="Arial" w:cs="Arial"/>
          <w:sz w:val="28"/>
          <w:szCs w:val="28"/>
        </w:rPr>
      </w:pPr>
      <w:r w:rsidRPr="00F4487E">
        <w:rPr>
          <w:rFonts w:ascii="Arial" w:hAnsi="Arial" w:cs="Arial"/>
          <w:sz w:val="28"/>
          <w:szCs w:val="28"/>
        </w:rPr>
        <w:t>Matters arising from the</w:t>
      </w:r>
      <w:r w:rsidRPr="00F4487E">
        <w:rPr>
          <w:rFonts w:ascii="Arial" w:hAnsi="Arial" w:cs="Arial"/>
          <w:spacing w:val="-19"/>
          <w:sz w:val="28"/>
          <w:szCs w:val="28"/>
        </w:rPr>
        <w:t xml:space="preserve"> </w:t>
      </w:r>
      <w:r w:rsidRPr="00F4487E">
        <w:rPr>
          <w:rFonts w:ascii="Arial" w:hAnsi="Arial" w:cs="Arial"/>
          <w:sz w:val="28"/>
          <w:szCs w:val="28"/>
        </w:rPr>
        <w:t>October 10, 2018 minutes:</w:t>
      </w:r>
    </w:p>
    <w:p w14:paraId="4A953AE5" w14:textId="1A28DA24" w:rsidR="008D7AED" w:rsidRPr="00F4487E" w:rsidRDefault="008D7AED" w:rsidP="00815FB4">
      <w:pPr>
        <w:rPr>
          <w:rFonts w:ascii="Arial" w:eastAsia="Cambria" w:hAnsi="Arial" w:cs="Arial"/>
          <w:b/>
          <w:sz w:val="28"/>
          <w:szCs w:val="28"/>
        </w:rPr>
      </w:pPr>
      <w:r w:rsidRPr="00F4487E">
        <w:rPr>
          <w:rFonts w:ascii="Arial" w:eastAsia="Cambria" w:hAnsi="Arial" w:cs="Arial"/>
          <w:sz w:val="28"/>
          <w:szCs w:val="28"/>
        </w:rPr>
        <w:t xml:space="preserve">PHC’s Senior Lunch rental of the small room       </w:t>
      </w:r>
      <w:r w:rsidRPr="00F4487E">
        <w:rPr>
          <w:rFonts w:ascii="Arial" w:eastAsia="Cambria" w:hAnsi="Arial" w:cs="Arial"/>
          <w:b/>
          <w:color w:val="FF0000"/>
          <w:sz w:val="28"/>
          <w:szCs w:val="28"/>
        </w:rPr>
        <w:t>On-Going - Lynette</w:t>
      </w:r>
    </w:p>
    <w:p w14:paraId="5A013264" w14:textId="44E16F37" w:rsidR="008D7AED" w:rsidRPr="00F4487E" w:rsidRDefault="008D7AED" w:rsidP="000C2410">
      <w:pPr>
        <w:rPr>
          <w:rFonts w:ascii="Arial" w:eastAsia="Cambria" w:hAnsi="Arial" w:cs="Arial"/>
          <w:sz w:val="28"/>
          <w:szCs w:val="28"/>
        </w:rPr>
      </w:pPr>
      <w:r w:rsidRPr="00F4487E">
        <w:rPr>
          <w:rFonts w:ascii="Arial" w:eastAsia="Cambria" w:hAnsi="Arial" w:cs="Arial"/>
          <w:sz w:val="28"/>
          <w:szCs w:val="28"/>
        </w:rPr>
        <w:t>Is Scrabble still an Activity Group? – Yes, there are 4/5 people each time.</w:t>
      </w:r>
    </w:p>
    <w:p w14:paraId="17745BD6" w14:textId="497EEE6D" w:rsidR="008D7AED" w:rsidRPr="00815FB4" w:rsidRDefault="008D7AED" w:rsidP="00815FB4">
      <w:pPr>
        <w:rPr>
          <w:rFonts w:ascii="Arial" w:eastAsia="Cambria" w:hAnsi="Arial" w:cs="Arial"/>
          <w:sz w:val="28"/>
          <w:szCs w:val="28"/>
        </w:rPr>
      </w:pPr>
      <w:r w:rsidRPr="00815FB4">
        <w:rPr>
          <w:rFonts w:ascii="Arial" w:eastAsia="Cambria" w:hAnsi="Arial" w:cs="Arial"/>
          <w:sz w:val="28"/>
          <w:szCs w:val="28"/>
        </w:rPr>
        <w:t>Cribbage?  Yes, but only 2 people</w:t>
      </w:r>
    </w:p>
    <w:p w14:paraId="616468EC" w14:textId="144980DF" w:rsidR="00C05D3A" w:rsidRPr="00F4487E" w:rsidRDefault="008D7AED" w:rsidP="000C2410">
      <w:pPr>
        <w:rPr>
          <w:rFonts w:ascii="Arial" w:eastAsia="Cambria" w:hAnsi="Arial" w:cs="Arial"/>
          <w:sz w:val="28"/>
          <w:szCs w:val="28"/>
        </w:rPr>
      </w:pPr>
      <w:r w:rsidRPr="00F4487E">
        <w:rPr>
          <w:rFonts w:ascii="Arial" w:eastAsia="Cambria" w:hAnsi="Arial" w:cs="Arial"/>
          <w:sz w:val="28"/>
          <w:szCs w:val="28"/>
        </w:rPr>
        <w:t>Brochure – Dale</w:t>
      </w:r>
      <w:r w:rsidR="00C05D3A" w:rsidRPr="00F4487E">
        <w:rPr>
          <w:rFonts w:ascii="Arial" w:eastAsia="Cambria" w:hAnsi="Arial" w:cs="Arial"/>
          <w:sz w:val="28"/>
          <w:szCs w:val="28"/>
        </w:rPr>
        <w:t xml:space="preserve">      </w:t>
      </w:r>
      <w:r w:rsidR="00C05D3A" w:rsidRPr="00F4487E">
        <w:rPr>
          <w:rFonts w:ascii="Arial" w:eastAsia="Cambria" w:hAnsi="Arial" w:cs="Arial"/>
          <w:sz w:val="28"/>
          <w:szCs w:val="28"/>
        </w:rPr>
        <w:tab/>
      </w:r>
      <w:r w:rsidR="00C05D3A" w:rsidRPr="00F4487E">
        <w:rPr>
          <w:rFonts w:ascii="Arial" w:eastAsia="Cambria" w:hAnsi="Arial" w:cs="Arial"/>
          <w:sz w:val="28"/>
          <w:szCs w:val="28"/>
        </w:rPr>
        <w:tab/>
      </w:r>
      <w:r w:rsidR="00C05D3A" w:rsidRPr="00F4487E">
        <w:rPr>
          <w:rFonts w:ascii="Arial" w:eastAsia="Cambria" w:hAnsi="Arial" w:cs="Arial"/>
          <w:sz w:val="28"/>
          <w:szCs w:val="28"/>
        </w:rPr>
        <w:tab/>
      </w:r>
      <w:r w:rsidR="00C05D3A" w:rsidRPr="00F4487E">
        <w:rPr>
          <w:rFonts w:ascii="Arial" w:eastAsia="Cambria" w:hAnsi="Arial" w:cs="Arial"/>
          <w:sz w:val="28"/>
          <w:szCs w:val="28"/>
        </w:rPr>
        <w:tab/>
      </w:r>
      <w:r w:rsidR="00815FB4">
        <w:rPr>
          <w:rFonts w:ascii="Arial" w:eastAsia="Cambria" w:hAnsi="Arial" w:cs="Arial"/>
          <w:sz w:val="28"/>
          <w:szCs w:val="28"/>
        </w:rPr>
        <w:t xml:space="preserve">   </w:t>
      </w:r>
      <w:r w:rsidR="00717066" w:rsidRPr="00F4487E">
        <w:rPr>
          <w:rFonts w:ascii="Arial" w:eastAsia="Cambria" w:hAnsi="Arial" w:cs="Arial"/>
          <w:sz w:val="28"/>
          <w:szCs w:val="28"/>
        </w:rPr>
        <w:t xml:space="preserve">              </w:t>
      </w:r>
      <w:r w:rsidR="00C05D3A" w:rsidRPr="00F4487E">
        <w:rPr>
          <w:rFonts w:ascii="Arial" w:eastAsia="Cambria" w:hAnsi="Arial" w:cs="Arial"/>
          <w:sz w:val="28"/>
          <w:szCs w:val="28"/>
        </w:rPr>
        <w:t xml:space="preserve"> </w:t>
      </w:r>
      <w:r w:rsidR="00C05D3A" w:rsidRPr="00F4487E">
        <w:rPr>
          <w:rFonts w:ascii="Arial" w:eastAsia="Cambria" w:hAnsi="Arial" w:cs="Arial"/>
          <w:b/>
          <w:color w:val="FF0000"/>
          <w:sz w:val="28"/>
          <w:szCs w:val="28"/>
        </w:rPr>
        <w:t>On-Going - Dale</w:t>
      </w:r>
    </w:p>
    <w:p w14:paraId="50CFFD47" w14:textId="77777777" w:rsidR="00815FB4" w:rsidRDefault="008D7AED" w:rsidP="000C2410">
      <w:pPr>
        <w:rPr>
          <w:rFonts w:ascii="Arial" w:eastAsia="Cambria" w:hAnsi="Arial" w:cs="Arial"/>
          <w:sz w:val="28"/>
          <w:szCs w:val="28"/>
        </w:rPr>
      </w:pPr>
      <w:r w:rsidRPr="00F4487E">
        <w:rPr>
          <w:rFonts w:ascii="Arial" w:eastAsia="Cambria" w:hAnsi="Arial" w:cs="Arial"/>
          <w:sz w:val="28"/>
          <w:szCs w:val="28"/>
        </w:rPr>
        <w:t xml:space="preserve">Cement pad outside the foyer door – </w:t>
      </w:r>
      <w:r w:rsidR="00C56EDC" w:rsidRPr="00F4487E">
        <w:rPr>
          <w:rFonts w:ascii="Arial" w:eastAsia="Cambria" w:hAnsi="Arial" w:cs="Arial"/>
          <w:sz w:val="28"/>
          <w:szCs w:val="28"/>
        </w:rPr>
        <w:t xml:space="preserve">done </w:t>
      </w:r>
      <w:r w:rsidR="00C05D3A" w:rsidRPr="00F4487E">
        <w:rPr>
          <w:rFonts w:ascii="Arial" w:eastAsia="Cambria" w:hAnsi="Arial" w:cs="Arial"/>
          <w:sz w:val="28"/>
          <w:szCs w:val="28"/>
        </w:rPr>
        <w:t>(</w:t>
      </w:r>
      <w:r w:rsidR="00C56EDC" w:rsidRPr="00F4487E">
        <w:rPr>
          <w:rFonts w:ascii="Arial" w:eastAsia="Cambria" w:hAnsi="Arial" w:cs="Arial"/>
          <w:sz w:val="28"/>
          <w:szCs w:val="28"/>
        </w:rPr>
        <w:t>with 20 bags of cement</w:t>
      </w:r>
      <w:r w:rsidR="00C05D3A" w:rsidRPr="00F4487E">
        <w:rPr>
          <w:rFonts w:ascii="Arial" w:eastAsia="Cambria" w:hAnsi="Arial" w:cs="Arial"/>
          <w:sz w:val="28"/>
          <w:szCs w:val="28"/>
        </w:rPr>
        <w:t>).</w:t>
      </w:r>
      <w:r w:rsidR="00C56EDC" w:rsidRPr="00F4487E">
        <w:rPr>
          <w:rFonts w:ascii="Arial" w:eastAsia="Cambria" w:hAnsi="Arial" w:cs="Arial"/>
          <w:sz w:val="28"/>
          <w:szCs w:val="28"/>
        </w:rPr>
        <w:t xml:space="preserve">  W</w:t>
      </w:r>
      <w:r w:rsidR="006335C8" w:rsidRPr="00F4487E">
        <w:rPr>
          <w:rFonts w:ascii="Arial" w:eastAsia="Cambria" w:hAnsi="Arial" w:cs="Arial"/>
          <w:sz w:val="28"/>
          <w:szCs w:val="28"/>
        </w:rPr>
        <w:t>e need more door mats</w:t>
      </w:r>
      <w:r w:rsidR="00921ADE" w:rsidRPr="00F4487E">
        <w:rPr>
          <w:rFonts w:ascii="Arial" w:eastAsia="Cambria" w:hAnsi="Arial" w:cs="Arial"/>
          <w:sz w:val="28"/>
          <w:szCs w:val="28"/>
        </w:rPr>
        <w:t xml:space="preserve"> </w:t>
      </w:r>
      <w:r w:rsidR="00D05151" w:rsidRPr="00F4487E">
        <w:rPr>
          <w:rFonts w:ascii="Arial" w:eastAsia="Cambria" w:hAnsi="Arial" w:cs="Arial"/>
          <w:sz w:val="28"/>
          <w:szCs w:val="28"/>
        </w:rPr>
        <w:t>and/</w:t>
      </w:r>
      <w:r w:rsidR="00921ADE" w:rsidRPr="00F4487E">
        <w:rPr>
          <w:rFonts w:ascii="Arial" w:eastAsia="Cambria" w:hAnsi="Arial" w:cs="Arial"/>
          <w:sz w:val="28"/>
          <w:szCs w:val="28"/>
        </w:rPr>
        <w:t>or switch the big one to the south</w:t>
      </w:r>
      <w:r w:rsidR="00C56EDC" w:rsidRPr="00F4487E">
        <w:rPr>
          <w:rFonts w:ascii="Arial" w:eastAsia="Cambria" w:hAnsi="Arial" w:cs="Arial"/>
          <w:sz w:val="28"/>
          <w:szCs w:val="28"/>
        </w:rPr>
        <w:t xml:space="preserve">.  </w:t>
      </w:r>
      <w:r w:rsidR="00D05151" w:rsidRPr="00F4487E">
        <w:rPr>
          <w:rFonts w:ascii="Arial" w:eastAsia="Cambria" w:hAnsi="Arial" w:cs="Arial"/>
          <w:sz w:val="28"/>
          <w:szCs w:val="28"/>
        </w:rPr>
        <w:t>The combination lock door needs to be fixed so entry is smooth.</w:t>
      </w:r>
      <w:r w:rsidR="00D05151" w:rsidRPr="00F4487E">
        <w:rPr>
          <w:rFonts w:ascii="Arial" w:eastAsia="Cambria" w:hAnsi="Arial" w:cs="Arial"/>
          <w:sz w:val="28"/>
          <w:szCs w:val="28"/>
        </w:rPr>
        <w:tab/>
      </w:r>
      <w:r w:rsidR="00D05151" w:rsidRPr="00F4487E">
        <w:rPr>
          <w:rFonts w:ascii="Arial" w:eastAsia="Cambria" w:hAnsi="Arial" w:cs="Arial"/>
          <w:sz w:val="28"/>
          <w:szCs w:val="28"/>
        </w:rPr>
        <w:tab/>
        <w:t xml:space="preserve">          </w:t>
      </w:r>
      <w:r w:rsidR="00B27503" w:rsidRPr="00F4487E">
        <w:rPr>
          <w:rFonts w:ascii="Arial" w:eastAsia="Cambria" w:hAnsi="Arial" w:cs="Arial"/>
          <w:sz w:val="28"/>
          <w:szCs w:val="28"/>
        </w:rPr>
        <w:t xml:space="preserve"> </w:t>
      </w:r>
      <w:r w:rsidR="00921ADE" w:rsidRPr="00F4487E">
        <w:rPr>
          <w:rFonts w:ascii="Arial" w:eastAsia="Cambria" w:hAnsi="Arial" w:cs="Arial"/>
          <w:sz w:val="28"/>
          <w:szCs w:val="28"/>
        </w:rPr>
        <w:t xml:space="preserve">         </w:t>
      </w:r>
    </w:p>
    <w:p w14:paraId="77517937" w14:textId="301C61A1" w:rsidR="00B27503" w:rsidRPr="00F4487E" w:rsidRDefault="00815FB4" w:rsidP="00815FB4">
      <w:pPr>
        <w:ind w:left="6480"/>
        <w:rPr>
          <w:rFonts w:ascii="Arial" w:eastAsia="Cambria" w:hAnsi="Arial" w:cs="Arial"/>
          <w:sz w:val="28"/>
          <w:szCs w:val="28"/>
        </w:rPr>
      </w:pPr>
      <w:r>
        <w:rPr>
          <w:rFonts w:ascii="Arial" w:eastAsia="Cambria" w:hAnsi="Arial" w:cs="Arial"/>
          <w:b/>
          <w:color w:val="FF0000"/>
          <w:sz w:val="28"/>
          <w:szCs w:val="28"/>
        </w:rPr>
        <w:t xml:space="preserve">       </w:t>
      </w:r>
      <w:r w:rsidR="00B27503" w:rsidRPr="00F4487E">
        <w:rPr>
          <w:rFonts w:ascii="Arial" w:eastAsia="Cambria" w:hAnsi="Arial" w:cs="Arial"/>
          <w:b/>
          <w:color w:val="FF0000"/>
          <w:sz w:val="28"/>
          <w:szCs w:val="28"/>
        </w:rPr>
        <w:t>Action:  Jim</w:t>
      </w:r>
    </w:p>
    <w:p w14:paraId="6B2C2920" w14:textId="23E473D2" w:rsidR="006335C8" w:rsidRPr="00F4487E" w:rsidRDefault="00921ADE" w:rsidP="00717066">
      <w:pPr>
        <w:rPr>
          <w:rFonts w:ascii="Arial" w:eastAsia="Cambria" w:hAnsi="Arial" w:cs="Arial"/>
          <w:sz w:val="28"/>
          <w:szCs w:val="28"/>
        </w:rPr>
      </w:pPr>
      <w:r w:rsidRPr="00F4487E">
        <w:rPr>
          <w:rFonts w:ascii="Arial" w:eastAsia="Cambria" w:hAnsi="Arial" w:cs="Arial"/>
          <w:sz w:val="28"/>
          <w:szCs w:val="28"/>
        </w:rPr>
        <w:lastRenderedPageBreak/>
        <w:t>Gary is going to change the lock on the north door so no entrance allowed AFTER the code on the south door has been changed.  Gary is going to look for a new door for the south entrance</w:t>
      </w:r>
      <w:r w:rsidR="00C56EDC" w:rsidRPr="00F4487E">
        <w:rPr>
          <w:rFonts w:ascii="Arial" w:eastAsia="Cambria" w:hAnsi="Arial" w:cs="Arial"/>
          <w:sz w:val="28"/>
          <w:szCs w:val="28"/>
        </w:rPr>
        <w:tab/>
      </w:r>
      <w:r w:rsidR="00916E5A" w:rsidRPr="00F4487E">
        <w:rPr>
          <w:rFonts w:ascii="Arial" w:eastAsia="Cambria" w:hAnsi="Arial" w:cs="Arial"/>
          <w:sz w:val="28"/>
          <w:szCs w:val="28"/>
        </w:rPr>
        <w:t>.</w:t>
      </w:r>
      <w:r w:rsidR="00C56EDC" w:rsidRPr="00F4487E">
        <w:rPr>
          <w:rFonts w:ascii="Arial" w:eastAsia="Cambria" w:hAnsi="Arial" w:cs="Arial"/>
          <w:sz w:val="28"/>
          <w:szCs w:val="28"/>
        </w:rPr>
        <w:tab/>
      </w:r>
      <w:r w:rsidR="00C56EDC" w:rsidRPr="00F4487E">
        <w:rPr>
          <w:rFonts w:ascii="Arial" w:eastAsia="Cambria" w:hAnsi="Arial" w:cs="Arial"/>
          <w:sz w:val="28"/>
          <w:szCs w:val="28"/>
        </w:rPr>
        <w:tab/>
      </w:r>
      <w:r w:rsidR="00C56EDC" w:rsidRPr="00F4487E">
        <w:rPr>
          <w:rFonts w:ascii="Arial" w:eastAsia="Cambria" w:hAnsi="Arial" w:cs="Arial"/>
          <w:sz w:val="28"/>
          <w:szCs w:val="28"/>
        </w:rPr>
        <w:tab/>
        <w:t xml:space="preserve">       </w:t>
      </w:r>
      <w:r w:rsidRPr="00F4487E">
        <w:rPr>
          <w:rFonts w:ascii="Arial" w:eastAsia="Cambria" w:hAnsi="Arial" w:cs="Arial"/>
          <w:sz w:val="28"/>
          <w:szCs w:val="28"/>
        </w:rPr>
        <w:tab/>
        <w:t xml:space="preserve">       </w:t>
      </w:r>
      <w:r w:rsidR="00815FB4">
        <w:rPr>
          <w:rFonts w:ascii="Arial" w:eastAsia="Cambria" w:hAnsi="Arial" w:cs="Arial"/>
          <w:sz w:val="28"/>
          <w:szCs w:val="28"/>
        </w:rPr>
        <w:tab/>
      </w:r>
      <w:r w:rsidR="00815FB4">
        <w:rPr>
          <w:rFonts w:ascii="Arial" w:eastAsia="Cambria" w:hAnsi="Arial" w:cs="Arial"/>
          <w:sz w:val="28"/>
          <w:szCs w:val="28"/>
        </w:rPr>
        <w:tab/>
      </w:r>
      <w:r w:rsidR="00815FB4">
        <w:rPr>
          <w:rFonts w:ascii="Arial" w:eastAsia="Cambria" w:hAnsi="Arial" w:cs="Arial"/>
          <w:sz w:val="28"/>
          <w:szCs w:val="28"/>
        </w:rPr>
        <w:tab/>
      </w:r>
      <w:r w:rsidR="00815FB4">
        <w:rPr>
          <w:rFonts w:ascii="Arial" w:eastAsia="Cambria" w:hAnsi="Arial" w:cs="Arial"/>
          <w:sz w:val="28"/>
          <w:szCs w:val="28"/>
        </w:rPr>
        <w:tab/>
      </w:r>
      <w:r w:rsidR="00815FB4">
        <w:rPr>
          <w:rFonts w:ascii="Arial" w:eastAsia="Cambria" w:hAnsi="Arial" w:cs="Arial"/>
          <w:sz w:val="28"/>
          <w:szCs w:val="28"/>
        </w:rPr>
        <w:tab/>
        <w:t xml:space="preserve">  </w:t>
      </w:r>
      <w:r w:rsidR="00C56EDC" w:rsidRPr="00F4487E">
        <w:rPr>
          <w:rFonts w:ascii="Arial" w:eastAsia="Cambria" w:hAnsi="Arial" w:cs="Arial"/>
          <w:b/>
          <w:color w:val="FF0000"/>
          <w:sz w:val="28"/>
          <w:szCs w:val="28"/>
        </w:rPr>
        <w:t>On-Going – Jim and Gary</w:t>
      </w:r>
    </w:p>
    <w:p w14:paraId="226988C4" w14:textId="77777777" w:rsidR="00921ADE" w:rsidRPr="00F4487E" w:rsidRDefault="008D7AED" w:rsidP="000C2410">
      <w:pPr>
        <w:rPr>
          <w:rFonts w:ascii="Arial" w:eastAsia="Cambria" w:hAnsi="Arial" w:cs="Arial"/>
          <w:sz w:val="28"/>
          <w:szCs w:val="28"/>
        </w:rPr>
      </w:pPr>
      <w:r w:rsidRPr="00F4487E">
        <w:rPr>
          <w:rFonts w:ascii="Arial" w:eastAsia="Cambria" w:hAnsi="Arial" w:cs="Arial"/>
          <w:sz w:val="28"/>
          <w:szCs w:val="28"/>
        </w:rPr>
        <w:t>Drain and Memory Garden bridge</w:t>
      </w:r>
      <w:r w:rsidR="00921ADE" w:rsidRPr="00F4487E">
        <w:rPr>
          <w:rFonts w:ascii="Arial" w:eastAsia="Cambria" w:hAnsi="Arial" w:cs="Arial"/>
          <w:sz w:val="28"/>
          <w:szCs w:val="28"/>
        </w:rPr>
        <w:t xml:space="preserve"> – after drain and pad</w:t>
      </w:r>
    </w:p>
    <w:p w14:paraId="35008E73" w14:textId="498E4387" w:rsidR="00921ADE" w:rsidRPr="00F4487E" w:rsidRDefault="00C05D3A" w:rsidP="00C05D3A">
      <w:pPr>
        <w:ind w:left="720"/>
        <w:rPr>
          <w:rFonts w:ascii="Arial" w:eastAsia="Cambria" w:hAnsi="Arial" w:cs="Arial"/>
          <w:sz w:val="28"/>
          <w:szCs w:val="28"/>
        </w:rPr>
      </w:pPr>
      <w:r w:rsidRPr="00F4487E">
        <w:rPr>
          <w:rFonts w:ascii="Arial" w:eastAsia="Cambria" w:hAnsi="Arial" w:cs="Arial"/>
          <w:sz w:val="28"/>
          <w:szCs w:val="28"/>
        </w:rPr>
        <w:t xml:space="preserve">      </w:t>
      </w:r>
      <w:r w:rsidR="00A24CED" w:rsidRPr="00F4487E">
        <w:rPr>
          <w:rFonts w:ascii="Arial" w:eastAsia="Cambria" w:hAnsi="Arial" w:cs="Arial"/>
          <w:sz w:val="28"/>
          <w:szCs w:val="28"/>
        </w:rPr>
        <w:tab/>
      </w:r>
      <w:r w:rsidR="00A24CED" w:rsidRPr="00F4487E">
        <w:rPr>
          <w:rFonts w:ascii="Arial" w:eastAsia="Cambria" w:hAnsi="Arial" w:cs="Arial"/>
          <w:sz w:val="28"/>
          <w:szCs w:val="28"/>
        </w:rPr>
        <w:tab/>
      </w:r>
      <w:r w:rsidR="00A24CED" w:rsidRPr="00F4487E">
        <w:rPr>
          <w:rFonts w:ascii="Arial" w:eastAsia="Cambria" w:hAnsi="Arial" w:cs="Arial"/>
          <w:sz w:val="28"/>
          <w:szCs w:val="28"/>
        </w:rPr>
        <w:tab/>
      </w:r>
      <w:r w:rsidR="00A24CED" w:rsidRPr="00F4487E">
        <w:rPr>
          <w:rFonts w:ascii="Arial" w:eastAsia="Cambria" w:hAnsi="Arial" w:cs="Arial"/>
          <w:sz w:val="28"/>
          <w:szCs w:val="28"/>
        </w:rPr>
        <w:tab/>
      </w:r>
      <w:r w:rsidR="00A24CED" w:rsidRPr="00F4487E">
        <w:rPr>
          <w:rFonts w:ascii="Arial" w:eastAsia="Cambria" w:hAnsi="Arial" w:cs="Arial"/>
          <w:sz w:val="28"/>
          <w:szCs w:val="28"/>
        </w:rPr>
        <w:tab/>
      </w:r>
      <w:r w:rsidR="00A24CED" w:rsidRPr="00F4487E">
        <w:rPr>
          <w:rFonts w:ascii="Arial" w:eastAsia="Cambria" w:hAnsi="Arial" w:cs="Arial"/>
          <w:sz w:val="28"/>
          <w:szCs w:val="28"/>
        </w:rPr>
        <w:tab/>
        <w:t xml:space="preserve">    </w:t>
      </w:r>
      <w:r w:rsidR="00921ADE" w:rsidRPr="00F4487E">
        <w:rPr>
          <w:rFonts w:ascii="Arial" w:eastAsia="Cambria" w:hAnsi="Arial" w:cs="Arial"/>
          <w:b/>
          <w:color w:val="FF0000"/>
          <w:sz w:val="28"/>
          <w:szCs w:val="28"/>
        </w:rPr>
        <w:t>On-Going – Jim and Bob</w:t>
      </w:r>
    </w:p>
    <w:p w14:paraId="52B0C3C7" w14:textId="695B4837" w:rsidR="008D7AED" w:rsidRPr="00F4487E" w:rsidRDefault="008D7AED" w:rsidP="000C2410">
      <w:pPr>
        <w:rPr>
          <w:rFonts w:ascii="Arial" w:eastAsia="Cambria" w:hAnsi="Arial" w:cs="Arial"/>
          <w:sz w:val="28"/>
          <w:szCs w:val="28"/>
        </w:rPr>
      </w:pPr>
      <w:r w:rsidRPr="00F4487E">
        <w:rPr>
          <w:rFonts w:ascii="Arial" w:eastAsia="Cambria" w:hAnsi="Arial" w:cs="Arial"/>
          <w:sz w:val="28"/>
          <w:szCs w:val="28"/>
        </w:rPr>
        <w:t>RDN grant for the heat pumps – Lynette</w:t>
      </w:r>
      <w:r w:rsidR="00A24CED" w:rsidRPr="00F4487E">
        <w:rPr>
          <w:rFonts w:ascii="Arial" w:eastAsia="Cambria" w:hAnsi="Arial" w:cs="Arial"/>
          <w:sz w:val="28"/>
          <w:szCs w:val="28"/>
        </w:rPr>
        <w:t xml:space="preserve"> - On hold until August when we receive the grant</w:t>
      </w:r>
      <w:r w:rsidR="00980A36" w:rsidRPr="00F4487E">
        <w:rPr>
          <w:rFonts w:ascii="Arial" w:eastAsia="Cambria" w:hAnsi="Arial" w:cs="Arial"/>
          <w:sz w:val="28"/>
          <w:szCs w:val="28"/>
        </w:rPr>
        <w:t>.</w:t>
      </w:r>
      <w:r w:rsidR="00A24CED" w:rsidRPr="00F4487E">
        <w:rPr>
          <w:rFonts w:ascii="Arial" w:eastAsia="Cambria" w:hAnsi="Arial" w:cs="Arial"/>
          <w:sz w:val="28"/>
          <w:szCs w:val="28"/>
        </w:rPr>
        <w:t xml:space="preserve">     </w:t>
      </w:r>
    </w:p>
    <w:p w14:paraId="5D87EC1A" w14:textId="717DE5CA" w:rsidR="00980A36" w:rsidRPr="00F4487E" w:rsidRDefault="008D7AED" w:rsidP="000C2410">
      <w:pPr>
        <w:rPr>
          <w:rFonts w:ascii="Arial" w:eastAsia="Cambria" w:hAnsi="Arial" w:cs="Arial"/>
          <w:sz w:val="28"/>
          <w:szCs w:val="28"/>
        </w:rPr>
      </w:pPr>
      <w:r w:rsidRPr="00F4487E">
        <w:rPr>
          <w:rFonts w:ascii="Arial" w:eastAsia="Cambria" w:hAnsi="Arial" w:cs="Arial"/>
          <w:sz w:val="28"/>
          <w:szCs w:val="28"/>
        </w:rPr>
        <w:t xml:space="preserve">Sign for the outside red blinking light – </w:t>
      </w:r>
      <w:r w:rsidR="00815FB4">
        <w:rPr>
          <w:rFonts w:ascii="Arial" w:eastAsia="Cambria" w:hAnsi="Arial" w:cs="Arial"/>
          <w:sz w:val="28"/>
          <w:szCs w:val="28"/>
        </w:rPr>
        <w:tab/>
      </w:r>
      <w:r w:rsidR="00815FB4">
        <w:rPr>
          <w:rFonts w:ascii="Arial" w:eastAsia="Cambria" w:hAnsi="Arial" w:cs="Arial"/>
          <w:sz w:val="28"/>
          <w:szCs w:val="28"/>
        </w:rPr>
        <w:tab/>
      </w:r>
      <w:r w:rsidR="00815FB4">
        <w:rPr>
          <w:rFonts w:ascii="Arial" w:eastAsia="Cambria" w:hAnsi="Arial" w:cs="Arial"/>
          <w:sz w:val="28"/>
          <w:szCs w:val="28"/>
        </w:rPr>
        <w:tab/>
        <w:t xml:space="preserve">      </w:t>
      </w:r>
      <w:r w:rsidR="00921ADE" w:rsidRPr="00F4487E">
        <w:rPr>
          <w:rFonts w:ascii="Arial" w:eastAsia="Cambria" w:hAnsi="Arial" w:cs="Arial"/>
          <w:b/>
          <w:color w:val="FF0000"/>
          <w:sz w:val="28"/>
          <w:szCs w:val="28"/>
        </w:rPr>
        <w:t>Action:  Bob</w:t>
      </w:r>
    </w:p>
    <w:p w14:paraId="38C0A230" w14:textId="2A3B77A6" w:rsidR="008D7AED" w:rsidRPr="00F4487E" w:rsidRDefault="008D7AED" w:rsidP="0001103F">
      <w:pPr>
        <w:rPr>
          <w:rFonts w:ascii="Arial" w:eastAsia="Cambria" w:hAnsi="Arial" w:cs="Arial"/>
          <w:sz w:val="28"/>
          <w:szCs w:val="28"/>
        </w:rPr>
      </w:pPr>
      <w:r w:rsidRPr="00F4487E">
        <w:rPr>
          <w:rFonts w:ascii="Arial" w:eastAsia="Cambria" w:hAnsi="Arial" w:cs="Arial"/>
          <w:sz w:val="28"/>
          <w:szCs w:val="28"/>
        </w:rPr>
        <w:t xml:space="preserve">Power Squadron staying at the Rollo? – </w:t>
      </w:r>
      <w:r w:rsidR="00815FB4">
        <w:rPr>
          <w:rFonts w:ascii="Arial" w:eastAsia="Cambria" w:hAnsi="Arial" w:cs="Arial"/>
          <w:sz w:val="28"/>
          <w:szCs w:val="28"/>
        </w:rPr>
        <w:t xml:space="preserve">  </w:t>
      </w:r>
      <w:r w:rsidR="00921ADE" w:rsidRPr="00F4487E">
        <w:rPr>
          <w:rFonts w:ascii="Arial" w:eastAsia="Cambria" w:hAnsi="Arial" w:cs="Arial"/>
          <w:b/>
          <w:color w:val="FF0000"/>
          <w:sz w:val="28"/>
          <w:szCs w:val="28"/>
        </w:rPr>
        <w:t>On-Going – Jenn and Bob</w:t>
      </w:r>
    </w:p>
    <w:p w14:paraId="511AE38D" w14:textId="0D15D53B" w:rsidR="008D7AED" w:rsidRPr="00F4487E" w:rsidRDefault="008D7AED" w:rsidP="000C2410">
      <w:pPr>
        <w:rPr>
          <w:rFonts w:ascii="Arial" w:eastAsia="Cambria" w:hAnsi="Arial" w:cs="Arial"/>
          <w:sz w:val="28"/>
          <w:szCs w:val="28"/>
        </w:rPr>
      </w:pPr>
      <w:r w:rsidRPr="00F4487E">
        <w:rPr>
          <w:rFonts w:ascii="Arial" w:eastAsia="Cambria" w:hAnsi="Arial" w:cs="Arial"/>
          <w:sz w:val="28"/>
          <w:szCs w:val="28"/>
        </w:rPr>
        <w:t>Window Cleaning – Dale</w:t>
      </w:r>
      <w:r w:rsidR="00921ADE" w:rsidRPr="00F4487E">
        <w:rPr>
          <w:rFonts w:ascii="Arial" w:eastAsia="Cambria" w:hAnsi="Arial" w:cs="Arial"/>
          <w:sz w:val="28"/>
          <w:szCs w:val="28"/>
        </w:rPr>
        <w:t xml:space="preserve"> – done</w:t>
      </w:r>
      <w:r w:rsidR="00980A36" w:rsidRPr="00F4487E">
        <w:rPr>
          <w:rFonts w:ascii="Arial" w:eastAsia="Cambria" w:hAnsi="Arial" w:cs="Arial"/>
          <w:sz w:val="28"/>
          <w:szCs w:val="28"/>
        </w:rPr>
        <w:t xml:space="preserve"> by Tim</w:t>
      </w:r>
      <w:r w:rsidR="00921ADE" w:rsidRPr="00F4487E">
        <w:rPr>
          <w:rFonts w:ascii="Arial" w:eastAsia="Cambria" w:hAnsi="Arial" w:cs="Arial"/>
          <w:sz w:val="28"/>
          <w:szCs w:val="28"/>
        </w:rPr>
        <w:t xml:space="preserve"> and the leaky window replaced</w:t>
      </w:r>
      <w:r w:rsidR="00980A36" w:rsidRPr="00F4487E">
        <w:rPr>
          <w:rFonts w:ascii="Arial" w:eastAsia="Cambria" w:hAnsi="Arial" w:cs="Arial"/>
          <w:sz w:val="28"/>
          <w:szCs w:val="28"/>
        </w:rPr>
        <w:t xml:space="preserve"> by Stu</w:t>
      </w:r>
      <w:r w:rsidR="00921ADE" w:rsidRPr="00F4487E">
        <w:rPr>
          <w:rFonts w:ascii="Arial" w:eastAsia="Cambria" w:hAnsi="Arial" w:cs="Arial"/>
          <w:sz w:val="28"/>
          <w:szCs w:val="28"/>
        </w:rPr>
        <w:t>.</w:t>
      </w:r>
    </w:p>
    <w:p w14:paraId="0F988971" w14:textId="6439AD0D" w:rsidR="008D7AED" w:rsidRPr="00F4487E" w:rsidRDefault="008D7AED" w:rsidP="000C2410">
      <w:pPr>
        <w:rPr>
          <w:rFonts w:ascii="Arial" w:eastAsia="Cambria" w:hAnsi="Arial" w:cs="Arial"/>
          <w:sz w:val="28"/>
          <w:szCs w:val="28"/>
        </w:rPr>
      </w:pPr>
      <w:r w:rsidRPr="00F4487E">
        <w:rPr>
          <w:rFonts w:ascii="Arial" w:eastAsia="Cambria" w:hAnsi="Arial" w:cs="Arial"/>
          <w:sz w:val="28"/>
          <w:szCs w:val="28"/>
        </w:rPr>
        <w:t>Laminating Roll</w:t>
      </w:r>
      <w:r w:rsidR="00921ADE" w:rsidRPr="00F4487E">
        <w:rPr>
          <w:rFonts w:ascii="Arial" w:eastAsia="Cambria" w:hAnsi="Arial" w:cs="Arial"/>
          <w:sz w:val="28"/>
          <w:szCs w:val="28"/>
        </w:rPr>
        <w:t xml:space="preserve"> – done </w:t>
      </w:r>
    </w:p>
    <w:p w14:paraId="69DD7922" w14:textId="563B4D5D" w:rsidR="008D7AED" w:rsidRPr="00F4487E" w:rsidRDefault="008D7AED" w:rsidP="000C2410">
      <w:pPr>
        <w:rPr>
          <w:rFonts w:ascii="Arial" w:eastAsia="Cambria" w:hAnsi="Arial" w:cs="Arial"/>
          <w:sz w:val="28"/>
          <w:szCs w:val="28"/>
        </w:rPr>
      </w:pPr>
      <w:r w:rsidRPr="00F4487E">
        <w:rPr>
          <w:rFonts w:ascii="Arial" w:eastAsia="Cambria" w:hAnsi="Arial" w:cs="Arial"/>
          <w:sz w:val="28"/>
          <w:szCs w:val="28"/>
        </w:rPr>
        <w:t>Chairs – Dale</w:t>
      </w:r>
      <w:r w:rsidR="00921ADE" w:rsidRPr="00F4487E">
        <w:rPr>
          <w:rFonts w:ascii="Arial" w:eastAsia="Cambria" w:hAnsi="Arial" w:cs="Arial"/>
          <w:sz w:val="28"/>
          <w:szCs w:val="28"/>
        </w:rPr>
        <w:t xml:space="preserve"> - done</w:t>
      </w:r>
    </w:p>
    <w:p w14:paraId="707CF952" w14:textId="1E8B1354" w:rsidR="008D7AED" w:rsidRPr="00F4487E" w:rsidRDefault="008D7AED" w:rsidP="000C2410">
      <w:pPr>
        <w:rPr>
          <w:rFonts w:ascii="Arial" w:eastAsia="Cambria" w:hAnsi="Arial" w:cs="Arial"/>
          <w:sz w:val="28"/>
          <w:szCs w:val="28"/>
        </w:rPr>
      </w:pPr>
      <w:r w:rsidRPr="00F4487E">
        <w:rPr>
          <w:rFonts w:ascii="Arial" w:eastAsiaTheme="minorHAnsi" w:hAnsi="Arial" w:cs="Arial"/>
          <w:sz w:val="28"/>
          <w:szCs w:val="28"/>
        </w:rPr>
        <w:t>Covered parking – Lynette</w:t>
      </w:r>
      <w:r w:rsidR="00921ADE" w:rsidRPr="00F4487E">
        <w:rPr>
          <w:rFonts w:ascii="Arial" w:eastAsiaTheme="minorHAnsi" w:hAnsi="Arial" w:cs="Arial"/>
          <w:sz w:val="28"/>
          <w:szCs w:val="28"/>
        </w:rPr>
        <w:t xml:space="preserve"> – will go on Wish List</w:t>
      </w:r>
    </w:p>
    <w:p w14:paraId="58713BC8" w14:textId="741CA19D" w:rsidR="005A7255" w:rsidRPr="00F4487E" w:rsidRDefault="005A7255" w:rsidP="000C2410">
      <w:pPr>
        <w:rPr>
          <w:rFonts w:ascii="Arial" w:eastAsia="Cambria" w:hAnsi="Arial" w:cs="Arial"/>
          <w:sz w:val="28"/>
          <w:szCs w:val="28"/>
        </w:rPr>
      </w:pPr>
      <w:r w:rsidRPr="00F4487E">
        <w:rPr>
          <w:rFonts w:ascii="Arial" w:eastAsia="Cambria" w:hAnsi="Arial" w:cs="Arial"/>
          <w:sz w:val="28"/>
          <w:szCs w:val="28"/>
        </w:rPr>
        <w:t>What do we do with the old chairs?</w:t>
      </w:r>
      <w:r w:rsidR="00980A36" w:rsidRPr="00F4487E">
        <w:rPr>
          <w:rFonts w:ascii="Arial" w:eastAsia="Cambria" w:hAnsi="Arial" w:cs="Arial"/>
          <w:sz w:val="28"/>
          <w:szCs w:val="28"/>
        </w:rPr>
        <w:tab/>
      </w:r>
      <w:r w:rsidR="00980A36" w:rsidRPr="00F4487E">
        <w:rPr>
          <w:rFonts w:ascii="Arial" w:eastAsia="Cambria" w:hAnsi="Arial" w:cs="Arial"/>
          <w:sz w:val="28"/>
          <w:szCs w:val="28"/>
        </w:rPr>
        <w:tab/>
      </w:r>
      <w:r w:rsidR="0001103F" w:rsidRPr="00F4487E">
        <w:rPr>
          <w:rFonts w:ascii="Arial" w:eastAsia="Cambria" w:hAnsi="Arial" w:cs="Arial"/>
          <w:sz w:val="28"/>
          <w:szCs w:val="28"/>
        </w:rPr>
        <w:tab/>
        <w:t xml:space="preserve">     </w:t>
      </w:r>
      <w:r w:rsidR="009F4E99">
        <w:rPr>
          <w:rFonts w:ascii="Arial" w:eastAsia="Cambria" w:hAnsi="Arial" w:cs="Arial"/>
          <w:sz w:val="28"/>
          <w:szCs w:val="28"/>
        </w:rPr>
        <w:t xml:space="preserve">     </w:t>
      </w:r>
      <w:r w:rsidR="00980A36" w:rsidRPr="00F4487E">
        <w:rPr>
          <w:rFonts w:ascii="Arial" w:eastAsia="Cambria" w:hAnsi="Arial" w:cs="Arial"/>
          <w:b/>
          <w:color w:val="FF0000"/>
          <w:sz w:val="28"/>
          <w:szCs w:val="28"/>
        </w:rPr>
        <w:t>On-Going</w:t>
      </w:r>
    </w:p>
    <w:p w14:paraId="44CC0BC3" w14:textId="5ECB8F31" w:rsidR="00ED1241" w:rsidRPr="00F4487E" w:rsidRDefault="00ED1241" w:rsidP="000C2410">
      <w:pPr>
        <w:rPr>
          <w:rFonts w:ascii="Arial" w:eastAsia="Cambria" w:hAnsi="Arial" w:cs="Arial"/>
          <w:sz w:val="28"/>
          <w:szCs w:val="28"/>
        </w:rPr>
      </w:pPr>
      <w:r w:rsidRPr="00F4487E">
        <w:rPr>
          <w:rFonts w:ascii="Arial" w:eastAsia="Cambria" w:hAnsi="Arial" w:cs="Arial"/>
          <w:sz w:val="28"/>
          <w:szCs w:val="28"/>
        </w:rPr>
        <w:t>Suggestion to label the outside of the kitchen cupboards</w:t>
      </w:r>
      <w:r w:rsidR="00FD3C91" w:rsidRPr="00F4487E">
        <w:rPr>
          <w:rFonts w:ascii="Arial" w:eastAsia="Cambria" w:hAnsi="Arial" w:cs="Arial"/>
          <w:sz w:val="28"/>
          <w:szCs w:val="28"/>
        </w:rPr>
        <w:t>. No.</w:t>
      </w:r>
    </w:p>
    <w:p w14:paraId="4241344D" w14:textId="5A803E38" w:rsidR="004C40D5" w:rsidRPr="00F4487E" w:rsidRDefault="004C40D5" w:rsidP="000C2410">
      <w:pPr>
        <w:rPr>
          <w:rFonts w:ascii="Arial" w:eastAsia="Cambria" w:hAnsi="Arial" w:cs="Arial"/>
          <w:sz w:val="28"/>
          <w:szCs w:val="28"/>
        </w:rPr>
      </w:pPr>
    </w:p>
    <w:p w14:paraId="1A8C8D2F" w14:textId="78D18D2B" w:rsidR="004C40D5" w:rsidRPr="00FD3C91" w:rsidRDefault="004C40D5" w:rsidP="004C40D5">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President</w:t>
      </w:r>
      <w:r w:rsidR="0045499E">
        <w:rPr>
          <w:rFonts w:ascii="Arial" w:eastAsia="Times New Roman" w:hAnsi="Arial" w:cs="Arial"/>
          <w:color w:val="222222"/>
          <w:sz w:val="28"/>
          <w:szCs w:val="28"/>
          <w:lang w:val="en-CA" w:eastAsia="en-CA"/>
        </w:rPr>
        <w:t>’</w:t>
      </w:r>
      <w:r w:rsidRPr="00FD3C91">
        <w:rPr>
          <w:rFonts w:ascii="Arial" w:eastAsia="Times New Roman" w:hAnsi="Arial" w:cs="Arial"/>
          <w:color w:val="222222"/>
          <w:sz w:val="28"/>
          <w:szCs w:val="28"/>
          <w:lang w:val="en-CA" w:eastAsia="en-CA"/>
        </w:rPr>
        <w:t>s Report</w:t>
      </w:r>
    </w:p>
    <w:p w14:paraId="1D1108B6" w14:textId="0E2C881E" w:rsidR="004C40D5" w:rsidRPr="00FD3C91" w:rsidRDefault="004C40D5" w:rsidP="004C40D5">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The President noted that she had been in contact with the recently elected RDN rep (Vanessa Craig) in order to facilitate contact with an RDN staff member (Beauchamp) to get clarification on the process to receive the previously approved grant of $10,000.</w:t>
      </w:r>
    </w:p>
    <w:p w14:paraId="04DFD8CB" w14:textId="77777777" w:rsidR="004C40D5" w:rsidRPr="00F4487E" w:rsidRDefault="004C40D5" w:rsidP="000C2410">
      <w:pPr>
        <w:rPr>
          <w:rFonts w:ascii="Arial" w:eastAsia="Cambria" w:hAnsi="Arial" w:cs="Arial"/>
          <w:sz w:val="28"/>
          <w:szCs w:val="28"/>
        </w:rPr>
      </w:pPr>
    </w:p>
    <w:p w14:paraId="598686AC" w14:textId="5E4AB958" w:rsidR="00FD0679" w:rsidRPr="00FD3C91" w:rsidRDefault="00FD0679" w:rsidP="00FD0679">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New Business</w:t>
      </w:r>
    </w:p>
    <w:p w14:paraId="18E960FC" w14:textId="77777777" w:rsidR="00FD0679" w:rsidRPr="00FD3C91" w:rsidRDefault="00FD0679" w:rsidP="00FD0679">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Card Tables needing repairs</w:t>
      </w:r>
    </w:p>
    <w:p w14:paraId="4C3A579F" w14:textId="77777777" w:rsidR="00FD0679" w:rsidRPr="00FD3C91" w:rsidRDefault="00FD0679" w:rsidP="00FD0679">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Weenk has volunteered to negotiate with the Duplicate Bridge, who own the tables about carrying out the repairs. Jim has volunteered to do these repairs.</w:t>
      </w:r>
    </w:p>
    <w:p w14:paraId="3B3A4927" w14:textId="77777777" w:rsidR="004C40D5" w:rsidRPr="00F4487E" w:rsidRDefault="004C40D5" w:rsidP="00FD0679">
      <w:pPr>
        <w:shd w:val="clear" w:color="auto" w:fill="FFFFFF"/>
        <w:rPr>
          <w:rFonts w:ascii="Arial" w:eastAsia="Times New Roman" w:hAnsi="Arial" w:cs="Arial"/>
          <w:color w:val="222222"/>
          <w:sz w:val="28"/>
          <w:szCs w:val="28"/>
          <w:lang w:val="en-CA" w:eastAsia="en-CA"/>
        </w:rPr>
      </w:pPr>
    </w:p>
    <w:p w14:paraId="754051D0" w14:textId="37CFD565" w:rsidR="00FD0679" w:rsidRPr="00FD3C91" w:rsidRDefault="00FD0679" w:rsidP="00FD0679">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Line of Credit</w:t>
      </w:r>
    </w:p>
    <w:p w14:paraId="3F8F9DB6" w14:textId="5D6EA862" w:rsidR="00FD0679" w:rsidRPr="00FD3C91" w:rsidRDefault="00FD0679" w:rsidP="00FD0679">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It was a consensus that any borrowing (line of credit, personal loan, etc.). was a solution of last resort and was to be avoided at all costs; further that the offer of loan by a member to move up the purchase date for any improvements was rejected with thanks.</w:t>
      </w:r>
    </w:p>
    <w:p w14:paraId="335CE265" w14:textId="77777777" w:rsidR="004C40D5" w:rsidRPr="00F4487E" w:rsidRDefault="004C40D5" w:rsidP="00FD0679">
      <w:pPr>
        <w:shd w:val="clear" w:color="auto" w:fill="FFFFFF"/>
        <w:rPr>
          <w:rFonts w:ascii="Arial" w:eastAsia="Times New Roman" w:hAnsi="Arial" w:cs="Arial"/>
          <w:color w:val="222222"/>
          <w:sz w:val="28"/>
          <w:szCs w:val="28"/>
          <w:lang w:val="en-CA" w:eastAsia="en-CA"/>
        </w:rPr>
      </w:pPr>
    </w:p>
    <w:p w14:paraId="03A2206B" w14:textId="46151F41" w:rsidR="00FD0679" w:rsidRPr="00FD3C91" w:rsidRDefault="00FD0679" w:rsidP="00FD0679">
      <w:pPr>
        <w:shd w:val="clear" w:color="auto" w:fill="FFFFFF"/>
        <w:rPr>
          <w:rFonts w:ascii="Arial" w:eastAsia="Times New Roman" w:hAnsi="Arial" w:cs="Arial"/>
          <w:color w:val="222222"/>
          <w:sz w:val="28"/>
          <w:szCs w:val="28"/>
          <w:lang w:val="en-CA" w:eastAsia="en-CA"/>
        </w:rPr>
      </w:pPr>
      <w:r w:rsidRPr="00FD3C91">
        <w:rPr>
          <w:rFonts w:ascii="Arial" w:eastAsia="Times New Roman" w:hAnsi="Arial" w:cs="Arial"/>
          <w:color w:val="222222"/>
          <w:sz w:val="28"/>
          <w:szCs w:val="28"/>
          <w:lang w:val="en-CA" w:eastAsia="en-CA"/>
        </w:rPr>
        <w:t>The board instructed the maintenance committee to solve the downspout issues by employing someone to clean and carry out repairs.</w:t>
      </w:r>
    </w:p>
    <w:p w14:paraId="20B78E5D" w14:textId="77777777" w:rsidR="004C40D5" w:rsidRPr="00F4487E" w:rsidRDefault="004C40D5" w:rsidP="00FD0679">
      <w:pPr>
        <w:shd w:val="clear" w:color="auto" w:fill="FFFFFF"/>
        <w:rPr>
          <w:rFonts w:ascii="Arial" w:eastAsia="Times New Roman" w:hAnsi="Arial" w:cs="Arial"/>
          <w:color w:val="222222"/>
          <w:sz w:val="28"/>
          <w:szCs w:val="28"/>
          <w:lang w:val="en-CA" w:eastAsia="en-CA"/>
        </w:rPr>
      </w:pPr>
    </w:p>
    <w:p w14:paraId="700C4305" w14:textId="75895E55" w:rsidR="008D7AED" w:rsidRPr="00F4487E" w:rsidRDefault="00FD0679" w:rsidP="00B95B9B">
      <w:pPr>
        <w:shd w:val="clear" w:color="auto" w:fill="FFFFFF"/>
        <w:rPr>
          <w:rFonts w:ascii="Arial" w:hAnsi="Arial" w:cs="Arial"/>
          <w:b/>
          <w:bCs/>
          <w:sz w:val="28"/>
          <w:szCs w:val="28"/>
          <w:lang w:val="en-CA"/>
        </w:rPr>
      </w:pPr>
      <w:r w:rsidRPr="00FD3C91">
        <w:rPr>
          <w:rFonts w:ascii="Arial" w:eastAsia="Times New Roman" w:hAnsi="Arial" w:cs="Arial"/>
          <w:color w:val="222222"/>
          <w:sz w:val="28"/>
          <w:szCs w:val="28"/>
          <w:lang w:val="en-CA" w:eastAsia="en-CA"/>
        </w:rPr>
        <w:t xml:space="preserve">Motion to </w:t>
      </w:r>
      <w:r w:rsidR="004C40D5" w:rsidRPr="00F4487E">
        <w:rPr>
          <w:rFonts w:ascii="Arial" w:eastAsia="Times New Roman" w:hAnsi="Arial" w:cs="Arial"/>
          <w:color w:val="222222"/>
          <w:sz w:val="28"/>
          <w:szCs w:val="28"/>
          <w:lang w:val="en-CA" w:eastAsia="en-CA"/>
        </w:rPr>
        <w:t>adjourn the meeting by</w:t>
      </w:r>
      <w:r w:rsidRPr="00FD3C91">
        <w:rPr>
          <w:rFonts w:ascii="Arial" w:eastAsia="Times New Roman" w:hAnsi="Arial" w:cs="Arial"/>
          <w:color w:val="222222"/>
          <w:sz w:val="28"/>
          <w:szCs w:val="28"/>
          <w:lang w:val="en-CA" w:eastAsia="en-CA"/>
        </w:rPr>
        <w:t xml:space="preserve"> Mills</w:t>
      </w:r>
      <w:r w:rsidR="004C40D5" w:rsidRPr="00F4487E">
        <w:rPr>
          <w:rFonts w:ascii="Arial" w:eastAsia="Times New Roman" w:hAnsi="Arial" w:cs="Arial"/>
          <w:color w:val="222222"/>
          <w:sz w:val="28"/>
          <w:szCs w:val="28"/>
          <w:lang w:val="en-CA" w:eastAsia="en-CA"/>
        </w:rPr>
        <w:t xml:space="preserve"> at 12:03.</w:t>
      </w:r>
    </w:p>
    <w:sectPr w:rsidR="008D7AED" w:rsidRPr="00F4487E" w:rsidSect="00A332F5">
      <w:footerReference w:type="default" r:id="rId8"/>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2CAA3" w14:textId="77777777" w:rsidR="00F615FF" w:rsidRDefault="00F615FF" w:rsidP="005F671A">
      <w:r>
        <w:separator/>
      </w:r>
    </w:p>
  </w:endnote>
  <w:endnote w:type="continuationSeparator" w:id="0">
    <w:p w14:paraId="0CA7EA42" w14:textId="77777777" w:rsidR="00F615FF" w:rsidRDefault="00F615FF" w:rsidP="005F6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Eurostile">
    <w:altName w:val="Segoe Script"/>
    <w:charset w:val="00"/>
    <w:family w:val="swiss"/>
    <w:pitch w:val="variable"/>
    <w:sig w:usb0="00000003" w:usb1="00000000" w:usb2="00000000" w:usb3="00000000" w:csb0="00000001" w:csb1="00000000"/>
  </w:font>
  <w:font w:name="Warnock 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64001"/>
      <w:docPartObj>
        <w:docPartGallery w:val="Page Numbers (Bottom of Page)"/>
        <w:docPartUnique/>
      </w:docPartObj>
    </w:sdtPr>
    <w:sdtEndPr/>
    <w:sdtContent>
      <w:p w14:paraId="0A979C51" w14:textId="2715CEEA" w:rsidR="009F3375" w:rsidRDefault="009F3375">
        <w:pPr>
          <w:pStyle w:val="Footer"/>
          <w:jc w:val="center"/>
        </w:pPr>
        <w:r>
          <w:fldChar w:fldCharType="begin"/>
        </w:r>
        <w:r>
          <w:instrText xml:space="preserve"> PAGE   \* MERGEFORMAT </w:instrText>
        </w:r>
        <w:r>
          <w:fldChar w:fldCharType="separate"/>
        </w:r>
        <w:r w:rsidR="003531F1">
          <w:rPr>
            <w:noProof/>
          </w:rPr>
          <w:t>4</w:t>
        </w:r>
        <w:r>
          <w:rPr>
            <w:noProof/>
          </w:rPr>
          <w:fldChar w:fldCharType="end"/>
        </w:r>
      </w:p>
    </w:sdtContent>
  </w:sdt>
  <w:p w14:paraId="75548034" w14:textId="77777777" w:rsidR="009F3375" w:rsidRDefault="009F3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D3CC4" w14:textId="77777777" w:rsidR="00F615FF" w:rsidRDefault="00F615FF" w:rsidP="005F671A">
      <w:r>
        <w:separator/>
      </w:r>
    </w:p>
  </w:footnote>
  <w:footnote w:type="continuationSeparator" w:id="0">
    <w:p w14:paraId="5F95DBB2" w14:textId="77777777" w:rsidR="00F615FF" w:rsidRDefault="00F615FF" w:rsidP="005F6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4187"/>
    <w:multiLevelType w:val="hybridMultilevel"/>
    <w:tmpl w:val="559E0582"/>
    <w:lvl w:ilvl="0" w:tplc="EDDA79CE">
      <w:start w:val="1"/>
      <w:numFmt w:val="decimal"/>
      <w:lvlText w:val="%1."/>
      <w:lvlJc w:val="left"/>
      <w:pPr>
        <w:ind w:left="1180" w:hanging="360"/>
      </w:pPr>
      <w:rPr>
        <w:rFonts w:asciiTheme="minorHAnsi" w:eastAsia="Cambria" w:hAnsiTheme="minorHAnsi" w:cs="Cambria"/>
        <w:spacing w:val="-19"/>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2E4AC7"/>
    <w:multiLevelType w:val="hybridMultilevel"/>
    <w:tmpl w:val="9B0245B2"/>
    <w:lvl w:ilvl="0" w:tplc="B942A79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0E603125"/>
    <w:multiLevelType w:val="hybridMultilevel"/>
    <w:tmpl w:val="49AEFA3C"/>
    <w:lvl w:ilvl="0" w:tplc="EDDA79CE">
      <w:start w:val="1"/>
      <w:numFmt w:val="decimal"/>
      <w:lvlText w:val="%1."/>
      <w:lvlJc w:val="left"/>
      <w:pPr>
        <w:ind w:left="1180" w:hanging="360"/>
      </w:pPr>
      <w:rPr>
        <w:rFonts w:asciiTheme="minorHAnsi" w:eastAsia="Cambria" w:hAnsiTheme="minorHAnsi" w:cs="Cambria"/>
        <w:spacing w:val="-19"/>
        <w:w w:val="100"/>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6851ABE"/>
    <w:multiLevelType w:val="hybridMultilevel"/>
    <w:tmpl w:val="92D20BA2"/>
    <w:lvl w:ilvl="0" w:tplc="10090001">
      <w:start w:val="1"/>
      <w:numFmt w:val="bullet"/>
      <w:lvlText w:val=""/>
      <w:lvlJc w:val="left"/>
      <w:pPr>
        <w:ind w:left="11" w:hanging="360"/>
      </w:pPr>
      <w:rPr>
        <w:rFonts w:ascii="Symbol" w:hAnsi="Symbol" w:hint="default"/>
      </w:rPr>
    </w:lvl>
    <w:lvl w:ilvl="1" w:tplc="1009000F">
      <w:start w:val="1"/>
      <w:numFmt w:val="decimal"/>
      <w:lvlText w:val="%2."/>
      <w:lvlJc w:val="left"/>
      <w:pPr>
        <w:ind w:left="731" w:hanging="360"/>
      </w:pPr>
      <w:rPr>
        <w:rFonts w:hint="default"/>
      </w:rPr>
    </w:lvl>
    <w:lvl w:ilvl="2" w:tplc="1009001B">
      <w:start w:val="1"/>
      <w:numFmt w:val="lowerRoman"/>
      <w:lvlText w:val="%3."/>
      <w:lvlJc w:val="right"/>
      <w:pPr>
        <w:ind w:left="1451" w:hanging="180"/>
      </w:pPr>
    </w:lvl>
    <w:lvl w:ilvl="3" w:tplc="1009000F">
      <w:start w:val="1"/>
      <w:numFmt w:val="decimal"/>
      <w:lvlText w:val="%4."/>
      <w:lvlJc w:val="left"/>
      <w:pPr>
        <w:ind w:left="2171" w:hanging="360"/>
      </w:pPr>
    </w:lvl>
    <w:lvl w:ilvl="4" w:tplc="10090019">
      <w:start w:val="1"/>
      <w:numFmt w:val="lowerLetter"/>
      <w:lvlText w:val="%5."/>
      <w:lvlJc w:val="left"/>
      <w:pPr>
        <w:ind w:left="2891" w:hanging="360"/>
      </w:pPr>
    </w:lvl>
    <w:lvl w:ilvl="5" w:tplc="1009001B">
      <w:start w:val="1"/>
      <w:numFmt w:val="lowerRoman"/>
      <w:lvlText w:val="%6."/>
      <w:lvlJc w:val="right"/>
      <w:pPr>
        <w:ind w:left="3611" w:hanging="180"/>
      </w:pPr>
    </w:lvl>
    <w:lvl w:ilvl="6" w:tplc="1009000F">
      <w:start w:val="1"/>
      <w:numFmt w:val="decimal"/>
      <w:lvlText w:val="%7."/>
      <w:lvlJc w:val="left"/>
      <w:pPr>
        <w:ind w:left="4331" w:hanging="360"/>
      </w:pPr>
    </w:lvl>
    <w:lvl w:ilvl="7" w:tplc="10090019">
      <w:start w:val="1"/>
      <w:numFmt w:val="lowerLetter"/>
      <w:lvlText w:val="%8."/>
      <w:lvlJc w:val="left"/>
      <w:pPr>
        <w:ind w:left="5051" w:hanging="360"/>
      </w:pPr>
    </w:lvl>
    <w:lvl w:ilvl="8" w:tplc="1009001B">
      <w:start w:val="1"/>
      <w:numFmt w:val="lowerRoman"/>
      <w:lvlText w:val="%9."/>
      <w:lvlJc w:val="right"/>
      <w:pPr>
        <w:ind w:left="5771" w:hanging="180"/>
      </w:pPr>
    </w:lvl>
  </w:abstractNum>
  <w:abstractNum w:abstractNumId="4" w15:restartNumberingAfterBreak="0">
    <w:nsid w:val="16DA4E93"/>
    <w:multiLevelType w:val="hybridMultilevel"/>
    <w:tmpl w:val="282CA0B8"/>
    <w:lvl w:ilvl="0" w:tplc="8BA6FD1E">
      <w:start w:val="1"/>
      <w:numFmt w:val="decimal"/>
      <w:lvlText w:val="%1."/>
      <w:lvlJc w:val="left"/>
      <w:pPr>
        <w:ind w:left="720" w:hanging="360"/>
      </w:pPr>
      <w:rPr>
        <w:rFonts w:eastAsiaTheme="minorHAnsi"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AF485B"/>
    <w:multiLevelType w:val="hybridMultilevel"/>
    <w:tmpl w:val="2E0862FC"/>
    <w:lvl w:ilvl="0" w:tplc="10090019">
      <w:start w:val="1"/>
      <w:numFmt w:val="lowerLetter"/>
      <w:lvlText w:val="%1."/>
      <w:lvlJc w:val="left"/>
      <w:pPr>
        <w:ind w:left="1451" w:hanging="360"/>
      </w:pPr>
    </w:lvl>
    <w:lvl w:ilvl="1" w:tplc="10090019">
      <w:start w:val="1"/>
      <w:numFmt w:val="lowerLetter"/>
      <w:lvlText w:val="%2."/>
      <w:lvlJc w:val="left"/>
      <w:pPr>
        <w:ind w:left="2171" w:hanging="360"/>
      </w:pPr>
    </w:lvl>
    <w:lvl w:ilvl="2" w:tplc="1009001B">
      <w:start w:val="1"/>
      <w:numFmt w:val="lowerRoman"/>
      <w:lvlText w:val="%3."/>
      <w:lvlJc w:val="right"/>
      <w:pPr>
        <w:ind w:left="2891" w:hanging="180"/>
      </w:pPr>
    </w:lvl>
    <w:lvl w:ilvl="3" w:tplc="1009000F">
      <w:start w:val="1"/>
      <w:numFmt w:val="decimal"/>
      <w:lvlText w:val="%4."/>
      <w:lvlJc w:val="left"/>
      <w:pPr>
        <w:ind w:left="3611" w:hanging="360"/>
      </w:pPr>
    </w:lvl>
    <w:lvl w:ilvl="4" w:tplc="10090019">
      <w:start w:val="1"/>
      <w:numFmt w:val="lowerLetter"/>
      <w:lvlText w:val="%5."/>
      <w:lvlJc w:val="left"/>
      <w:pPr>
        <w:ind w:left="4331" w:hanging="360"/>
      </w:pPr>
    </w:lvl>
    <w:lvl w:ilvl="5" w:tplc="1009001B">
      <w:start w:val="1"/>
      <w:numFmt w:val="lowerRoman"/>
      <w:lvlText w:val="%6."/>
      <w:lvlJc w:val="right"/>
      <w:pPr>
        <w:ind w:left="5051" w:hanging="180"/>
      </w:pPr>
    </w:lvl>
    <w:lvl w:ilvl="6" w:tplc="1009000F">
      <w:start w:val="1"/>
      <w:numFmt w:val="decimal"/>
      <w:lvlText w:val="%7."/>
      <w:lvlJc w:val="left"/>
      <w:pPr>
        <w:ind w:left="5771" w:hanging="360"/>
      </w:pPr>
    </w:lvl>
    <w:lvl w:ilvl="7" w:tplc="10090019">
      <w:start w:val="1"/>
      <w:numFmt w:val="lowerLetter"/>
      <w:lvlText w:val="%8."/>
      <w:lvlJc w:val="left"/>
      <w:pPr>
        <w:ind w:left="6491" w:hanging="360"/>
      </w:pPr>
    </w:lvl>
    <w:lvl w:ilvl="8" w:tplc="1009001B" w:tentative="1">
      <w:start w:val="1"/>
      <w:numFmt w:val="lowerRoman"/>
      <w:lvlText w:val="%9."/>
      <w:lvlJc w:val="right"/>
      <w:pPr>
        <w:ind w:left="7211" w:hanging="180"/>
      </w:pPr>
    </w:lvl>
  </w:abstractNum>
  <w:abstractNum w:abstractNumId="6" w15:restartNumberingAfterBreak="0">
    <w:nsid w:val="1D341252"/>
    <w:multiLevelType w:val="hybridMultilevel"/>
    <w:tmpl w:val="F4A0516E"/>
    <w:lvl w:ilvl="0" w:tplc="1009000F">
      <w:start w:val="1"/>
      <w:numFmt w:val="decimal"/>
      <w:lvlText w:val="%1."/>
      <w:lvlJc w:val="left"/>
      <w:pPr>
        <w:ind w:left="731" w:hanging="360"/>
      </w:pPr>
    </w:lvl>
    <w:lvl w:ilvl="1" w:tplc="10090019" w:tentative="1">
      <w:start w:val="1"/>
      <w:numFmt w:val="lowerLetter"/>
      <w:lvlText w:val="%2."/>
      <w:lvlJc w:val="left"/>
      <w:pPr>
        <w:ind w:left="1451" w:hanging="360"/>
      </w:pPr>
    </w:lvl>
    <w:lvl w:ilvl="2" w:tplc="1009001B" w:tentative="1">
      <w:start w:val="1"/>
      <w:numFmt w:val="lowerRoman"/>
      <w:lvlText w:val="%3."/>
      <w:lvlJc w:val="right"/>
      <w:pPr>
        <w:ind w:left="2171" w:hanging="180"/>
      </w:pPr>
    </w:lvl>
    <w:lvl w:ilvl="3" w:tplc="1009000F" w:tentative="1">
      <w:start w:val="1"/>
      <w:numFmt w:val="decimal"/>
      <w:lvlText w:val="%4."/>
      <w:lvlJc w:val="left"/>
      <w:pPr>
        <w:ind w:left="2891" w:hanging="360"/>
      </w:pPr>
    </w:lvl>
    <w:lvl w:ilvl="4" w:tplc="10090019" w:tentative="1">
      <w:start w:val="1"/>
      <w:numFmt w:val="lowerLetter"/>
      <w:lvlText w:val="%5."/>
      <w:lvlJc w:val="left"/>
      <w:pPr>
        <w:ind w:left="3611" w:hanging="360"/>
      </w:pPr>
    </w:lvl>
    <w:lvl w:ilvl="5" w:tplc="1009001B" w:tentative="1">
      <w:start w:val="1"/>
      <w:numFmt w:val="lowerRoman"/>
      <w:lvlText w:val="%6."/>
      <w:lvlJc w:val="right"/>
      <w:pPr>
        <w:ind w:left="4331" w:hanging="180"/>
      </w:pPr>
    </w:lvl>
    <w:lvl w:ilvl="6" w:tplc="1009000F" w:tentative="1">
      <w:start w:val="1"/>
      <w:numFmt w:val="decimal"/>
      <w:lvlText w:val="%7."/>
      <w:lvlJc w:val="left"/>
      <w:pPr>
        <w:ind w:left="5051" w:hanging="360"/>
      </w:pPr>
    </w:lvl>
    <w:lvl w:ilvl="7" w:tplc="10090019" w:tentative="1">
      <w:start w:val="1"/>
      <w:numFmt w:val="lowerLetter"/>
      <w:lvlText w:val="%8."/>
      <w:lvlJc w:val="left"/>
      <w:pPr>
        <w:ind w:left="5771" w:hanging="360"/>
      </w:pPr>
    </w:lvl>
    <w:lvl w:ilvl="8" w:tplc="1009001B" w:tentative="1">
      <w:start w:val="1"/>
      <w:numFmt w:val="lowerRoman"/>
      <w:lvlText w:val="%9."/>
      <w:lvlJc w:val="right"/>
      <w:pPr>
        <w:ind w:left="6491" w:hanging="180"/>
      </w:pPr>
    </w:lvl>
  </w:abstractNum>
  <w:abstractNum w:abstractNumId="7" w15:restartNumberingAfterBreak="0">
    <w:nsid w:val="228636F2"/>
    <w:multiLevelType w:val="hybridMultilevel"/>
    <w:tmpl w:val="DF2E7B76"/>
    <w:lvl w:ilvl="0" w:tplc="E7FAFEEC">
      <w:start w:val="1"/>
      <w:numFmt w:val="decimal"/>
      <w:lvlText w:val="%1."/>
      <w:lvlJc w:val="left"/>
      <w:pPr>
        <w:ind w:left="460" w:hanging="361"/>
      </w:pPr>
      <w:rPr>
        <w:rFonts w:ascii="Cambria" w:eastAsia="Cambria" w:hAnsi="Cambria" w:cs="Cambria"/>
        <w:spacing w:val="-3"/>
        <w:w w:val="100"/>
        <w:sz w:val="24"/>
        <w:szCs w:val="24"/>
      </w:rPr>
    </w:lvl>
    <w:lvl w:ilvl="1" w:tplc="EDDA79CE">
      <w:start w:val="1"/>
      <w:numFmt w:val="decimal"/>
      <w:lvlText w:val="%2."/>
      <w:lvlJc w:val="left"/>
      <w:pPr>
        <w:ind w:left="1180" w:hanging="360"/>
      </w:pPr>
      <w:rPr>
        <w:rFonts w:asciiTheme="minorHAnsi" w:eastAsia="Cambria" w:hAnsiTheme="minorHAnsi" w:cs="Cambria"/>
        <w:spacing w:val="-19"/>
        <w:w w:val="100"/>
        <w:sz w:val="24"/>
        <w:szCs w:val="24"/>
      </w:rPr>
    </w:lvl>
    <w:lvl w:ilvl="2" w:tplc="2B4A22D6">
      <w:start w:val="1"/>
      <w:numFmt w:val="bullet"/>
      <w:lvlText w:val="•"/>
      <w:lvlJc w:val="left"/>
      <w:pPr>
        <w:ind w:left="2108" w:hanging="360"/>
      </w:pPr>
      <w:rPr>
        <w:rFonts w:hint="default"/>
      </w:rPr>
    </w:lvl>
    <w:lvl w:ilvl="3" w:tplc="C7D26FF2">
      <w:start w:val="1"/>
      <w:numFmt w:val="bullet"/>
      <w:lvlText w:val="•"/>
      <w:lvlJc w:val="left"/>
      <w:pPr>
        <w:ind w:left="3037" w:hanging="360"/>
      </w:pPr>
      <w:rPr>
        <w:rFonts w:hint="default"/>
      </w:rPr>
    </w:lvl>
    <w:lvl w:ilvl="4" w:tplc="F3F4816C">
      <w:start w:val="1"/>
      <w:numFmt w:val="bullet"/>
      <w:lvlText w:val="•"/>
      <w:lvlJc w:val="left"/>
      <w:pPr>
        <w:ind w:left="3966" w:hanging="360"/>
      </w:pPr>
      <w:rPr>
        <w:rFonts w:hint="default"/>
      </w:rPr>
    </w:lvl>
    <w:lvl w:ilvl="5" w:tplc="90F48C42">
      <w:start w:val="1"/>
      <w:numFmt w:val="bullet"/>
      <w:lvlText w:val="•"/>
      <w:lvlJc w:val="left"/>
      <w:pPr>
        <w:ind w:left="4895" w:hanging="360"/>
      </w:pPr>
      <w:rPr>
        <w:rFonts w:hint="default"/>
      </w:rPr>
    </w:lvl>
    <w:lvl w:ilvl="6" w:tplc="58260EB6">
      <w:start w:val="1"/>
      <w:numFmt w:val="bullet"/>
      <w:lvlText w:val="•"/>
      <w:lvlJc w:val="left"/>
      <w:pPr>
        <w:ind w:left="5824" w:hanging="360"/>
      </w:pPr>
      <w:rPr>
        <w:rFonts w:hint="default"/>
      </w:rPr>
    </w:lvl>
    <w:lvl w:ilvl="7" w:tplc="D68C3CA8">
      <w:start w:val="1"/>
      <w:numFmt w:val="bullet"/>
      <w:lvlText w:val="•"/>
      <w:lvlJc w:val="left"/>
      <w:pPr>
        <w:ind w:left="6753" w:hanging="360"/>
      </w:pPr>
      <w:rPr>
        <w:rFonts w:hint="default"/>
      </w:rPr>
    </w:lvl>
    <w:lvl w:ilvl="8" w:tplc="6D4464DC">
      <w:start w:val="1"/>
      <w:numFmt w:val="bullet"/>
      <w:lvlText w:val="•"/>
      <w:lvlJc w:val="left"/>
      <w:pPr>
        <w:ind w:left="7682" w:hanging="360"/>
      </w:pPr>
      <w:rPr>
        <w:rFonts w:hint="default"/>
      </w:rPr>
    </w:lvl>
  </w:abstractNum>
  <w:abstractNum w:abstractNumId="8" w15:restartNumberingAfterBreak="0">
    <w:nsid w:val="24E35AFD"/>
    <w:multiLevelType w:val="hybridMultilevel"/>
    <w:tmpl w:val="CCD21A96"/>
    <w:lvl w:ilvl="0" w:tplc="EDDA79CE">
      <w:start w:val="1"/>
      <w:numFmt w:val="decimal"/>
      <w:lvlText w:val="%1."/>
      <w:lvlJc w:val="left"/>
      <w:pPr>
        <w:ind w:left="1180" w:hanging="360"/>
      </w:pPr>
      <w:rPr>
        <w:rFonts w:asciiTheme="minorHAnsi" w:eastAsia="Cambria" w:hAnsiTheme="minorHAnsi" w:cs="Cambria"/>
        <w:spacing w:val="-19"/>
        <w:w w:val="100"/>
        <w:sz w:val="24"/>
        <w:szCs w:val="24"/>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DC05D39"/>
    <w:multiLevelType w:val="hybridMultilevel"/>
    <w:tmpl w:val="0492A042"/>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0" w15:restartNumberingAfterBreak="0">
    <w:nsid w:val="36D84BF8"/>
    <w:multiLevelType w:val="hybridMultilevel"/>
    <w:tmpl w:val="915E2A68"/>
    <w:lvl w:ilvl="0" w:tplc="8B64DD8A">
      <w:start w:val="1"/>
      <w:numFmt w:val="decimal"/>
      <w:lvlText w:val="%1)"/>
      <w:lvlJc w:val="left"/>
      <w:pPr>
        <w:ind w:left="1800" w:hanging="360"/>
      </w:pPr>
      <w:rPr>
        <w:rFonts w:hint="default"/>
      </w:r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47A9613E"/>
    <w:multiLevelType w:val="hybridMultilevel"/>
    <w:tmpl w:val="46303380"/>
    <w:lvl w:ilvl="0" w:tplc="26EEF01E">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49D24009"/>
    <w:multiLevelType w:val="hybridMultilevel"/>
    <w:tmpl w:val="5A56EE78"/>
    <w:lvl w:ilvl="0" w:tplc="CF8E001A">
      <w:start w:val="1"/>
      <w:numFmt w:val="decimal"/>
      <w:lvlText w:val="%1."/>
      <w:lvlJc w:val="left"/>
      <w:pPr>
        <w:ind w:left="731" w:hanging="360"/>
      </w:pPr>
      <w:rPr>
        <w:rFonts w:hint="default"/>
      </w:rPr>
    </w:lvl>
    <w:lvl w:ilvl="1" w:tplc="10090019" w:tentative="1">
      <w:start w:val="1"/>
      <w:numFmt w:val="lowerLetter"/>
      <w:lvlText w:val="%2."/>
      <w:lvlJc w:val="left"/>
      <w:pPr>
        <w:ind w:left="1451" w:hanging="360"/>
      </w:pPr>
    </w:lvl>
    <w:lvl w:ilvl="2" w:tplc="1009001B" w:tentative="1">
      <w:start w:val="1"/>
      <w:numFmt w:val="lowerRoman"/>
      <w:lvlText w:val="%3."/>
      <w:lvlJc w:val="right"/>
      <w:pPr>
        <w:ind w:left="2171" w:hanging="180"/>
      </w:pPr>
    </w:lvl>
    <w:lvl w:ilvl="3" w:tplc="1009000F" w:tentative="1">
      <w:start w:val="1"/>
      <w:numFmt w:val="decimal"/>
      <w:lvlText w:val="%4."/>
      <w:lvlJc w:val="left"/>
      <w:pPr>
        <w:ind w:left="2891" w:hanging="360"/>
      </w:pPr>
    </w:lvl>
    <w:lvl w:ilvl="4" w:tplc="10090019" w:tentative="1">
      <w:start w:val="1"/>
      <w:numFmt w:val="lowerLetter"/>
      <w:lvlText w:val="%5."/>
      <w:lvlJc w:val="left"/>
      <w:pPr>
        <w:ind w:left="3611" w:hanging="360"/>
      </w:pPr>
    </w:lvl>
    <w:lvl w:ilvl="5" w:tplc="1009001B" w:tentative="1">
      <w:start w:val="1"/>
      <w:numFmt w:val="lowerRoman"/>
      <w:lvlText w:val="%6."/>
      <w:lvlJc w:val="right"/>
      <w:pPr>
        <w:ind w:left="4331" w:hanging="180"/>
      </w:pPr>
    </w:lvl>
    <w:lvl w:ilvl="6" w:tplc="1009000F" w:tentative="1">
      <w:start w:val="1"/>
      <w:numFmt w:val="decimal"/>
      <w:lvlText w:val="%7."/>
      <w:lvlJc w:val="left"/>
      <w:pPr>
        <w:ind w:left="5051" w:hanging="360"/>
      </w:pPr>
    </w:lvl>
    <w:lvl w:ilvl="7" w:tplc="10090019" w:tentative="1">
      <w:start w:val="1"/>
      <w:numFmt w:val="lowerLetter"/>
      <w:lvlText w:val="%8."/>
      <w:lvlJc w:val="left"/>
      <w:pPr>
        <w:ind w:left="5771" w:hanging="360"/>
      </w:pPr>
    </w:lvl>
    <w:lvl w:ilvl="8" w:tplc="1009001B" w:tentative="1">
      <w:start w:val="1"/>
      <w:numFmt w:val="lowerRoman"/>
      <w:lvlText w:val="%9."/>
      <w:lvlJc w:val="right"/>
      <w:pPr>
        <w:ind w:left="6491" w:hanging="180"/>
      </w:pPr>
    </w:lvl>
  </w:abstractNum>
  <w:abstractNum w:abstractNumId="13" w15:restartNumberingAfterBreak="0">
    <w:nsid w:val="4A090355"/>
    <w:multiLevelType w:val="hybridMultilevel"/>
    <w:tmpl w:val="CFAED616"/>
    <w:lvl w:ilvl="0" w:tplc="FEB2A940">
      <w:start w:val="5"/>
      <w:numFmt w:val="decimal"/>
      <w:lvlText w:val="%1."/>
      <w:lvlJc w:val="left"/>
      <w:pPr>
        <w:ind w:left="371" w:hanging="360"/>
      </w:pPr>
      <w:rPr>
        <w:rFonts w:hint="default"/>
      </w:rPr>
    </w:lvl>
    <w:lvl w:ilvl="1" w:tplc="AA82E12A">
      <w:start w:val="1"/>
      <w:numFmt w:val="decimal"/>
      <w:lvlText w:val="%2."/>
      <w:lvlJc w:val="left"/>
      <w:pPr>
        <w:ind w:left="1091" w:hanging="360"/>
      </w:pPr>
      <w:rPr>
        <w:rFonts w:ascii="Cambria" w:eastAsia="Cambria" w:hAnsi="Cambria" w:cs="Cambria"/>
      </w:rPr>
    </w:lvl>
    <w:lvl w:ilvl="2" w:tplc="5E9C1AF0">
      <w:start w:val="1"/>
      <w:numFmt w:val="decimal"/>
      <w:lvlText w:val="%3."/>
      <w:lvlJc w:val="right"/>
      <w:pPr>
        <w:ind w:left="1811" w:hanging="180"/>
      </w:pPr>
      <w:rPr>
        <w:rFonts w:ascii="Cambria" w:eastAsiaTheme="minorEastAsia" w:hAnsiTheme="minorHAnsi" w:cstheme="minorBidi"/>
      </w:rPr>
    </w:lvl>
    <w:lvl w:ilvl="3" w:tplc="1009000F">
      <w:start w:val="1"/>
      <w:numFmt w:val="decimal"/>
      <w:lvlText w:val="%4."/>
      <w:lvlJc w:val="left"/>
      <w:pPr>
        <w:ind w:left="2531" w:hanging="360"/>
      </w:pPr>
    </w:lvl>
    <w:lvl w:ilvl="4" w:tplc="10090019" w:tentative="1">
      <w:start w:val="1"/>
      <w:numFmt w:val="lowerLetter"/>
      <w:lvlText w:val="%5."/>
      <w:lvlJc w:val="left"/>
      <w:pPr>
        <w:ind w:left="3251" w:hanging="360"/>
      </w:pPr>
    </w:lvl>
    <w:lvl w:ilvl="5" w:tplc="1009001B" w:tentative="1">
      <w:start w:val="1"/>
      <w:numFmt w:val="lowerRoman"/>
      <w:lvlText w:val="%6."/>
      <w:lvlJc w:val="right"/>
      <w:pPr>
        <w:ind w:left="3971" w:hanging="180"/>
      </w:pPr>
    </w:lvl>
    <w:lvl w:ilvl="6" w:tplc="1009000F" w:tentative="1">
      <w:start w:val="1"/>
      <w:numFmt w:val="decimal"/>
      <w:lvlText w:val="%7."/>
      <w:lvlJc w:val="left"/>
      <w:pPr>
        <w:ind w:left="4691" w:hanging="360"/>
      </w:pPr>
    </w:lvl>
    <w:lvl w:ilvl="7" w:tplc="10090019" w:tentative="1">
      <w:start w:val="1"/>
      <w:numFmt w:val="lowerLetter"/>
      <w:lvlText w:val="%8."/>
      <w:lvlJc w:val="left"/>
      <w:pPr>
        <w:ind w:left="5411" w:hanging="360"/>
      </w:pPr>
    </w:lvl>
    <w:lvl w:ilvl="8" w:tplc="1009001B" w:tentative="1">
      <w:start w:val="1"/>
      <w:numFmt w:val="lowerRoman"/>
      <w:lvlText w:val="%9."/>
      <w:lvlJc w:val="right"/>
      <w:pPr>
        <w:ind w:left="6131" w:hanging="180"/>
      </w:pPr>
    </w:lvl>
  </w:abstractNum>
  <w:abstractNum w:abstractNumId="14" w15:restartNumberingAfterBreak="0">
    <w:nsid w:val="4C621374"/>
    <w:multiLevelType w:val="hybridMultilevel"/>
    <w:tmpl w:val="D29AE4E8"/>
    <w:lvl w:ilvl="0" w:tplc="E37A6E88">
      <w:start w:val="1"/>
      <w:numFmt w:val="lowerLetter"/>
      <w:lvlText w:val="%1)"/>
      <w:lvlJc w:val="left"/>
      <w:pPr>
        <w:ind w:left="1080" w:hanging="360"/>
      </w:pPr>
      <w:rPr>
        <w:rFonts w:eastAsiaTheme="minorEastAsia" w:cstheme="minorBidi"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52D20BBA"/>
    <w:multiLevelType w:val="hybridMultilevel"/>
    <w:tmpl w:val="968865EE"/>
    <w:lvl w:ilvl="0" w:tplc="58DA0522">
      <w:start w:val="1"/>
      <w:numFmt w:val="decimal"/>
      <w:lvlText w:val="%1."/>
      <w:lvlJc w:val="left"/>
      <w:pPr>
        <w:ind w:left="371" w:hanging="360"/>
      </w:pPr>
      <w:rPr>
        <w:rFonts w:hint="default"/>
      </w:rPr>
    </w:lvl>
    <w:lvl w:ilvl="1" w:tplc="1B6EC556">
      <w:start w:val="1"/>
      <w:numFmt w:val="decimal"/>
      <w:lvlText w:val="%2."/>
      <w:lvlJc w:val="left"/>
      <w:pPr>
        <w:ind w:left="1091" w:hanging="360"/>
      </w:pPr>
      <w:rPr>
        <w:rFonts w:ascii="Cambria" w:eastAsia="Cambria" w:hAnsi="Cambria" w:cs="Cambria"/>
      </w:rPr>
    </w:lvl>
    <w:lvl w:ilvl="2" w:tplc="200AA462">
      <w:start w:val="1"/>
      <w:numFmt w:val="decimal"/>
      <w:lvlText w:val="%3)"/>
      <w:lvlJc w:val="left"/>
      <w:pPr>
        <w:ind w:left="1991" w:hanging="360"/>
      </w:pPr>
      <w:rPr>
        <w:rFonts w:hint="default"/>
      </w:rPr>
    </w:lvl>
    <w:lvl w:ilvl="3" w:tplc="BE706072">
      <w:start w:val="1"/>
      <w:numFmt w:val="upperLetter"/>
      <w:lvlText w:val="%4."/>
      <w:lvlJc w:val="left"/>
      <w:pPr>
        <w:ind w:left="2531" w:hanging="360"/>
      </w:pPr>
      <w:rPr>
        <w:rFonts w:hint="default"/>
      </w:rPr>
    </w:lvl>
    <w:lvl w:ilvl="4" w:tplc="B198B830">
      <w:start w:val="4"/>
      <w:numFmt w:val="upperLetter"/>
      <w:lvlText w:val="%5)"/>
      <w:lvlJc w:val="left"/>
      <w:pPr>
        <w:ind w:left="3251" w:hanging="360"/>
      </w:pPr>
      <w:rPr>
        <w:rFonts w:hint="default"/>
      </w:rPr>
    </w:lvl>
    <w:lvl w:ilvl="5" w:tplc="1009001B">
      <w:start w:val="1"/>
      <w:numFmt w:val="lowerRoman"/>
      <w:lvlText w:val="%6."/>
      <w:lvlJc w:val="right"/>
      <w:pPr>
        <w:ind w:left="3971" w:hanging="180"/>
      </w:pPr>
    </w:lvl>
    <w:lvl w:ilvl="6" w:tplc="1009000F">
      <w:start w:val="1"/>
      <w:numFmt w:val="decimal"/>
      <w:lvlText w:val="%7."/>
      <w:lvlJc w:val="left"/>
      <w:pPr>
        <w:ind w:left="4691" w:hanging="360"/>
      </w:pPr>
    </w:lvl>
    <w:lvl w:ilvl="7" w:tplc="10090019">
      <w:start w:val="1"/>
      <w:numFmt w:val="lowerLetter"/>
      <w:lvlText w:val="%8."/>
      <w:lvlJc w:val="left"/>
      <w:pPr>
        <w:ind w:left="5411" w:hanging="360"/>
      </w:pPr>
    </w:lvl>
    <w:lvl w:ilvl="8" w:tplc="1009001B">
      <w:start w:val="1"/>
      <w:numFmt w:val="lowerRoman"/>
      <w:lvlText w:val="%9."/>
      <w:lvlJc w:val="right"/>
      <w:pPr>
        <w:ind w:left="6131" w:hanging="180"/>
      </w:pPr>
    </w:lvl>
  </w:abstractNum>
  <w:abstractNum w:abstractNumId="16" w15:restartNumberingAfterBreak="0">
    <w:nsid w:val="5BF47066"/>
    <w:multiLevelType w:val="hybridMultilevel"/>
    <w:tmpl w:val="E52C77EA"/>
    <w:lvl w:ilvl="0" w:tplc="EE84C022">
      <w:start w:val="1"/>
      <w:numFmt w:val="decimal"/>
      <w:lvlText w:val="%1."/>
      <w:lvlJc w:val="left"/>
      <w:pPr>
        <w:ind w:left="1390" w:hanging="360"/>
      </w:pPr>
      <w:rPr>
        <w:rFonts w:hint="default"/>
      </w:rPr>
    </w:lvl>
    <w:lvl w:ilvl="1" w:tplc="10090019">
      <w:start w:val="1"/>
      <w:numFmt w:val="lowerLetter"/>
      <w:lvlText w:val="%2."/>
      <w:lvlJc w:val="left"/>
      <w:pPr>
        <w:ind w:left="2110" w:hanging="360"/>
      </w:pPr>
    </w:lvl>
    <w:lvl w:ilvl="2" w:tplc="B5DC2EC0">
      <w:start w:val="1"/>
      <w:numFmt w:val="lowerLetter"/>
      <w:lvlText w:val="%3)"/>
      <w:lvlJc w:val="right"/>
      <w:pPr>
        <w:ind w:left="2830" w:hanging="180"/>
      </w:pPr>
      <w:rPr>
        <w:rFonts w:asciiTheme="minorHAnsi" w:eastAsiaTheme="minorEastAsia" w:hAnsiTheme="minorHAnsi" w:cstheme="minorBidi"/>
      </w:rPr>
    </w:lvl>
    <w:lvl w:ilvl="3" w:tplc="1009000F" w:tentative="1">
      <w:start w:val="1"/>
      <w:numFmt w:val="decimal"/>
      <w:lvlText w:val="%4."/>
      <w:lvlJc w:val="left"/>
      <w:pPr>
        <w:ind w:left="3550" w:hanging="360"/>
      </w:pPr>
    </w:lvl>
    <w:lvl w:ilvl="4" w:tplc="10090019" w:tentative="1">
      <w:start w:val="1"/>
      <w:numFmt w:val="lowerLetter"/>
      <w:lvlText w:val="%5."/>
      <w:lvlJc w:val="left"/>
      <w:pPr>
        <w:ind w:left="4270" w:hanging="360"/>
      </w:pPr>
    </w:lvl>
    <w:lvl w:ilvl="5" w:tplc="1009001B" w:tentative="1">
      <w:start w:val="1"/>
      <w:numFmt w:val="lowerRoman"/>
      <w:lvlText w:val="%6."/>
      <w:lvlJc w:val="right"/>
      <w:pPr>
        <w:ind w:left="4990" w:hanging="180"/>
      </w:pPr>
    </w:lvl>
    <w:lvl w:ilvl="6" w:tplc="1009000F" w:tentative="1">
      <w:start w:val="1"/>
      <w:numFmt w:val="decimal"/>
      <w:lvlText w:val="%7."/>
      <w:lvlJc w:val="left"/>
      <w:pPr>
        <w:ind w:left="5710" w:hanging="360"/>
      </w:pPr>
    </w:lvl>
    <w:lvl w:ilvl="7" w:tplc="10090019" w:tentative="1">
      <w:start w:val="1"/>
      <w:numFmt w:val="lowerLetter"/>
      <w:lvlText w:val="%8."/>
      <w:lvlJc w:val="left"/>
      <w:pPr>
        <w:ind w:left="6430" w:hanging="360"/>
      </w:pPr>
    </w:lvl>
    <w:lvl w:ilvl="8" w:tplc="1009001B" w:tentative="1">
      <w:start w:val="1"/>
      <w:numFmt w:val="lowerRoman"/>
      <w:lvlText w:val="%9."/>
      <w:lvlJc w:val="right"/>
      <w:pPr>
        <w:ind w:left="7150" w:hanging="180"/>
      </w:pPr>
    </w:lvl>
  </w:abstractNum>
  <w:abstractNum w:abstractNumId="17" w15:restartNumberingAfterBreak="0">
    <w:nsid w:val="5D554325"/>
    <w:multiLevelType w:val="multilevel"/>
    <w:tmpl w:val="926A74D8"/>
    <w:lvl w:ilvl="0">
      <w:start w:val="1"/>
      <w:numFmt w:val="decimal"/>
      <w:lvlText w:val="%1."/>
      <w:lvlJc w:val="left"/>
      <w:pPr>
        <w:ind w:left="460" w:hanging="361"/>
      </w:pPr>
      <w:rPr>
        <w:rFonts w:ascii="Cambria" w:eastAsia="Cambria" w:hAnsi="Cambria" w:cs="Cambria"/>
        <w:spacing w:val="-3"/>
        <w:w w:val="100"/>
        <w:sz w:val="24"/>
        <w:szCs w:val="24"/>
      </w:rPr>
    </w:lvl>
    <w:lvl w:ilvl="1">
      <w:start w:val="1"/>
      <w:numFmt w:val="decimal"/>
      <w:lvlText w:val="%2."/>
      <w:lvlJc w:val="left"/>
      <w:pPr>
        <w:ind w:left="1180" w:hanging="360"/>
      </w:pPr>
      <w:rPr>
        <w:rFonts w:asciiTheme="minorHAnsi" w:eastAsia="Cambria" w:hAnsiTheme="minorHAnsi" w:cs="Cambria"/>
        <w:spacing w:val="-19"/>
        <w:w w:val="100"/>
        <w:sz w:val="24"/>
        <w:szCs w:val="24"/>
      </w:rPr>
    </w:lvl>
    <w:lvl w:ilvl="2">
      <w:start w:val="1"/>
      <w:numFmt w:val="bullet"/>
      <w:lvlText w:val="•"/>
      <w:lvlJc w:val="left"/>
      <w:pPr>
        <w:ind w:left="2108" w:hanging="360"/>
      </w:pPr>
      <w:rPr>
        <w:rFonts w:hint="default"/>
      </w:rPr>
    </w:lvl>
    <w:lvl w:ilvl="3">
      <w:start w:val="1"/>
      <w:numFmt w:val="bullet"/>
      <w:lvlText w:val="•"/>
      <w:lvlJc w:val="left"/>
      <w:pPr>
        <w:ind w:left="3037" w:hanging="360"/>
      </w:pPr>
      <w:rPr>
        <w:rFonts w:hint="default"/>
      </w:rPr>
    </w:lvl>
    <w:lvl w:ilvl="4">
      <w:start w:val="1"/>
      <w:numFmt w:val="bullet"/>
      <w:lvlText w:val="•"/>
      <w:lvlJc w:val="left"/>
      <w:pPr>
        <w:ind w:left="3966" w:hanging="360"/>
      </w:pPr>
      <w:rPr>
        <w:rFonts w:hint="default"/>
      </w:rPr>
    </w:lvl>
    <w:lvl w:ilvl="5">
      <w:start w:val="1"/>
      <w:numFmt w:val="bullet"/>
      <w:lvlText w:val="•"/>
      <w:lvlJc w:val="left"/>
      <w:pPr>
        <w:ind w:left="4895" w:hanging="360"/>
      </w:pPr>
      <w:rPr>
        <w:rFonts w:hint="default"/>
      </w:rPr>
    </w:lvl>
    <w:lvl w:ilvl="6">
      <w:start w:val="1"/>
      <w:numFmt w:val="bullet"/>
      <w:lvlText w:val="•"/>
      <w:lvlJc w:val="left"/>
      <w:pPr>
        <w:ind w:left="5824" w:hanging="360"/>
      </w:pPr>
      <w:rPr>
        <w:rFonts w:hint="default"/>
      </w:rPr>
    </w:lvl>
    <w:lvl w:ilvl="7">
      <w:start w:val="1"/>
      <w:numFmt w:val="bullet"/>
      <w:lvlText w:val="•"/>
      <w:lvlJc w:val="left"/>
      <w:pPr>
        <w:ind w:left="6753" w:hanging="360"/>
      </w:pPr>
      <w:rPr>
        <w:rFonts w:hint="default"/>
      </w:rPr>
    </w:lvl>
    <w:lvl w:ilvl="8">
      <w:start w:val="1"/>
      <w:numFmt w:val="bullet"/>
      <w:lvlText w:val="•"/>
      <w:lvlJc w:val="left"/>
      <w:pPr>
        <w:ind w:left="7682" w:hanging="360"/>
      </w:pPr>
      <w:rPr>
        <w:rFonts w:hint="default"/>
      </w:rPr>
    </w:lvl>
  </w:abstractNum>
  <w:abstractNum w:abstractNumId="18" w15:restartNumberingAfterBreak="0">
    <w:nsid w:val="5DB06939"/>
    <w:multiLevelType w:val="hybridMultilevel"/>
    <w:tmpl w:val="6030728C"/>
    <w:lvl w:ilvl="0" w:tplc="293C4AE4">
      <w:start w:val="3"/>
      <w:numFmt w:val="upperLetter"/>
      <w:lvlText w:val="%1)"/>
      <w:lvlJc w:val="left"/>
      <w:pPr>
        <w:ind w:left="1540" w:hanging="360"/>
      </w:pPr>
      <w:rPr>
        <w:rFonts w:hint="default"/>
      </w:rPr>
    </w:lvl>
    <w:lvl w:ilvl="1" w:tplc="10090019" w:tentative="1">
      <w:start w:val="1"/>
      <w:numFmt w:val="lowerLetter"/>
      <w:lvlText w:val="%2."/>
      <w:lvlJc w:val="left"/>
      <w:pPr>
        <w:ind w:left="2260" w:hanging="360"/>
      </w:pPr>
    </w:lvl>
    <w:lvl w:ilvl="2" w:tplc="1009001B" w:tentative="1">
      <w:start w:val="1"/>
      <w:numFmt w:val="lowerRoman"/>
      <w:lvlText w:val="%3."/>
      <w:lvlJc w:val="right"/>
      <w:pPr>
        <w:ind w:left="2980" w:hanging="180"/>
      </w:pPr>
    </w:lvl>
    <w:lvl w:ilvl="3" w:tplc="1009000F" w:tentative="1">
      <w:start w:val="1"/>
      <w:numFmt w:val="decimal"/>
      <w:lvlText w:val="%4."/>
      <w:lvlJc w:val="left"/>
      <w:pPr>
        <w:ind w:left="3700" w:hanging="360"/>
      </w:pPr>
    </w:lvl>
    <w:lvl w:ilvl="4" w:tplc="10090019" w:tentative="1">
      <w:start w:val="1"/>
      <w:numFmt w:val="lowerLetter"/>
      <w:lvlText w:val="%5."/>
      <w:lvlJc w:val="left"/>
      <w:pPr>
        <w:ind w:left="4420" w:hanging="360"/>
      </w:pPr>
    </w:lvl>
    <w:lvl w:ilvl="5" w:tplc="1009001B" w:tentative="1">
      <w:start w:val="1"/>
      <w:numFmt w:val="lowerRoman"/>
      <w:lvlText w:val="%6."/>
      <w:lvlJc w:val="right"/>
      <w:pPr>
        <w:ind w:left="5140" w:hanging="180"/>
      </w:pPr>
    </w:lvl>
    <w:lvl w:ilvl="6" w:tplc="1009000F" w:tentative="1">
      <w:start w:val="1"/>
      <w:numFmt w:val="decimal"/>
      <w:lvlText w:val="%7."/>
      <w:lvlJc w:val="left"/>
      <w:pPr>
        <w:ind w:left="5860" w:hanging="360"/>
      </w:pPr>
    </w:lvl>
    <w:lvl w:ilvl="7" w:tplc="10090019" w:tentative="1">
      <w:start w:val="1"/>
      <w:numFmt w:val="lowerLetter"/>
      <w:lvlText w:val="%8."/>
      <w:lvlJc w:val="left"/>
      <w:pPr>
        <w:ind w:left="6580" w:hanging="360"/>
      </w:pPr>
    </w:lvl>
    <w:lvl w:ilvl="8" w:tplc="1009001B" w:tentative="1">
      <w:start w:val="1"/>
      <w:numFmt w:val="lowerRoman"/>
      <w:lvlText w:val="%9."/>
      <w:lvlJc w:val="right"/>
      <w:pPr>
        <w:ind w:left="7300" w:hanging="180"/>
      </w:pPr>
    </w:lvl>
  </w:abstractNum>
  <w:abstractNum w:abstractNumId="19" w15:restartNumberingAfterBreak="0">
    <w:nsid w:val="601149AC"/>
    <w:multiLevelType w:val="hybridMultilevel"/>
    <w:tmpl w:val="DF2E7B76"/>
    <w:lvl w:ilvl="0" w:tplc="E7FAFEEC">
      <w:start w:val="1"/>
      <w:numFmt w:val="decimal"/>
      <w:lvlText w:val="%1."/>
      <w:lvlJc w:val="left"/>
      <w:pPr>
        <w:ind w:left="460" w:hanging="361"/>
      </w:pPr>
      <w:rPr>
        <w:rFonts w:ascii="Cambria" w:eastAsia="Cambria" w:hAnsi="Cambria" w:cs="Cambria"/>
        <w:spacing w:val="-3"/>
        <w:w w:val="100"/>
        <w:sz w:val="24"/>
        <w:szCs w:val="24"/>
      </w:rPr>
    </w:lvl>
    <w:lvl w:ilvl="1" w:tplc="EDDA79CE">
      <w:start w:val="1"/>
      <w:numFmt w:val="decimal"/>
      <w:lvlText w:val="%2."/>
      <w:lvlJc w:val="left"/>
      <w:pPr>
        <w:ind w:left="1180" w:hanging="360"/>
      </w:pPr>
      <w:rPr>
        <w:rFonts w:asciiTheme="minorHAnsi" w:eastAsia="Cambria" w:hAnsiTheme="minorHAnsi" w:cs="Cambria"/>
        <w:spacing w:val="-19"/>
        <w:w w:val="100"/>
        <w:sz w:val="24"/>
        <w:szCs w:val="24"/>
      </w:rPr>
    </w:lvl>
    <w:lvl w:ilvl="2" w:tplc="2B4A22D6">
      <w:start w:val="1"/>
      <w:numFmt w:val="bullet"/>
      <w:lvlText w:val="•"/>
      <w:lvlJc w:val="left"/>
      <w:pPr>
        <w:ind w:left="2108" w:hanging="360"/>
      </w:pPr>
      <w:rPr>
        <w:rFonts w:hint="default"/>
      </w:rPr>
    </w:lvl>
    <w:lvl w:ilvl="3" w:tplc="C7D26FF2">
      <w:start w:val="1"/>
      <w:numFmt w:val="bullet"/>
      <w:lvlText w:val="•"/>
      <w:lvlJc w:val="left"/>
      <w:pPr>
        <w:ind w:left="3037" w:hanging="360"/>
      </w:pPr>
      <w:rPr>
        <w:rFonts w:hint="default"/>
      </w:rPr>
    </w:lvl>
    <w:lvl w:ilvl="4" w:tplc="F3F4816C">
      <w:start w:val="1"/>
      <w:numFmt w:val="bullet"/>
      <w:lvlText w:val="•"/>
      <w:lvlJc w:val="left"/>
      <w:pPr>
        <w:ind w:left="3966" w:hanging="360"/>
      </w:pPr>
      <w:rPr>
        <w:rFonts w:hint="default"/>
      </w:rPr>
    </w:lvl>
    <w:lvl w:ilvl="5" w:tplc="90F48C42">
      <w:start w:val="1"/>
      <w:numFmt w:val="bullet"/>
      <w:lvlText w:val="•"/>
      <w:lvlJc w:val="left"/>
      <w:pPr>
        <w:ind w:left="4895" w:hanging="360"/>
      </w:pPr>
      <w:rPr>
        <w:rFonts w:hint="default"/>
      </w:rPr>
    </w:lvl>
    <w:lvl w:ilvl="6" w:tplc="58260EB6">
      <w:start w:val="1"/>
      <w:numFmt w:val="bullet"/>
      <w:lvlText w:val="•"/>
      <w:lvlJc w:val="left"/>
      <w:pPr>
        <w:ind w:left="5824" w:hanging="360"/>
      </w:pPr>
      <w:rPr>
        <w:rFonts w:hint="default"/>
      </w:rPr>
    </w:lvl>
    <w:lvl w:ilvl="7" w:tplc="D68C3CA8">
      <w:start w:val="1"/>
      <w:numFmt w:val="bullet"/>
      <w:lvlText w:val="•"/>
      <w:lvlJc w:val="left"/>
      <w:pPr>
        <w:ind w:left="6753" w:hanging="360"/>
      </w:pPr>
      <w:rPr>
        <w:rFonts w:hint="default"/>
      </w:rPr>
    </w:lvl>
    <w:lvl w:ilvl="8" w:tplc="6D4464DC">
      <w:start w:val="1"/>
      <w:numFmt w:val="bullet"/>
      <w:lvlText w:val="•"/>
      <w:lvlJc w:val="left"/>
      <w:pPr>
        <w:ind w:left="7682" w:hanging="360"/>
      </w:pPr>
      <w:rPr>
        <w:rFonts w:hint="default"/>
      </w:rPr>
    </w:lvl>
  </w:abstractNum>
  <w:abstractNum w:abstractNumId="20" w15:restartNumberingAfterBreak="0">
    <w:nsid w:val="649C093A"/>
    <w:multiLevelType w:val="hybridMultilevel"/>
    <w:tmpl w:val="98C2E990"/>
    <w:lvl w:ilvl="0" w:tplc="DA42CFEE">
      <w:start w:val="1"/>
      <w:numFmt w:val="lowerLetter"/>
      <w:lvlText w:val="%1)"/>
      <w:lvlJc w:val="left"/>
      <w:pPr>
        <w:ind w:left="1801" w:hanging="360"/>
      </w:pPr>
      <w:rPr>
        <w:rFonts w:hint="default"/>
      </w:rPr>
    </w:lvl>
    <w:lvl w:ilvl="1" w:tplc="10090019" w:tentative="1">
      <w:start w:val="1"/>
      <w:numFmt w:val="lowerLetter"/>
      <w:lvlText w:val="%2."/>
      <w:lvlJc w:val="left"/>
      <w:pPr>
        <w:ind w:left="2521" w:hanging="360"/>
      </w:pPr>
    </w:lvl>
    <w:lvl w:ilvl="2" w:tplc="1009001B" w:tentative="1">
      <w:start w:val="1"/>
      <w:numFmt w:val="lowerRoman"/>
      <w:lvlText w:val="%3."/>
      <w:lvlJc w:val="right"/>
      <w:pPr>
        <w:ind w:left="3241" w:hanging="180"/>
      </w:pPr>
    </w:lvl>
    <w:lvl w:ilvl="3" w:tplc="1009000F" w:tentative="1">
      <w:start w:val="1"/>
      <w:numFmt w:val="decimal"/>
      <w:lvlText w:val="%4."/>
      <w:lvlJc w:val="left"/>
      <w:pPr>
        <w:ind w:left="3961" w:hanging="360"/>
      </w:pPr>
    </w:lvl>
    <w:lvl w:ilvl="4" w:tplc="10090019" w:tentative="1">
      <w:start w:val="1"/>
      <w:numFmt w:val="lowerLetter"/>
      <w:lvlText w:val="%5."/>
      <w:lvlJc w:val="left"/>
      <w:pPr>
        <w:ind w:left="4681" w:hanging="360"/>
      </w:pPr>
    </w:lvl>
    <w:lvl w:ilvl="5" w:tplc="1009001B" w:tentative="1">
      <w:start w:val="1"/>
      <w:numFmt w:val="lowerRoman"/>
      <w:lvlText w:val="%6."/>
      <w:lvlJc w:val="right"/>
      <w:pPr>
        <w:ind w:left="5401" w:hanging="180"/>
      </w:pPr>
    </w:lvl>
    <w:lvl w:ilvl="6" w:tplc="1009000F" w:tentative="1">
      <w:start w:val="1"/>
      <w:numFmt w:val="decimal"/>
      <w:lvlText w:val="%7."/>
      <w:lvlJc w:val="left"/>
      <w:pPr>
        <w:ind w:left="6121" w:hanging="360"/>
      </w:pPr>
    </w:lvl>
    <w:lvl w:ilvl="7" w:tplc="10090019" w:tentative="1">
      <w:start w:val="1"/>
      <w:numFmt w:val="lowerLetter"/>
      <w:lvlText w:val="%8."/>
      <w:lvlJc w:val="left"/>
      <w:pPr>
        <w:ind w:left="6841" w:hanging="360"/>
      </w:pPr>
    </w:lvl>
    <w:lvl w:ilvl="8" w:tplc="1009001B" w:tentative="1">
      <w:start w:val="1"/>
      <w:numFmt w:val="lowerRoman"/>
      <w:lvlText w:val="%9."/>
      <w:lvlJc w:val="right"/>
      <w:pPr>
        <w:ind w:left="7561" w:hanging="180"/>
      </w:pPr>
    </w:lvl>
  </w:abstractNum>
  <w:abstractNum w:abstractNumId="21" w15:restartNumberingAfterBreak="0">
    <w:nsid w:val="78F52CDC"/>
    <w:multiLevelType w:val="hybridMultilevel"/>
    <w:tmpl w:val="59D82676"/>
    <w:lvl w:ilvl="0" w:tplc="1009000F">
      <w:start w:val="1"/>
      <w:numFmt w:val="decimal"/>
      <w:lvlText w:val="%1."/>
      <w:lvlJc w:val="left"/>
      <w:pPr>
        <w:ind w:left="731" w:hanging="360"/>
      </w:pPr>
    </w:lvl>
    <w:lvl w:ilvl="1" w:tplc="10090019">
      <w:start w:val="1"/>
      <w:numFmt w:val="lowerLetter"/>
      <w:lvlText w:val="%2."/>
      <w:lvlJc w:val="left"/>
      <w:pPr>
        <w:ind w:left="1451" w:hanging="360"/>
      </w:pPr>
    </w:lvl>
    <w:lvl w:ilvl="2" w:tplc="1009001B">
      <w:start w:val="1"/>
      <w:numFmt w:val="lowerRoman"/>
      <w:lvlText w:val="%3."/>
      <w:lvlJc w:val="right"/>
      <w:pPr>
        <w:ind w:left="2171" w:hanging="180"/>
      </w:pPr>
    </w:lvl>
    <w:lvl w:ilvl="3" w:tplc="1009000F">
      <w:start w:val="1"/>
      <w:numFmt w:val="decimal"/>
      <w:lvlText w:val="%4."/>
      <w:lvlJc w:val="left"/>
      <w:pPr>
        <w:ind w:left="2891" w:hanging="360"/>
      </w:pPr>
    </w:lvl>
    <w:lvl w:ilvl="4" w:tplc="10090019">
      <w:start w:val="1"/>
      <w:numFmt w:val="lowerLetter"/>
      <w:lvlText w:val="%5."/>
      <w:lvlJc w:val="left"/>
      <w:pPr>
        <w:ind w:left="3611" w:hanging="360"/>
      </w:pPr>
    </w:lvl>
    <w:lvl w:ilvl="5" w:tplc="1009001B">
      <w:start w:val="1"/>
      <w:numFmt w:val="lowerRoman"/>
      <w:lvlText w:val="%6."/>
      <w:lvlJc w:val="right"/>
      <w:pPr>
        <w:ind w:left="4331" w:hanging="180"/>
      </w:pPr>
    </w:lvl>
    <w:lvl w:ilvl="6" w:tplc="1009000F">
      <w:start w:val="1"/>
      <w:numFmt w:val="decimal"/>
      <w:lvlText w:val="%7."/>
      <w:lvlJc w:val="left"/>
      <w:pPr>
        <w:ind w:left="5051" w:hanging="360"/>
      </w:pPr>
    </w:lvl>
    <w:lvl w:ilvl="7" w:tplc="10090019">
      <w:start w:val="1"/>
      <w:numFmt w:val="lowerLetter"/>
      <w:lvlText w:val="%8."/>
      <w:lvlJc w:val="left"/>
      <w:pPr>
        <w:ind w:left="5771" w:hanging="360"/>
      </w:pPr>
    </w:lvl>
    <w:lvl w:ilvl="8" w:tplc="1009001B">
      <w:start w:val="1"/>
      <w:numFmt w:val="lowerRoman"/>
      <w:lvlText w:val="%9."/>
      <w:lvlJc w:val="right"/>
      <w:pPr>
        <w:ind w:left="6491" w:hanging="180"/>
      </w:pPr>
    </w:lvl>
  </w:abstractNum>
  <w:num w:numId="1">
    <w:abstractNumId w:val="3"/>
  </w:num>
  <w:num w:numId="2">
    <w:abstractNumId w:val="19"/>
  </w:num>
  <w:num w:numId="3">
    <w:abstractNumId w:val="21"/>
  </w:num>
  <w:num w:numId="4">
    <w:abstractNumId w:val="0"/>
  </w:num>
  <w:num w:numId="5">
    <w:abstractNumId w:val="2"/>
  </w:num>
  <w:num w:numId="6">
    <w:abstractNumId w:val="17"/>
  </w:num>
  <w:num w:numId="7">
    <w:abstractNumId w:val="6"/>
  </w:num>
  <w:num w:numId="8">
    <w:abstractNumId w:val="5"/>
  </w:num>
  <w:num w:numId="9">
    <w:abstractNumId w:val="8"/>
  </w:num>
  <w:num w:numId="10">
    <w:abstractNumId w:val="9"/>
  </w:num>
  <w:num w:numId="11">
    <w:abstractNumId w:val="15"/>
  </w:num>
  <w:num w:numId="12">
    <w:abstractNumId w:val="12"/>
  </w:num>
  <w:num w:numId="13">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14">
    <w:abstractNumId w:val="11"/>
  </w:num>
  <w:num w:numId="15">
    <w:abstractNumId w:val="10"/>
  </w:num>
  <w:num w:numId="16">
    <w:abstractNumId w:val="18"/>
  </w:num>
  <w:num w:numId="17">
    <w:abstractNumId w:val="7"/>
  </w:num>
  <w:num w:numId="18">
    <w:abstractNumId w:val="13"/>
  </w:num>
  <w:num w:numId="19">
    <w:abstractNumId w:val="4"/>
  </w:num>
  <w:num w:numId="20">
    <w:abstractNumId w:val="14"/>
  </w:num>
  <w:num w:numId="21">
    <w:abstractNumId w:val="20"/>
  </w:num>
  <w:num w:numId="22">
    <w:abstractNumId w:val="16"/>
  </w:num>
  <w:num w:numId="2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NzK1MDe3sDQ3NzBV0lEKTi0uzszPAykwrAUAoAhEwCwAAAA="/>
  </w:docVars>
  <w:rsids>
    <w:rsidRoot w:val="00FB34D4"/>
    <w:rsid w:val="000011B8"/>
    <w:rsid w:val="00001CEA"/>
    <w:rsid w:val="00002F15"/>
    <w:rsid w:val="00003EF9"/>
    <w:rsid w:val="00005028"/>
    <w:rsid w:val="0000536C"/>
    <w:rsid w:val="000053BE"/>
    <w:rsid w:val="00007305"/>
    <w:rsid w:val="00007ED3"/>
    <w:rsid w:val="00007FB5"/>
    <w:rsid w:val="000102D7"/>
    <w:rsid w:val="0001049D"/>
    <w:rsid w:val="00010F0D"/>
    <w:rsid w:val="0001103F"/>
    <w:rsid w:val="0001225E"/>
    <w:rsid w:val="00012754"/>
    <w:rsid w:val="00012E60"/>
    <w:rsid w:val="00012FA2"/>
    <w:rsid w:val="00014087"/>
    <w:rsid w:val="00015448"/>
    <w:rsid w:val="000157C3"/>
    <w:rsid w:val="00017D2F"/>
    <w:rsid w:val="000217DD"/>
    <w:rsid w:val="00021CF6"/>
    <w:rsid w:val="00022E6D"/>
    <w:rsid w:val="000239FF"/>
    <w:rsid w:val="00025BA4"/>
    <w:rsid w:val="00025EAD"/>
    <w:rsid w:val="00026344"/>
    <w:rsid w:val="000265DF"/>
    <w:rsid w:val="00031AC2"/>
    <w:rsid w:val="00031C39"/>
    <w:rsid w:val="0003271C"/>
    <w:rsid w:val="00033F03"/>
    <w:rsid w:val="00034380"/>
    <w:rsid w:val="00035B0E"/>
    <w:rsid w:val="00036374"/>
    <w:rsid w:val="0003683F"/>
    <w:rsid w:val="00037D1A"/>
    <w:rsid w:val="000403F4"/>
    <w:rsid w:val="000409F0"/>
    <w:rsid w:val="00041B1C"/>
    <w:rsid w:val="00042EA1"/>
    <w:rsid w:val="00043CEA"/>
    <w:rsid w:val="00043D00"/>
    <w:rsid w:val="00045236"/>
    <w:rsid w:val="00045C5B"/>
    <w:rsid w:val="00046096"/>
    <w:rsid w:val="00046E93"/>
    <w:rsid w:val="0005198D"/>
    <w:rsid w:val="0005222F"/>
    <w:rsid w:val="00053DFD"/>
    <w:rsid w:val="00054AA0"/>
    <w:rsid w:val="00054B76"/>
    <w:rsid w:val="00054C7A"/>
    <w:rsid w:val="00054CD6"/>
    <w:rsid w:val="00055C22"/>
    <w:rsid w:val="000560FE"/>
    <w:rsid w:val="0006033C"/>
    <w:rsid w:val="00061326"/>
    <w:rsid w:val="00061782"/>
    <w:rsid w:val="00061EF3"/>
    <w:rsid w:val="00062737"/>
    <w:rsid w:val="00062AF5"/>
    <w:rsid w:val="0006357F"/>
    <w:rsid w:val="00064611"/>
    <w:rsid w:val="00064C60"/>
    <w:rsid w:val="00065CAC"/>
    <w:rsid w:val="000678A0"/>
    <w:rsid w:val="00067F72"/>
    <w:rsid w:val="0007101B"/>
    <w:rsid w:val="00071D17"/>
    <w:rsid w:val="000728A5"/>
    <w:rsid w:val="00073A78"/>
    <w:rsid w:val="00074560"/>
    <w:rsid w:val="00074A16"/>
    <w:rsid w:val="0007755E"/>
    <w:rsid w:val="00080032"/>
    <w:rsid w:val="0008267D"/>
    <w:rsid w:val="00084097"/>
    <w:rsid w:val="00084497"/>
    <w:rsid w:val="00085064"/>
    <w:rsid w:val="00085533"/>
    <w:rsid w:val="00086DBC"/>
    <w:rsid w:val="00087516"/>
    <w:rsid w:val="000878F0"/>
    <w:rsid w:val="000904C5"/>
    <w:rsid w:val="00090758"/>
    <w:rsid w:val="00090BE0"/>
    <w:rsid w:val="000918A4"/>
    <w:rsid w:val="00092392"/>
    <w:rsid w:val="000934D1"/>
    <w:rsid w:val="000948AD"/>
    <w:rsid w:val="000A1968"/>
    <w:rsid w:val="000A3137"/>
    <w:rsid w:val="000A3244"/>
    <w:rsid w:val="000A5E10"/>
    <w:rsid w:val="000A76D8"/>
    <w:rsid w:val="000A7A5F"/>
    <w:rsid w:val="000B0453"/>
    <w:rsid w:val="000B2B07"/>
    <w:rsid w:val="000B306C"/>
    <w:rsid w:val="000B30B8"/>
    <w:rsid w:val="000B483A"/>
    <w:rsid w:val="000B4880"/>
    <w:rsid w:val="000B5A99"/>
    <w:rsid w:val="000C0897"/>
    <w:rsid w:val="000C2410"/>
    <w:rsid w:val="000C3F54"/>
    <w:rsid w:val="000C52A2"/>
    <w:rsid w:val="000C6C9E"/>
    <w:rsid w:val="000D0C68"/>
    <w:rsid w:val="000D3E1E"/>
    <w:rsid w:val="000D5662"/>
    <w:rsid w:val="000D637F"/>
    <w:rsid w:val="000D6A65"/>
    <w:rsid w:val="000D6E4F"/>
    <w:rsid w:val="000D6FAF"/>
    <w:rsid w:val="000E056E"/>
    <w:rsid w:val="000E077B"/>
    <w:rsid w:val="000E15E1"/>
    <w:rsid w:val="000E2524"/>
    <w:rsid w:val="000E3BA6"/>
    <w:rsid w:val="000E6115"/>
    <w:rsid w:val="000E7915"/>
    <w:rsid w:val="000E7BAA"/>
    <w:rsid w:val="000F0A11"/>
    <w:rsid w:val="000F1947"/>
    <w:rsid w:val="000F400D"/>
    <w:rsid w:val="000F5243"/>
    <w:rsid w:val="000F7C93"/>
    <w:rsid w:val="001002E8"/>
    <w:rsid w:val="001004D2"/>
    <w:rsid w:val="00101158"/>
    <w:rsid w:val="00101688"/>
    <w:rsid w:val="00102F53"/>
    <w:rsid w:val="00103340"/>
    <w:rsid w:val="00103856"/>
    <w:rsid w:val="00104BBB"/>
    <w:rsid w:val="001052CD"/>
    <w:rsid w:val="001057D2"/>
    <w:rsid w:val="00107BA8"/>
    <w:rsid w:val="0011353D"/>
    <w:rsid w:val="0011561F"/>
    <w:rsid w:val="00116498"/>
    <w:rsid w:val="001168D3"/>
    <w:rsid w:val="00116A42"/>
    <w:rsid w:val="00116A8E"/>
    <w:rsid w:val="00116DD3"/>
    <w:rsid w:val="001202B4"/>
    <w:rsid w:val="0012035A"/>
    <w:rsid w:val="00121BF5"/>
    <w:rsid w:val="00123372"/>
    <w:rsid w:val="00123F69"/>
    <w:rsid w:val="00124292"/>
    <w:rsid w:val="00125F6B"/>
    <w:rsid w:val="00125FBF"/>
    <w:rsid w:val="0012687E"/>
    <w:rsid w:val="0012754E"/>
    <w:rsid w:val="001305F1"/>
    <w:rsid w:val="00130D7B"/>
    <w:rsid w:val="0013218A"/>
    <w:rsid w:val="0013230F"/>
    <w:rsid w:val="00132DD9"/>
    <w:rsid w:val="001330CB"/>
    <w:rsid w:val="001334D6"/>
    <w:rsid w:val="00133A03"/>
    <w:rsid w:val="001342DA"/>
    <w:rsid w:val="0013474A"/>
    <w:rsid w:val="00134F35"/>
    <w:rsid w:val="00135D07"/>
    <w:rsid w:val="00141773"/>
    <w:rsid w:val="00143646"/>
    <w:rsid w:val="00144002"/>
    <w:rsid w:val="00145442"/>
    <w:rsid w:val="00150BB4"/>
    <w:rsid w:val="001524B1"/>
    <w:rsid w:val="00152882"/>
    <w:rsid w:val="00152B3A"/>
    <w:rsid w:val="00153195"/>
    <w:rsid w:val="00153597"/>
    <w:rsid w:val="0016015F"/>
    <w:rsid w:val="00160B10"/>
    <w:rsid w:val="00160C53"/>
    <w:rsid w:val="00161D5D"/>
    <w:rsid w:val="0016220F"/>
    <w:rsid w:val="001633B2"/>
    <w:rsid w:val="00163510"/>
    <w:rsid w:val="00163BBA"/>
    <w:rsid w:val="001646D9"/>
    <w:rsid w:val="00165B62"/>
    <w:rsid w:val="00165F44"/>
    <w:rsid w:val="00166A74"/>
    <w:rsid w:val="00172966"/>
    <w:rsid w:val="00173BD3"/>
    <w:rsid w:val="00175642"/>
    <w:rsid w:val="00177A67"/>
    <w:rsid w:val="00177C29"/>
    <w:rsid w:val="00177C73"/>
    <w:rsid w:val="0018009F"/>
    <w:rsid w:val="00180171"/>
    <w:rsid w:val="00181EE8"/>
    <w:rsid w:val="00182C24"/>
    <w:rsid w:val="00184BE6"/>
    <w:rsid w:val="00185191"/>
    <w:rsid w:val="0018709D"/>
    <w:rsid w:val="00187278"/>
    <w:rsid w:val="0018757A"/>
    <w:rsid w:val="00187CEC"/>
    <w:rsid w:val="001905F5"/>
    <w:rsid w:val="001917BC"/>
    <w:rsid w:val="00194CF8"/>
    <w:rsid w:val="00194DEC"/>
    <w:rsid w:val="00195093"/>
    <w:rsid w:val="00195149"/>
    <w:rsid w:val="0019527A"/>
    <w:rsid w:val="001957F7"/>
    <w:rsid w:val="00196338"/>
    <w:rsid w:val="00196344"/>
    <w:rsid w:val="00197DF7"/>
    <w:rsid w:val="001A0A0B"/>
    <w:rsid w:val="001A108C"/>
    <w:rsid w:val="001A1895"/>
    <w:rsid w:val="001A3F26"/>
    <w:rsid w:val="001A4620"/>
    <w:rsid w:val="001A7A05"/>
    <w:rsid w:val="001B0B1C"/>
    <w:rsid w:val="001B0CCD"/>
    <w:rsid w:val="001B1D23"/>
    <w:rsid w:val="001B2D2B"/>
    <w:rsid w:val="001B30F5"/>
    <w:rsid w:val="001B4723"/>
    <w:rsid w:val="001B73ED"/>
    <w:rsid w:val="001C0124"/>
    <w:rsid w:val="001C33F9"/>
    <w:rsid w:val="001C351C"/>
    <w:rsid w:val="001C4390"/>
    <w:rsid w:val="001C6BF0"/>
    <w:rsid w:val="001C79D1"/>
    <w:rsid w:val="001C7EF5"/>
    <w:rsid w:val="001D00B7"/>
    <w:rsid w:val="001D11F4"/>
    <w:rsid w:val="001D150D"/>
    <w:rsid w:val="001D1B69"/>
    <w:rsid w:val="001D37DE"/>
    <w:rsid w:val="001D422A"/>
    <w:rsid w:val="001D5C58"/>
    <w:rsid w:val="001D6B13"/>
    <w:rsid w:val="001D71AD"/>
    <w:rsid w:val="001E017C"/>
    <w:rsid w:val="001E1CD1"/>
    <w:rsid w:val="001E31A7"/>
    <w:rsid w:val="001E3281"/>
    <w:rsid w:val="001E529D"/>
    <w:rsid w:val="001E54F6"/>
    <w:rsid w:val="001E72A7"/>
    <w:rsid w:val="001E72E0"/>
    <w:rsid w:val="001E74E9"/>
    <w:rsid w:val="001F0159"/>
    <w:rsid w:val="001F035C"/>
    <w:rsid w:val="001F1508"/>
    <w:rsid w:val="001F1DA1"/>
    <w:rsid w:val="001F3483"/>
    <w:rsid w:val="001F3A6D"/>
    <w:rsid w:val="001F43BD"/>
    <w:rsid w:val="001F4C2F"/>
    <w:rsid w:val="001F53D1"/>
    <w:rsid w:val="001F7A30"/>
    <w:rsid w:val="00200551"/>
    <w:rsid w:val="002016F1"/>
    <w:rsid w:val="00201EA9"/>
    <w:rsid w:val="00201F5F"/>
    <w:rsid w:val="00203684"/>
    <w:rsid w:val="00203D2B"/>
    <w:rsid w:val="002042B6"/>
    <w:rsid w:val="00204876"/>
    <w:rsid w:val="00206C20"/>
    <w:rsid w:val="0020738D"/>
    <w:rsid w:val="00210260"/>
    <w:rsid w:val="00210478"/>
    <w:rsid w:val="00211DD4"/>
    <w:rsid w:val="002134AB"/>
    <w:rsid w:val="00217091"/>
    <w:rsid w:val="0022081C"/>
    <w:rsid w:val="0022124C"/>
    <w:rsid w:val="00221D3B"/>
    <w:rsid w:val="0022209B"/>
    <w:rsid w:val="00227913"/>
    <w:rsid w:val="002302F4"/>
    <w:rsid w:val="00230FC2"/>
    <w:rsid w:val="00231416"/>
    <w:rsid w:val="002317A3"/>
    <w:rsid w:val="0023352F"/>
    <w:rsid w:val="002344E7"/>
    <w:rsid w:val="002348FF"/>
    <w:rsid w:val="00234D23"/>
    <w:rsid w:val="00235D18"/>
    <w:rsid w:val="002364F1"/>
    <w:rsid w:val="00243D37"/>
    <w:rsid w:val="00243E85"/>
    <w:rsid w:val="00244408"/>
    <w:rsid w:val="00245BE9"/>
    <w:rsid w:val="00247DE9"/>
    <w:rsid w:val="00250B93"/>
    <w:rsid w:val="0025120C"/>
    <w:rsid w:val="00251485"/>
    <w:rsid w:val="00251551"/>
    <w:rsid w:val="002524EE"/>
    <w:rsid w:val="00254083"/>
    <w:rsid w:val="00254F66"/>
    <w:rsid w:val="00254FE6"/>
    <w:rsid w:val="0025580D"/>
    <w:rsid w:val="002565C7"/>
    <w:rsid w:val="00256D13"/>
    <w:rsid w:val="00256DA4"/>
    <w:rsid w:val="00260E9A"/>
    <w:rsid w:val="0026177F"/>
    <w:rsid w:val="00261786"/>
    <w:rsid w:val="00262BFB"/>
    <w:rsid w:val="00263A0D"/>
    <w:rsid w:val="00263B57"/>
    <w:rsid w:val="00270F74"/>
    <w:rsid w:val="0027386F"/>
    <w:rsid w:val="00273CFC"/>
    <w:rsid w:val="0027457A"/>
    <w:rsid w:val="002749EE"/>
    <w:rsid w:val="002759DF"/>
    <w:rsid w:val="00277173"/>
    <w:rsid w:val="002771AF"/>
    <w:rsid w:val="00283AF7"/>
    <w:rsid w:val="00283EDA"/>
    <w:rsid w:val="002845B0"/>
    <w:rsid w:val="00284AE5"/>
    <w:rsid w:val="00285578"/>
    <w:rsid w:val="00285F00"/>
    <w:rsid w:val="002876DD"/>
    <w:rsid w:val="00292002"/>
    <w:rsid w:val="002921A6"/>
    <w:rsid w:val="00292A6B"/>
    <w:rsid w:val="00292B5D"/>
    <w:rsid w:val="002935EF"/>
    <w:rsid w:val="00295D33"/>
    <w:rsid w:val="002960C5"/>
    <w:rsid w:val="002A00C7"/>
    <w:rsid w:val="002A12AD"/>
    <w:rsid w:val="002A1FDB"/>
    <w:rsid w:val="002A230C"/>
    <w:rsid w:val="002A28DB"/>
    <w:rsid w:val="002A315B"/>
    <w:rsid w:val="002A4847"/>
    <w:rsid w:val="002A5EAD"/>
    <w:rsid w:val="002A5F12"/>
    <w:rsid w:val="002A6510"/>
    <w:rsid w:val="002B0F38"/>
    <w:rsid w:val="002B125B"/>
    <w:rsid w:val="002B5C25"/>
    <w:rsid w:val="002B5DEA"/>
    <w:rsid w:val="002B5E00"/>
    <w:rsid w:val="002B76CD"/>
    <w:rsid w:val="002C044A"/>
    <w:rsid w:val="002C08DC"/>
    <w:rsid w:val="002C216A"/>
    <w:rsid w:val="002C36E7"/>
    <w:rsid w:val="002C3E02"/>
    <w:rsid w:val="002C3E3B"/>
    <w:rsid w:val="002C3EEE"/>
    <w:rsid w:val="002C483C"/>
    <w:rsid w:val="002C4DDF"/>
    <w:rsid w:val="002C55C5"/>
    <w:rsid w:val="002C6135"/>
    <w:rsid w:val="002C7448"/>
    <w:rsid w:val="002D1350"/>
    <w:rsid w:val="002D3A95"/>
    <w:rsid w:val="002D3C7C"/>
    <w:rsid w:val="002D4295"/>
    <w:rsid w:val="002D4B08"/>
    <w:rsid w:val="002D4E93"/>
    <w:rsid w:val="002D62BE"/>
    <w:rsid w:val="002E12F4"/>
    <w:rsid w:val="002E1560"/>
    <w:rsid w:val="002E1A03"/>
    <w:rsid w:val="002E225F"/>
    <w:rsid w:val="002E24B3"/>
    <w:rsid w:val="002E55B1"/>
    <w:rsid w:val="002E6277"/>
    <w:rsid w:val="002F04A7"/>
    <w:rsid w:val="002F0EF0"/>
    <w:rsid w:val="002F2CF2"/>
    <w:rsid w:val="002F4045"/>
    <w:rsid w:val="002F4610"/>
    <w:rsid w:val="002F59C2"/>
    <w:rsid w:val="00300352"/>
    <w:rsid w:val="00301DF5"/>
    <w:rsid w:val="00302BDD"/>
    <w:rsid w:val="00303E50"/>
    <w:rsid w:val="0030460D"/>
    <w:rsid w:val="00304F75"/>
    <w:rsid w:val="003067A7"/>
    <w:rsid w:val="00306DA5"/>
    <w:rsid w:val="00307482"/>
    <w:rsid w:val="0031036C"/>
    <w:rsid w:val="00311CE8"/>
    <w:rsid w:val="00312911"/>
    <w:rsid w:val="0031457A"/>
    <w:rsid w:val="003154D8"/>
    <w:rsid w:val="0031595C"/>
    <w:rsid w:val="0032046E"/>
    <w:rsid w:val="003215A6"/>
    <w:rsid w:val="003225BA"/>
    <w:rsid w:val="003225C0"/>
    <w:rsid w:val="00322AD3"/>
    <w:rsid w:val="00322FAF"/>
    <w:rsid w:val="0032373D"/>
    <w:rsid w:val="00323E1E"/>
    <w:rsid w:val="00324412"/>
    <w:rsid w:val="00324D44"/>
    <w:rsid w:val="00327482"/>
    <w:rsid w:val="00327A80"/>
    <w:rsid w:val="003317FE"/>
    <w:rsid w:val="003321DB"/>
    <w:rsid w:val="0033307F"/>
    <w:rsid w:val="00333C0D"/>
    <w:rsid w:val="00334663"/>
    <w:rsid w:val="003354E2"/>
    <w:rsid w:val="00340177"/>
    <w:rsid w:val="003410A5"/>
    <w:rsid w:val="00341B99"/>
    <w:rsid w:val="00343144"/>
    <w:rsid w:val="0034363C"/>
    <w:rsid w:val="003443B3"/>
    <w:rsid w:val="00344964"/>
    <w:rsid w:val="00344ED5"/>
    <w:rsid w:val="003468FB"/>
    <w:rsid w:val="00346B02"/>
    <w:rsid w:val="0034735B"/>
    <w:rsid w:val="00350AE6"/>
    <w:rsid w:val="00352191"/>
    <w:rsid w:val="003531F1"/>
    <w:rsid w:val="00355FE8"/>
    <w:rsid w:val="00356186"/>
    <w:rsid w:val="00357D1F"/>
    <w:rsid w:val="00357F57"/>
    <w:rsid w:val="0036064C"/>
    <w:rsid w:val="0036127B"/>
    <w:rsid w:val="00361D15"/>
    <w:rsid w:val="00361F06"/>
    <w:rsid w:val="003622D2"/>
    <w:rsid w:val="00364A7A"/>
    <w:rsid w:val="00366E2E"/>
    <w:rsid w:val="00367AC7"/>
    <w:rsid w:val="003730EA"/>
    <w:rsid w:val="00373B75"/>
    <w:rsid w:val="003752ED"/>
    <w:rsid w:val="003766DB"/>
    <w:rsid w:val="00377DA7"/>
    <w:rsid w:val="0038081F"/>
    <w:rsid w:val="003808A2"/>
    <w:rsid w:val="00380985"/>
    <w:rsid w:val="0038171B"/>
    <w:rsid w:val="00382A17"/>
    <w:rsid w:val="00382ED8"/>
    <w:rsid w:val="003848FF"/>
    <w:rsid w:val="0038564E"/>
    <w:rsid w:val="0039030F"/>
    <w:rsid w:val="003903AC"/>
    <w:rsid w:val="00390829"/>
    <w:rsid w:val="00391A1C"/>
    <w:rsid w:val="00392796"/>
    <w:rsid w:val="0039404A"/>
    <w:rsid w:val="003949F1"/>
    <w:rsid w:val="00395906"/>
    <w:rsid w:val="00396828"/>
    <w:rsid w:val="00397F44"/>
    <w:rsid w:val="003A38F7"/>
    <w:rsid w:val="003A740B"/>
    <w:rsid w:val="003A78EC"/>
    <w:rsid w:val="003A795A"/>
    <w:rsid w:val="003A7F7A"/>
    <w:rsid w:val="003B002A"/>
    <w:rsid w:val="003B04C7"/>
    <w:rsid w:val="003B075E"/>
    <w:rsid w:val="003B10D7"/>
    <w:rsid w:val="003B2360"/>
    <w:rsid w:val="003B2735"/>
    <w:rsid w:val="003B2897"/>
    <w:rsid w:val="003B448B"/>
    <w:rsid w:val="003B4C39"/>
    <w:rsid w:val="003B56E3"/>
    <w:rsid w:val="003B5787"/>
    <w:rsid w:val="003B5F1E"/>
    <w:rsid w:val="003B64AC"/>
    <w:rsid w:val="003B6DB3"/>
    <w:rsid w:val="003C0571"/>
    <w:rsid w:val="003C1C55"/>
    <w:rsid w:val="003C2570"/>
    <w:rsid w:val="003C36EE"/>
    <w:rsid w:val="003C3C70"/>
    <w:rsid w:val="003C3CAD"/>
    <w:rsid w:val="003C4183"/>
    <w:rsid w:val="003C4983"/>
    <w:rsid w:val="003C4C2A"/>
    <w:rsid w:val="003C62C7"/>
    <w:rsid w:val="003C63B8"/>
    <w:rsid w:val="003C6DE0"/>
    <w:rsid w:val="003C7621"/>
    <w:rsid w:val="003C77B2"/>
    <w:rsid w:val="003C7C49"/>
    <w:rsid w:val="003D2588"/>
    <w:rsid w:val="003D2A3D"/>
    <w:rsid w:val="003D2BEB"/>
    <w:rsid w:val="003D2FD6"/>
    <w:rsid w:val="003D540F"/>
    <w:rsid w:val="003D5859"/>
    <w:rsid w:val="003D6DD9"/>
    <w:rsid w:val="003D6FAD"/>
    <w:rsid w:val="003D7398"/>
    <w:rsid w:val="003D784F"/>
    <w:rsid w:val="003E02B2"/>
    <w:rsid w:val="003E130F"/>
    <w:rsid w:val="003E2925"/>
    <w:rsid w:val="003E35CF"/>
    <w:rsid w:val="003E581E"/>
    <w:rsid w:val="003E5F8B"/>
    <w:rsid w:val="003F2615"/>
    <w:rsid w:val="003F2E4B"/>
    <w:rsid w:val="003F42DE"/>
    <w:rsid w:val="003F4D79"/>
    <w:rsid w:val="003F514E"/>
    <w:rsid w:val="003F5DBD"/>
    <w:rsid w:val="003F6F36"/>
    <w:rsid w:val="003F7C25"/>
    <w:rsid w:val="004008F5"/>
    <w:rsid w:val="00400BC3"/>
    <w:rsid w:val="00400E70"/>
    <w:rsid w:val="00400EAD"/>
    <w:rsid w:val="00402061"/>
    <w:rsid w:val="00402C98"/>
    <w:rsid w:val="00403A42"/>
    <w:rsid w:val="00403CAB"/>
    <w:rsid w:val="00403FCA"/>
    <w:rsid w:val="00404748"/>
    <w:rsid w:val="00405393"/>
    <w:rsid w:val="004055A9"/>
    <w:rsid w:val="00406FAC"/>
    <w:rsid w:val="004075AF"/>
    <w:rsid w:val="004101C3"/>
    <w:rsid w:val="004114F4"/>
    <w:rsid w:val="00411A09"/>
    <w:rsid w:val="00411E07"/>
    <w:rsid w:val="0041216E"/>
    <w:rsid w:val="0041275A"/>
    <w:rsid w:val="00412845"/>
    <w:rsid w:val="00413F18"/>
    <w:rsid w:val="00414328"/>
    <w:rsid w:val="00414821"/>
    <w:rsid w:val="00414F90"/>
    <w:rsid w:val="00415295"/>
    <w:rsid w:val="00415CC0"/>
    <w:rsid w:val="004202D0"/>
    <w:rsid w:val="00420E71"/>
    <w:rsid w:val="004218B4"/>
    <w:rsid w:val="004228C5"/>
    <w:rsid w:val="00423F2E"/>
    <w:rsid w:val="00431B81"/>
    <w:rsid w:val="00431F87"/>
    <w:rsid w:val="00434C4F"/>
    <w:rsid w:val="004374AD"/>
    <w:rsid w:val="00440912"/>
    <w:rsid w:val="00441014"/>
    <w:rsid w:val="00441566"/>
    <w:rsid w:val="004455FF"/>
    <w:rsid w:val="00445B8D"/>
    <w:rsid w:val="00446D8C"/>
    <w:rsid w:val="00447132"/>
    <w:rsid w:val="00447D42"/>
    <w:rsid w:val="00450A40"/>
    <w:rsid w:val="00450AD6"/>
    <w:rsid w:val="00451634"/>
    <w:rsid w:val="00451C90"/>
    <w:rsid w:val="0045263E"/>
    <w:rsid w:val="0045351F"/>
    <w:rsid w:val="0045499E"/>
    <w:rsid w:val="004565F2"/>
    <w:rsid w:val="00457AFE"/>
    <w:rsid w:val="00457F1A"/>
    <w:rsid w:val="00460AC3"/>
    <w:rsid w:val="00462278"/>
    <w:rsid w:val="004622ED"/>
    <w:rsid w:val="00465CAA"/>
    <w:rsid w:val="0046603A"/>
    <w:rsid w:val="00466144"/>
    <w:rsid w:val="00466A66"/>
    <w:rsid w:val="00471E8D"/>
    <w:rsid w:val="004726FE"/>
    <w:rsid w:val="00473F14"/>
    <w:rsid w:val="004744C3"/>
    <w:rsid w:val="00474B1E"/>
    <w:rsid w:val="00474FBC"/>
    <w:rsid w:val="004768A8"/>
    <w:rsid w:val="00477546"/>
    <w:rsid w:val="0048037F"/>
    <w:rsid w:val="0048082D"/>
    <w:rsid w:val="004809F9"/>
    <w:rsid w:val="00481057"/>
    <w:rsid w:val="00481B79"/>
    <w:rsid w:val="00482BC4"/>
    <w:rsid w:val="00483D38"/>
    <w:rsid w:val="004840A3"/>
    <w:rsid w:val="0048425C"/>
    <w:rsid w:val="00484682"/>
    <w:rsid w:val="0049134D"/>
    <w:rsid w:val="00492771"/>
    <w:rsid w:val="00493134"/>
    <w:rsid w:val="00493605"/>
    <w:rsid w:val="00493FC9"/>
    <w:rsid w:val="004942D6"/>
    <w:rsid w:val="00494B31"/>
    <w:rsid w:val="00494BAF"/>
    <w:rsid w:val="00494FC5"/>
    <w:rsid w:val="00495310"/>
    <w:rsid w:val="00496717"/>
    <w:rsid w:val="0049687A"/>
    <w:rsid w:val="0049748C"/>
    <w:rsid w:val="004A380F"/>
    <w:rsid w:val="004A4421"/>
    <w:rsid w:val="004A4445"/>
    <w:rsid w:val="004A5622"/>
    <w:rsid w:val="004A5E92"/>
    <w:rsid w:val="004A7588"/>
    <w:rsid w:val="004A7AE4"/>
    <w:rsid w:val="004B001F"/>
    <w:rsid w:val="004B0792"/>
    <w:rsid w:val="004B0A44"/>
    <w:rsid w:val="004B1013"/>
    <w:rsid w:val="004B172D"/>
    <w:rsid w:val="004B1BD5"/>
    <w:rsid w:val="004B2D74"/>
    <w:rsid w:val="004B493A"/>
    <w:rsid w:val="004B4B4C"/>
    <w:rsid w:val="004B5B42"/>
    <w:rsid w:val="004B6A3D"/>
    <w:rsid w:val="004B6FAA"/>
    <w:rsid w:val="004C1291"/>
    <w:rsid w:val="004C27F3"/>
    <w:rsid w:val="004C40D5"/>
    <w:rsid w:val="004C5CDE"/>
    <w:rsid w:val="004C729F"/>
    <w:rsid w:val="004D0A27"/>
    <w:rsid w:val="004D102D"/>
    <w:rsid w:val="004D172F"/>
    <w:rsid w:val="004D1C80"/>
    <w:rsid w:val="004D2A88"/>
    <w:rsid w:val="004D35F3"/>
    <w:rsid w:val="004D39D4"/>
    <w:rsid w:val="004D48EF"/>
    <w:rsid w:val="004D4B3C"/>
    <w:rsid w:val="004D5538"/>
    <w:rsid w:val="004D6286"/>
    <w:rsid w:val="004E0E6F"/>
    <w:rsid w:val="004E1445"/>
    <w:rsid w:val="004E1505"/>
    <w:rsid w:val="004E3987"/>
    <w:rsid w:val="004E39DB"/>
    <w:rsid w:val="004E6800"/>
    <w:rsid w:val="004E694B"/>
    <w:rsid w:val="004E6B4C"/>
    <w:rsid w:val="004E7220"/>
    <w:rsid w:val="004F0F4D"/>
    <w:rsid w:val="004F331B"/>
    <w:rsid w:val="004F3667"/>
    <w:rsid w:val="004F37C7"/>
    <w:rsid w:val="004F4736"/>
    <w:rsid w:val="004F4F70"/>
    <w:rsid w:val="004F50F2"/>
    <w:rsid w:val="004F5C3C"/>
    <w:rsid w:val="004F713A"/>
    <w:rsid w:val="00500696"/>
    <w:rsid w:val="0050277D"/>
    <w:rsid w:val="00505E7B"/>
    <w:rsid w:val="005061D3"/>
    <w:rsid w:val="005061FC"/>
    <w:rsid w:val="00506982"/>
    <w:rsid w:val="00506EA3"/>
    <w:rsid w:val="005073F0"/>
    <w:rsid w:val="0051129A"/>
    <w:rsid w:val="00512883"/>
    <w:rsid w:val="005130E3"/>
    <w:rsid w:val="005152E5"/>
    <w:rsid w:val="005156B4"/>
    <w:rsid w:val="00515D76"/>
    <w:rsid w:val="00516A12"/>
    <w:rsid w:val="005212FC"/>
    <w:rsid w:val="00521A55"/>
    <w:rsid w:val="0052392A"/>
    <w:rsid w:val="005240A1"/>
    <w:rsid w:val="00524721"/>
    <w:rsid w:val="00525D5D"/>
    <w:rsid w:val="00526727"/>
    <w:rsid w:val="0053009B"/>
    <w:rsid w:val="00530487"/>
    <w:rsid w:val="00530589"/>
    <w:rsid w:val="005307FA"/>
    <w:rsid w:val="0053226B"/>
    <w:rsid w:val="00532E65"/>
    <w:rsid w:val="0053412F"/>
    <w:rsid w:val="00535A30"/>
    <w:rsid w:val="00535DAE"/>
    <w:rsid w:val="00540C6D"/>
    <w:rsid w:val="00541121"/>
    <w:rsid w:val="00541664"/>
    <w:rsid w:val="00542852"/>
    <w:rsid w:val="005449D0"/>
    <w:rsid w:val="005451D2"/>
    <w:rsid w:val="00545B2B"/>
    <w:rsid w:val="005466CB"/>
    <w:rsid w:val="00547176"/>
    <w:rsid w:val="0054730D"/>
    <w:rsid w:val="00547398"/>
    <w:rsid w:val="00550736"/>
    <w:rsid w:val="00550940"/>
    <w:rsid w:val="00551491"/>
    <w:rsid w:val="00552D7C"/>
    <w:rsid w:val="00553379"/>
    <w:rsid w:val="00554053"/>
    <w:rsid w:val="0055420E"/>
    <w:rsid w:val="005564E7"/>
    <w:rsid w:val="005568C1"/>
    <w:rsid w:val="00561D1B"/>
    <w:rsid w:val="00562430"/>
    <w:rsid w:val="005634FC"/>
    <w:rsid w:val="00563D05"/>
    <w:rsid w:val="005660AB"/>
    <w:rsid w:val="005662B7"/>
    <w:rsid w:val="00567903"/>
    <w:rsid w:val="00570746"/>
    <w:rsid w:val="00576C82"/>
    <w:rsid w:val="00576DD1"/>
    <w:rsid w:val="005774B2"/>
    <w:rsid w:val="0058002A"/>
    <w:rsid w:val="0058093B"/>
    <w:rsid w:val="00583B99"/>
    <w:rsid w:val="0058488F"/>
    <w:rsid w:val="0058539E"/>
    <w:rsid w:val="00585C40"/>
    <w:rsid w:val="00586E82"/>
    <w:rsid w:val="005878F5"/>
    <w:rsid w:val="0059056A"/>
    <w:rsid w:val="005906D2"/>
    <w:rsid w:val="00592FD7"/>
    <w:rsid w:val="005936EA"/>
    <w:rsid w:val="00593F45"/>
    <w:rsid w:val="00594F33"/>
    <w:rsid w:val="00595E2F"/>
    <w:rsid w:val="00597597"/>
    <w:rsid w:val="00597BDE"/>
    <w:rsid w:val="005A0A02"/>
    <w:rsid w:val="005A0B78"/>
    <w:rsid w:val="005A0CE0"/>
    <w:rsid w:val="005A1543"/>
    <w:rsid w:val="005A307F"/>
    <w:rsid w:val="005A3209"/>
    <w:rsid w:val="005A7255"/>
    <w:rsid w:val="005B106D"/>
    <w:rsid w:val="005B1A87"/>
    <w:rsid w:val="005B1C74"/>
    <w:rsid w:val="005B25CB"/>
    <w:rsid w:val="005B2D3F"/>
    <w:rsid w:val="005B2DCF"/>
    <w:rsid w:val="005B3537"/>
    <w:rsid w:val="005B3A3E"/>
    <w:rsid w:val="005B487B"/>
    <w:rsid w:val="005B4AFA"/>
    <w:rsid w:val="005B63A2"/>
    <w:rsid w:val="005B6571"/>
    <w:rsid w:val="005B6BB7"/>
    <w:rsid w:val="005B6C82"/>
    <w:rsid w:val="005B782D"/>
    <w:rsid w:val="005C0A92"/>
    <w:rsid w:val="005C1866"/>
    <w:rsid w:val="005C1975"/>
    <w:rsid w:val="005C2156"/>
    <w:rsid w:val="005C3D03"/>
    <w:rsid w:val="005C4694"/>
    <w:rsid w:val="005C4C6D"/>
    <w:rsid w:val="005C546F"/>
    <w:rsid w:val="005C67A4"/>
    <w:rsid w:val="005C7211"/>
    <w:rsid w:val="005C77F4"/>
    <w:rsid w:val="005D2342"/>
    <w:rsid w:val="005D30A4"/>
    <w:rsid w:val="005D3E0B"/>
    <w:rsid w:val="005D48B8"/>
    <w:rsid w:val="005D70C7"/>
    <w:rsid w:val="005D7223"/>
    <w:rsid w:val="005D7350"/>
    <w:rsid w:val="005E0090"/>
    <w:rsid w:val="005E2DAD"/>
    <w:rsid w:val="005E2EE9"/>
    <w:rsid w:val="005E3807"/>
    <w:rsid w:val="005E39B8"/>
    <w:rsid w:val="005E4E27"/>
    <w:rsid w:val="005E4FBE"/>
    <w:rsid w:val="005E620A"/>
    <w:rsid w:val="005E67B8"/>
    <w:rsid w:val="005E6985"/>
    <w:rsid w:val="005E7C9B"/>
    <w:rsid w:val="005F109E"/>
    <w:rsid w:val="005F35ED"/>
    <w:rsid w:val="005F6003"/>
    <w:rsid w:val="005F6096"/>
    <w:rsid w:val="005F671A"/>
    <w:rsid w:val="005F6CFE"/>
    <w:rsid w:val="00600627"/>
    <w:rsid w:val="00602996"/>
    <w:rsid w:val="006034E2"/>
    <w:rsid w:val="006043C5"/>
    <w:rsid w:val="006045A4"/>
    <w:rsid w:val="00604810"/>
    <w:rsid w:val="00605754"/>
    <w:rsid w:val="006066A1"/>
    <w:rsid w:val="00610D2C"/>
    <w:rsid w:val="00610DC6"/>
    <w:rsid w:val="00613C1A"/>
    <w:rsid w:val="00613E47"/>
    <w:rsid w:val="00616CCD"/>
    <w:rsid w:val="0062307C"/>
    <w:rsid w:val="00625356"/>
    <w:rsid w:val="006300FC"/>
    <w:rsid w:val="00630107"/>
    <w:rsid w:val="00631262"/>
    <w:rsid w:val="00631DB9"/>
    <w:rsid w:val="00632042"/>
    <w:rsid w:val="00632F29"/>
    <w:rsid w:val="006335C8"/>
    <w:rsid w:val="006342AB"/>
    <w:rsid w:val="006357A1"/>
    <w:rsid w:val="006409BD"/>
    <w:rsid w:val="00641120"/>
    <w:rsid w:val="00642874"/>
    <w:rsid w:val="006461A2"/>
    <w:rsid w:val="00647338"/>
    <w:rsid w:val="00650820"/>
    <w:rsid w:val="006513CF"/>
    <w:rsid w:val="0065217D"/>
    <w:rsid w:val="00652272"/>
    <w:rsid w:val="006527D0"/>
    <w:rsid w:val="00653614"/>
    <w:rsid w:val="0065457F"/>
    <w:rsid w:val="0065496B"/>
    <w:rsid w:val="00654EA8"/>
    <w:rsid w:val="00655A15"/>
    <w:rsid w:val="00655DAD"/>
    <w:rsid w:val="00657C24"/>
    <w:rsid w:val="00657D86"/>
    <w:rsid w:val="00660EB7"/>
    <w:rsid w:val="0066148D"/>
    <w:rsid w:val="006637A9"/>
    <w:rsid w:val="00663981"/>
    <w:rsid w:val="00664620"/>
    <w:rsid w:val="00665833"/>
    <w:rsid w:val="0066792C"/>
    <w:rsid w:val="006679B1"/>
    <w:rsid w:val="00671704"/>
    <w:rsid w:val="006717C5"/>
    <w:rsid w:val="00672BD8"/>
    <w:rsid w:val="006750EF"/>
    <w:rsid w:val="00675BE7"/>
    <w:rsid w:val="006761B5"/>
    <w:rsid w:val="00676EE4"/>
    <w:rsid w:val="00680124"/>
    <w:rsid w:val="00680B9F"/>
    <w:rsid w:val="006814A3"/>
    <w:rsid w:val="0068174E"/>
    <w:rsid w:val="006823C3"/>
    <w:rsid w:val="00682623"/>
    <w:rsid w:val="00684D02"/>
    <w:rsid w:val="00685E49"/>
    <w:rsid w:val="00686C6F"/>
    <w:rsid w:val="0069060E"/>
    <w:rsid w:val="00690D96"/>
    <w:rsid w:val="00691392"/>
    <w:rsid w:val="0069278A"/>
    <w:rsid w:val="006939EE"/>
    <w:rsid w:val="00694811"/>
    <w:rsid w:val="0069729B"/>
    <w:rsid w:val="00697FDD"/>
    <w:rsid w:val="006A0012"/>
    <w:rsid w:val="006A251A"/>
    <w:rsid w:val="006A2AFC"/>
    <w:rsid w:val="006A3603"/>
    <w:rsid w:val="006A3E77"/>
    <w:rsid w:val="006A5115"/>
    <w:rsid w:val="006A7942"/>
    <w:rsid w:val="006B03D1"/>
    <w:rsid w:val="006B185B"/>
    <w:rsid w:val="006B1ED9"/>
    <w:rsid w:val="006B2334"/>
    <w:rsid w:val="006B2C6E"/>
    <w:rsid w:val="006B4CF0"/>
    <w:rsid w:val="006B4FCA"/>
    <w:rsid w:val="006B780E"/>
    <w:rsid w:val="006C0674"/>
    <w:rsid w:val="006C2DD4"/>
    <w:rsid w:val="006C40A7"/>
    <w:rsid w:val="006C4AF0"/>
    <w:rsid w:val="006C4B73"/>
    <w:rsid w:val="006C58F4"/>
    <w:rsid w:val="006C5D0B"/>
    <w:rsid w:val="006D4550"/>
    <w:rsid w:val="006D4A9B"/>
    <w:rsid w:val="006D5C98"/>
    <w:rsid w:val="006D6EDD"/>
    <w:rsid w:val="006D7C3F"/>
    <w:rsid w:val="006E0527"/>
    <w:rsid w:val="006E6470"/>
    <w:rsid w:val="006E6E67"/>
    <w:rsid w:val="006E6FD3"/>
    <w:rsid w:val="006E7182"/>
    <w:rsid w:val="006F07F0"/>
    <w:rsid w:val="006F0CE6"/>
    <w:rsid w:val="006F1691"/>
    <w:rsid w:val="006F1C46"/>
    <w:rsid w:val="006F2AA8"/>
    <w:rsid w:val="006F3BCF"/>
    <w:rsid w:val="006F43AA"/>
    <w:rsid w:val="006F4F7F"/>
    <w:rsid w:val="006F5BBA"/>
    <w:rsid w:val="006F5E18"/>
    <w:rsid w:val="0070159E"/>
    <w:rsid w:val="00701F6F"/>
    <w:rsid w:val="00702636"/>
    <w:rsid w:val="007026C2"/>
    <w:rsid w:val="00702770"/>
    <w:rsid w:val="00702D1B"/>
    <w:rsid w:val="007030FF"/>
    <w:rsid w:val="00704B15"/>
    <w:rsid w:val="0070660A"/>
    <w:rsid w:val="00706994"/>
    <w:rsid w:val="00706F5C"/>
    <w:rsid w:val="0070716F"/>
    <w:rsid w:val="00707DF4"/>
    <w:rsid w:val="007102FC"/>
    <w:rsid w:val="00710768"/>
    <w:rsid w:val="007108B1"/>
    <w:rsid w:val="00710C64"/>
    <w:rsid w:val="00710FC1"/>
    <w:rsid w:val="00711801"/>
    <w:rsid w:val="00712BDE"/>
    <w:rsid w:val="00712D95"/>
    <w:rsid w:val="007130DE"/>
    <w:rsid w:val="007148E0"/>
    <w:rsid w:val="00714985"/>
    <w:rsid w:val="00717066"/>
    <w:rsid w:val="00724E09"/>
    <w:rsid w:val="00726C6C"/>
    <w:rsid w:val="0073073B"/>
    <w:rsid w:val="007308DF"/>
    <w:rsid w:val="0073173E"/>
    <w:rsid w:val="00732321"/>
    <w:rsid w:val="00733BBB"/>
    <w:rsid w:val="00733BF8"/>
    <w:rsid w:val="00735821"/>
    <w:rsid w:val="0073611D"/>
    <w:rsid w:val="007365B9"/>
    <w:rsid w:val="0074071D"/>
    <w:rsid w:val="00740CC2"/>
    <w:rsid w:val="00741930"/>
    <w:rsid w:val="0074337D"/>
    <w:rsid w:val="00743404"/>
    <w:rsid w:val="00743CC0"/>
    <w:rsid w:val="00745A29"/>
    <w:rsid w:val="00747A83"/>
    <w:rsid w:val="00750AEB"/>
    <w:rsid w:val="00750B97"/>
    <w:rsid w:val="00750BDD"/>
    <w:rsid w:val="00750EDD"/>
    <w:rsid w:val="0075292A"/>
    <w:rsid w:val="00752AE0"/>
    <w:rsid w:val="0075451B"/>
    <w:rsid w:val="00755026"/>
    <w:rsid w:val="0075550B"/>
    <w:rsid w:val="00756835"/>
    <w:rsid w:val="00757858"/>
    <w:rsid w:val="00761C5F"/>
    <w:rsid w:val="00761E1B"/>
    <w:rsid w:val="00762140"/>
    <w:rsid w:val="00763671"/>
    <w:rsid w:val="00763E5E"/>
    <w:rsid w:val="00764340"/>
    <w:rsid w:val="00764839"/>
    <w:rsid w:val="007648FB"/>
    <w:rsid w:val="00765637"/>
    <w:rsid w:val="00765744"/>
    <w:rsid w:val="007658E1"/>
    <w:rsid w:val="00765B5B"/>
    <w:rsid w:val="007673D5"/>
    <w:rsid w:val="00770019"/>
    <w:rsid w:val="00773D73"/>
    <w:rsid w:val="00775269"/>
    <w:rsid w:val="00776F35"/>
    <w:rsid w:val="0077784E"/>
    <w:rsid w:val="007803FF"/>
    <w:rsid w:val="0078239B"/>
    <w:rsid w:val="00783F25"/>
    <w:rsid w:val="007856C4"/>
    <w:rsid w:val="00785972"/>
    <w:rsid w:val="00787DC0"/>
    <w:rsid w:val="00787EE4"/>
    <w:rsid w:val="00790057"/>
    <w:rsid w:val="007921DA"/>
    <w:rsid w:val="0079266B"/>
    <w:rsid w:val="00792AD9"/>
    <w:rsid w:val="007935E0"/>
    <w:rsid w:val="0079521C"/>
    <w:rsid w:val="00796E58"/>
    <w:rsid w:val="00797450"/>
    <w:rsid w:val="007A1854"/>
    <w:rsid w:val="007A1F20"/>
    <w:rsid w:val="007A21D2"/>
    <w:rsid w:val="007A2C0F"/>
    <w:rsid w:val="007A2DB0"/>
    <w:rsid w:val="007A427D"/>
    <w:rsid w:val="007A49F3"/>
    <w:rsid w:val="007A4B10"/>
    <w:rsid w:val="007A5D38"/>
    <w:rsid w:val="007A659C"/>
    <w:rsid w:val="007A79AB"/>
    <w:rsid w:val="007A7A87"/>
    <w:rsid w:val="007B0536"/>
    <w:rsid w:val="007B0F75"/>
    <w:rsid w:val="007B378F"/>
    <w:rsid w:val="007B3DAA"/>
    <w:rsid w:val="007B4E31"/>
    <w:rsid w:val="007B6B00"/>
    <w:rsid w:val="007B7C30"/>
    <w:rsid w:val="007C0476"/>
    <w:rsid w:val="007C0FB7"/>
    <w:rsid w:val="007C28F1"/>
    <w:rsid w:val="007C2FF1"/>
    <w:rsid w:val="007C33D4"/>
    <w:rsid w:val="007C33E2"/>
    <w:rsid w:val="007C46D4"/>
    <w:rsid w:val="007C535D"/>
    <w:rsid w:val="007C5CED"/>
    <w:rsid w:val="007C6AAF"/>
    <w:rsid w:val="007C7858"/>
    <w:rsid w:val="007D2A39"/>
    <w:rsid w:val="007D3435"/>
    <w:rsid w:val="007D3B68"/>
    <w:rsid w:val="007D40E6"/>
    <w:rsid w:val="007D6363"/>
    <w:rsid w:val="007D69E9"/>
    <w:rsid w:val="007D7572"/>
    <w:rsid w:val="007E0352"/>
    <w:rsid w:val="007E06F0"/>
    <w:rsid w:val="007E08FD"/>
    <w:rsid w:val="007E0B13"/>
    <w:rsid w:val="007E1D33"/>
    <w:rsid w:val="007E23C2"/>
    <w:rsid w:val="007E353A"/>
    <w:rsid w:val="007E41CC"/>
    <w:rsid w:val="007E42BB"/>
    <w:rsid w:val="007E51B0"/>
    <w:rsid w:val="007E5EC4"/>
    <w:rsid w:val="007E6B3B"/>
    <w:rsid w:val="007E6E43"/>
    <w:rsid w:val="007F0066"/>
    <w:rsid w:val="007F0BE1"/>
    <w:rsid w:val="007F0D66"/>
    <w:rsid w:val="007F35CA"/>
    <w:rsid w:val="007F3A86"/>
    <w:rsid w:val="007F7ECD"/>
    <w:rsid w:val="00800536"/>
    <w:rsid w:val="00802191"/>
    <w:rsid w:val="00802952"/>
    <w:rsid w:val="00804EBF"/>
    <w:rsid w:val="00805331"/>
    <w:rsid w:val="008057A7"/>
    <w:rsid w:val="0080692F"/>
    <w:rsid w:val="00810717"/>
    <w:rsid w:val="00810CF9"/>
    <w:rsid w:val="00811275"/>
    <w:rsid w:val="0081155B"/>
    <w:rsid w:val="00811882"/>
    <w:rsid w:val="00814333"/>
    <w:rsid w:val="00815FB4"/>
    <w:rsid w:val="00817133"/>
    <w:rsid w:val="00820490"/>
    <w:rsid w:val="00821DEF"/>
    <w:rsid w:val="0082441B"/>
    <w:rsid w:val="0082541C"/>
    <w:rsid w:val="00826ED2"/>
    <w:rsid w:val="00826F4D"/>
    <w:rsid w:val="00830517"/>
    <w:rsid w:val="0083127B"/>
    <w:rsid w:val="00831339"/>
    <w:rsid w:val="00835F74"/>
    <w:rsid w:val="00836709"/>
    <w:rsid w:val="008404C0"/>
    <w:rsid w:val="00840677"/>
    <w:rsid w:val="0084085D"/>
    <w:rsid w:val="008422A9"/>
    <w:rsid w:val="008442D5"/>
    <w:rsid w:val="00844EB9"/>
    <w:rsid w:val="00846EA4"/>
    <w:rsid w:val="00850775"/>
    <w:rsid w:val="00850E46"/>
    <w:rsid w:val="008519D5"/>
    <w:rsid w:val="00853827"/>
    <w:rsid w:val="00854E77"/>
    <w:rsid w:val="00861A44"/>
    <w:rsid w:val="00862EE9"/>
    <w:rsid w:val="008635A1"/>
    <w:rsid w:val="0086497E"/>
    <w:rsid w:val="00864DE9"/>
    <w:rsid w:val="00865ACA"/>
    <w:rsid w:val="008663EC"/>
    <w:rsid w:val="008676A4"/>
    <w:rsid w:val="008703E9"/>
    <w:rsid w:val="008710D0"/>
    <w:rsid w:val="00872220"/>
    <w:rsid w:val="00873868"/>
    <w:rsid w:val="00874418"/>
    <w:rsid w:val="0087487E"/>
    <w:rsid w:val="00874F61"/>
    <w:rsid w:val="00875E10"/>
    <w:rsid w:val="00876BB1"/>
    <w:rsid w:val="008801DF"/>
    <w:rsid w:val="00880838"/>
    <w:rsid w:val="00881304"/>
    <w:rsid w:val="00881FD2"/>
    <w:rsid w:val="00882218"/>
    <w:rsid w:val="00882BBD"/>
    <w:rsid w:val="008852C1"/>
    <w:rsid w:val="00885FAB"/>
    <w:rsid w:val="008919A1"/>
    <w:rsid w:val="00891E11"/>
    <w:rsid w:val="008928F5"/>
    <w:rsid w:val="008951BA"/>
    <w:rsid w:val="008962E2"/>
    <w:rsid w:val="00896AEC"/>
    <w:rsid w:val="00896ECF"/>
    <w:rsid w:val="008976C6"/>
    <w:rsid w:val="008A00EE"/>
    <w:rsid w:val="008A0195"/>
    <w:rsid w:val="008A03DE"/>
    <w:rsid w:val="008A1E69"/>
    <w:rsid w:val="008A265D"/>
    <w:rsid w:val="008A2889"/>
    <w:rsid w:val="008A297A"/>
    <w:rsid w:val="008A39AF"/>
    <w:rsid w:val="008A39C2"/>
    <w:rsid w:val="008A39DD"/>
    <w:rsid w:val="008A3A7A"/>
    <w:rsid w:val="008A3B13"/>
    <w:rsid w:val="008A54C1"/>
    <w:rsid w:val="008A6BF3"/>
    <w:rsid w:val="008A78EA"/>
    <w:rsid w:val="008B0FDA"/>
    <w:rsid w:val="008B1118"/>
    <w:rsid w:val="008B12C0"/>
    <w:rsid w:val="008B2BA1"/>
    <w:rsid w:val="008B3B6C"/>
    <w:rsid w:val="008B59C1"/>
    <w:rsid w:val="008B5DDC"/>
    <w:rsid w:val="008B6620"/>
    <w:rsid w:val="008B6EB2"/>
    <w:rsid w:val="008C0411"/>
    <w:rsid w:val="008C0415"/>
    <w:rsid w:val="008C098F"/>
    <w:rsid w:val="008C14E1"/>
    <w:rsid w:val="008C15F0"/>
    <w:rsid w:val="008C1774"/>
    <w:rsid w:val="008C1A86"/>
    <w:rsid w:val="008C1BF2"/>
    <w:rsid w:val="008C38F0"/>
    <w:rsid w:val="008C4620"/>
    <w:rsid w:val="008C4B79"/>
    <w:rsid w:val="008C4DB4"/>
    <w:rsid w:val="008D01BC"/>
    <w:rsid w:val="008D09A3"/>
    <w:rsid w:val="008D15CB"/>
    <w:rsid w:val="008D287C"/>
    <w:rsid w:val="008D2C12"/>
    <w:rsid w:val="008D320C"/>
    <w:rsid w:val="008D39DA"/>
    <w:rsid w:val="008D3E04"/>
    <w:rsid w:val="008D6C27"/>
    <w:rsid w:val="008D6FF0"/>
    <w:rsid w:val="008D6FFE"/>
    <w:rsid w:val="008D78D7"/>
    <w:rsid w:val="008D79CE"/>
    <w:rsid w:val="008D7AED"/>
    <w:rsid w:val="008E0121"/>
    <w:rsid w:val="008E2077"/>
    <w:rsid w:val="008E2AC1"/>
    <w:rsid w:val="008E4C05"/>
    <w:rsid w:val="008E640B"/>
    <w:rsid w:val="008E6887"/>
    <w:rsid w:val="008E6C02"/>
    <w:rsid w:val="008E7256"/>
    <w:rsid w:val="008E7AE3"/>
    <w:rsid w:val="008F0D26"/>
    <w:rsid w:val="008F1841"/>
    <w:rsid w:val="008F1D2F"/>
    <w:rsid w:val="008F20DE"/>
    <w:rsid w:val="008F30E7"/>
    <w:rsid w:val="008F384C"/>
    <w:rsid w:val="008F5DF7"/>
    <w:rsid w:val="008F6BEF"/>
    <w:rsid w:val="008F7616"/>
    <w:rsid w:val="00901EBE"/>
    <w:rsid w:val="009021C6"/>
    <w:rsid w:val="0090285A"/>
    <w:rsid w:val="009030DC"/>
    <w:rsid w:val="00904AE5"/>
    <w:rsid w:val="009101AD"/>
    <w:rsid w:val="009101E6"/>
    <w:rsid w:val="009106B3"/>
    <w:rsid w:val="00911699"/>
    <w:rsid w:val="00912BA9"/>
    <w:rsid w:val="00912FAA"/>
    <w:rsid w:val="009143C4"/>
    <w:rsid w:val="00916633"/>
    <w:rsid w:val="00916E5A"/>
    <w:rsid w:val="0092087F"/>
    <w:rsid w:val="00921ADE"/>
    <w:rsid w:val="00924325"/>
    <w:rsid w:val="009250C0"/>
    <w:rsid w:val="00925560"/>
    <w:rsid w:val="00926351"/>
    <w:rsid w:val="00927010"/>
    <w:rsid w:val="009276B8"/>
    <w:rsid w:val="00927B3C"/>
    <w:rsid w:val="00930295"/>
    <w:rsid w:val="0093030E"/>
    <w:rsid w:val="009306D2"/>
    <w:rsid w:val="009322CE"/>
    <w:rsid w:val="0093247E"/>
    <w:rsid w:val="00933189"/>
    <w:rsid w:val="00934014"/>
    <w:rsid w:val="009344DD"/>
    <w:rsid w:val="00936999"/>
    <w:rsid w:val="00940101"/>
    <w:rsid w:val="00940D22"/>
    <w:rsid w:val="00941C0B"/>
    <w:rsid w:val="00942EBC"/>
    <w:rsid w:val="009437F4"/>
    <w:rsid w:val="00944994"/>
    <w:rsid w:val="00945510"/>
    <w:rsid w:val="0095151C"/>
    <w:rsid w:val="00951A86"/>
    <w:rsid w:val="009538EF"/>
    <w:rsid w:val="00954A61"/>
    <w:rsid w:val="00955857"/>
    <w:rsid w:val="00955E5C"/>
    <w:rsid w:val="00956360"/>
    <w:rsid w:val="009563B3"/>
    <w:rsid w:val="009563E7"/>
    <w:rsid w:val="00957F12"/>
    <w:rsid w:val="009604C1"/>
    <w:rsid w:val="009608A8"/>
    <w:rsid w:val="00960B04"/>
    <w:rsid w:val="009620A8"/>
    <w:rsid w:val="009625C5"/>
    <w:rsid w:val="00962C7E"/>
    <w:rsid w:val="00962D15"/>
    <w:rsid w:val="009632E4"/>
    <w:rsid w:val="009633DC"/>
    <w:rsid w:val="009637E9"/>
    <w:rsid w:val="0096572B"/>
    <w:rsid w:val="009666B3"/>
    <w:rsid w:val="00966ED9"/>
    <w:rsid w:val="009679F5"/>
    <w:rsid w:val="00971364"/>
    <w:rsid w:val="0097182D"/>
    <w:rsid w:val="009726F0"/>
    <w:rsid w:val="00972B11"/>
    <w:rsid w:val="00973684"/>
    <w:rsid w:val="00973D63"/>
    <w:rsid w:val="00974DD6"/>
    <w:rsid w:val="0097721A"/>
    <w:rsid w:val="009772D1"/>
    <w:rsid w:val="00980A36"/>
    <w:rsid w:val="0098220D"/>
    <w:rsid w:val="00982C40"/>
    <w:rsid w:val="00983989"/>
    <w:rsid w:val="00984091"/>
    <w:rsid w:val="00985E00"/>
    <w:rsid w:val="00987CEB"/>
    <w:rsid w:val="00990038"/>
    <w:rsid w:val="00990D69"/>
    <w:rsid w:val="00991790"/>
    <w:rsid w:val="009937D3"/>
    <w:rsid w:val="00996585"/>
    <w:rsid w:val="00996BF9"/>
    <w:rsid w:val="009974F9"/>
    <w:rsid w:val="009A0FD4"/>
    <w:rsid w:val="009A47AE"/>
    <w:rsid w:val="009A4940"/>
    <w:rsid w:val="009A4A74"/>
    <w:rsid w:val="009A4DB5"/>
    <w:rsid w:val="009A5462"/>
    <w:rsid w:val="009A6682"/>
    <w:rsid w:val="009A6A29"/>
    <w:rsid w:val="009A6C51"/>
    <w:rsid w:val="009B02BF"/>
    <w:rsid w:val="009B0CEE"/>
    <w:rsid w:val="009B14A5"/>
    <w:rsid w:val="009B22E3"/>
    <w:rsid w:val="009B250A"/>
    <w:rsid w:val="009B3D10"/>
    <w:rsid w:val="009B536C"/>
    <w:rsid w:val="009B5900"/>
    <w:rsid w:val="009B619A"/>
    <w:rsid w:val="009B65F1"/>
    <w:rsid w:val="009C04EB"/>
    <w:rsid w:val="009C0683"/>
    <w:rsid w:val="009C0B75"/>
    <w:rsid w:val="009C6BB8"/>
    <w:rsid w:val="009C6FD7"/>
    <w:rsid w:val="009C7B8B"/>
    <w:rsid w:val="009D0275"/>
    <w:rsid w:val="009D0E1F"/>
    <w:rsid w:val="009D242E"/>
    <w:rsid w:val="009D330F"/>
    <w:rsid w:val="009D3A2A"/>
    <w:rsid w:val="009D3E4C"/>
    <w:rsid w:val="009D474F"/>
    <w:rsid w:val="009D4E3E"/>
    <w:rsid w:val="009D55BB"/>
    <w:rsid w:val="009D5ADD"/>
    <w:rsid w:val="009D5D8D"/>
    <w:rsid w:val="009D72B1"/>
    <w:rsid w:val="009E1B40"/>
    <w:rsid w:val="009E214F"/>
    <w:rsid w:val="009E313C"/>
    <w:rsid w:val="009E4BB1"/>
    <w:rsid w:val="009E5832"/>
    <w:rsid w:val="009E6316"/>
    <w:rsid w:val="009E6CA1"/>
    <w:rsid w:val="009E78AB"/>
    <w:rsid w:val="009F0523"/>
    <w:rsid w:val="009F2EAF"/>
    <w:rsid w:val="009F3375"/>
    <w:rsid w:val="009F35AC"/>
    <w:rsid w:val="009F381E"/>
    <w:rsid w:val="009F3A6C"/>
    <w:rsid w:val="009F477E"/>
    <w:rsid w:val="009F4E99"/>
    <w:rsid w:val="009F6BFB"/>
    <w:rsid w:val="009F7A05"/>
    <w:rsid w:val="00A00F24"/>
    <w:rsid w:val="00A03FE8"/>
    <w:rsid w:val="00A04D8A"/>
    <w:rsid w:val="00A05C43"/>
    <w:rsid w:val="00A05E1F"/>
    <w:rsid w:val="00A06C8B"/>
    <w:rsid w:val="00A11024"/>
    <w:rsid w:val="00A11067"/>
    <w:rsid w:val="00A12E94"/>
    <w:rsid w:val="00A1423E"/>
    <w:rsid w:val="00A14A0C"/>
    <w:rsid w:val="00A1504C"/>
    <w:rsid w:val="00A15A9D"/>
    <w:rsid w:val="00A16557"/>
    <w:rsid w:val="00A1713C"/>
    <w:rsid w:val="00A20338"/>
    <w:rsid w:val="00A20F3A"/>
    <w:rsid w:val="00A21C65"/>
    <w:rsid w:val="00A22387"/>
    <w:rsid w:val="00A223FC"/>
    <w:rsid w:val="00A242FB"/>
    <w:rsid w:val="00A24C95"/>
    <w:rsid w:val="00A24CED"/>
    <w:rsid w:val="00A25313"/>
    <w:rsid w:val="00A2535A"/>
    <w:rsid w:val="00A26CCD"/>
    <w:rsid w:val="00A27650"/>
    <w:rsid w:val="00A30469"/>
    <w:rsid w:val="00A3067F"/>
    <w:rsid w:val="00A31A6F"/>
    <w:rsid w:val="00A327B4"/>
    <w:rsid w:val="00A32D97"/>
    <w:rsid w:val="00A332F5"/>
    <w:rsid w:val="00A33FAA"/>
    <w:rsid w:val="00A35F00"/>
    <w:rsid w:val="00A36231"/>
    <w:rsid w:val="00A3648A"/>
    <w:rsid w:val="00A36BA1"/>
    <w:rsid w:val="00A373A4"/>
    <w:rsid w:val="00A4076B"/>
    <w:rsid w:val="00A409E2"/>
    <w:rsid w:val="00A41D39"/>
    <w:rsid w:val="00A42758"/>
    <w:rsid w:val="00A43CCD"/>
    <w:rsid w:val="00A43DEF"/>
    <w:rsid w:val="00A44878"/>
    <w:rsid w:val="00A453D8"/>
    <w:rsid w:val="00A454F5"/>
    <w:rsid w:val="00A455B4"/>
    <w:rsid w:val="00A458E5"/>
    <w:rsid w:val="00A46AFF"/>
    <w:rsid w:val="00A504A8"/>
    <w:rsid w:val="00A50909"/>
    <w:rsid w:val="00A5164A"/>
    <w:rsid w:val="00A51C36"/>
    <w:rsid w:val="00A51D8B"/>
    <w:rsid w:val="00A51E96"/>
    <w:rsid w:val="00A54D72"/>
    <w:rsid w:val="00A5611B"/>
    <w:rsid w:val="00A57758"/>
    <w:rsid w:val="00A6071E"/>
    <w:rsid w:val="00A60964"/>
    <w:rsid w:val="00A613EE"/>
    <w:rsid w:val="00A6274A"/>
    <w:rsid w:val="00A63AFE"/>
    <w:rsid w:val="00A63B52"/>
    <w:rsid w:val="00A63BFC"/>
    <w:rsid w:val="00A644AB"/>
    <w:rsid w:val="00A64D93"/>
    <w:rsid w:val="00A65875"/>
    <w:rsid w:val="00A65F7E"/>
    <w:rsid w:val="00A66464"/>
    <w:rsid w:val="00A67375"/>
    <w:rsid w:val="00A67A80"/>
    <w:rsid w:val="00A70B3A"/>
    <w:rsid w:val="00A710E6"/>
    <w:rsid w:val="00A755E5"/>
    <w:rsid w:val="00A75F99"/>
    <w:rsid w:val="00A768F5"/>
    <w:rsid w:val="00A77FD5"/>
    <w:rsid w:val="00A81A6A"/>
    <w:rsid w:val="00A82B41"/>
    <w:rsid w:val="00A834DB"/>
    <w:rsid w:val="00A85A34"/>
    <w:rsid w:val="00A878A3"/>
    <w:rsid w:val="00A919D0"/>
    <w:rsid w:val="00A923D9"/>
    <w:rsid w:val="00A959BA"/>
    <w:rsid w:val="00A95AA2"/>
    <w:rsid w:val="00A966BC"/>
    <w:rsid w:val="00A9717D"/>
    <w:rsid w:val="00A973B0"/>
    <w:rsid w:val="00AA0B60"/>
    <w:rsid w:val="00AA1C36"/>
    <w:rsid w:val="00AA2B6C"/>
    <w:rsid w:val="00AA41D3"/>
    <w:rsid w:val="00AA4602"/>
    <w:rsid w:val="00AA4791"/>
    <w:rsid w:val="00AB01F9"/>
    <w:rsid w:val="00AB27FE"/>
    <w:rsid w:val="00AB2E52"/>
    <w:rsid w:val="00AB5139"/>
    <w:rsid w:val="00AC0432"/>
    <w:rsid w:val="00AC053F"/>
    <w:rsid w:val="00AC122B"/>
    <w:rsid w:val="00AC1270"/>
    <w:rsid w:val="00AC2F81"/>
    <w:rsid w:val="00AC3BF6"/>
    <w:rsid w:val="00AC3F8B"/>
    <w:rsid w:val="00AC4F04"/>
    <w:rsid w:val="00AC75D8"/>
    <w:rsid w:val="00AD11AC"/>
    <w:rsid w:val="00AD1587"/>
    <w:rsid w:val="00AD1949"/>
    <w:rsid w:val="00AD1CFA"/>
    <w:rsid w:val="00AD1D08"/>
    <w:rsid w:val="00AD4196"/>
    <w:rsid w:val="00AD4BF2"/>
    <w:rsid w:val="00AD52AD"/>
    <w:rsid w:val="00AD5B64"/>
    <w:rsid w:val="00AD615C"/>
    <w:rsid w:val="00AE0335"/>
    <w:rsid w:val="00AE0A44"/>
    <w:rsid w:val="00AE254F"/>
    <w:rsid w:val="00AE2853"/>
    <w:rsid w:val="00AE35FF"/>
    <w:rsid w:val="00AE4777"/>
    <w:rsid w:val="00AE4AF0"/>
    <w:rsid w:val="00AE539C"/>
    <w:rsid w:val="00AE58EF"/>
    <w:rsid w:val="00AE60ED"/>
    <w:rsid w:val="00AE64AA"/>
    <w:rsid w:val="00AE6C2B"/>
    <w:rsid w:val="00AE755A"/>
    <w:rsid w:val="00AF145E"/>
    <w:rsid w:val="00AF2AC5"/>
    <w:rsid w:val="00AF2BFC"/>
    <w:rsid w:val="00AF2C02"/>
    <w:rsid w:val="00AF4138"/>
    <w:rsid w:val="00AF4957"/>
    <w:rsid w:val="00AF4D1E"/>
    <w:rsid w:val="00AF5EC8"/>
    <w:rsid w:val="00AF6892"/>
    <w:rsid w:val="00B0088A"/>
    <w:rsid w:val="00B03075"/>
    <w:rsid w:val="00B03583"/>
    <w:rsid w:val="00B03CE0"/>
    <w:rsid w:val="00B10F32"/>
    <w:rsid w:val="00B13425"/>
    <w:rsid w:val="00B134D6"/>
    <w:rsid w:val="00B13E31"/>
    <w:rsid w:val="00B147A2"/>
    <w:rsid w:val="00B14992"/>
    <w:rsid w:val="00B14A57"/>
    <w:rsid w:val="00B1530D"/>
    <w:rsid w:val="00B15FF3"/>
    <w:rsid w:val="00B17501"/>
    <w:rsid w:val="00B17AEC"/>
    <w:rsid w:val="00B21AAA"/>
    <w:rsid w:val="00B24DF8"/>
    <w:rsid w:val="00B25554"/>
    <w:rsid w:val="00B265F8"/>
    <w:rsid w:val="00B27503"/>
    <w:rsid w:val="00B27FCF"/>
    <w:rsid w:val="00B31A1A"/>
    <w:rsid w:val="00B3286A"/>
    <w:rsid w:val="00B35DC4"/>
    <w:rsid w:val="00B362D2"/>
    <w:rsid w:val="00B416D2"/>
    <w:rsid w:val="00B42D25"/>
    <w:rsid w:val="00B42D69"/>
    <w:rsid w:val="00B44D4E"/>
    <w:rsid w:val="00B44F95"/>
    <w:rsid w:val="00B4579D"/>
    <w:rsid w:val="00B471E0"/>
    <w:rsid w:val="00B4729A"/>
    <w:rsid w:val="00B5088D"/>
    <w:rsid w:val="00B528ED"/>
    <w:rsid w:val="00B531F1"/>
    <w:rsid w:val="00B53E64"/>
    <w:rsid w:val="00B5412B"/>
    <w:rsid w:val="00B54E8C"/>
    <w:rsid w:val="00B5601E"/>
    <w:rsid w:val="00B56619"/>
    <w:rsid w:val="00B5680E"/>
    <w:rsid w:val="00B56B96"/>
    <w:rsid w:val="00B57CFB"/>
    <w:rsid w:val="00B57DD8"/>
    <w:rsid w:val="00B600C8"/>
    <w:rsid w:val="00B60565"/>
    <w:rsid w:val="00B62839"/>
    <w:rsid w:val="00B63D6F"/>
    <w:rsid w:val="00B647A6"/>
    <w:rsid w:val="00B6659F"/>
    <w:rsid w:val="00B70333"/>
    <w:rsid w:val="00B70FB7"/>
    <w:rsid w:val="00B715AF"/>
    <w:rsid w:val="00B72A37"/>
    <w:rsid w:val="00B74291"/>
    <w:rsid w:val="00B7739B"/>
    <w:rsid w:val="00B77CDB"/>
    <w:rsid w:val="00B80FA3"/>
    <w:rsid w:val="00B81D18"/>
    <w:rsid w:val="00B828DA"/>
    <w:rsid w:val="00B82903"/>
    <w:rsid w:val="00B84B45"/>
    <w:rsid w:val="00B84C7A"/>
    <w:rsid w:val="00B85320"/>
    <w:rsid w:val="00B8684F"/>
    <w:rsid w:val="00B870A9"/>
    <w:rsid w:val="00B91275"/>
    <w:rsid w:val="00B9531B"/>
    <w:rsid w:val="00B95B3A"/>
    <w:rsid w:val="00B95B9B"/>
    <w:rsid w:val="00B971F8"/>
    <w:rsid w:val="00BA212E"/>
    <w:rsid w:val="00BA2476"/>
    <w:rsid w:val="00BA2DED"/>
    <w:rsid w:val="00BA6505"/>
    <w:rsid w:val="00BA742F"/>
    <w:rsid w:val="00BA77ED"/>
    <w:rsid w:val="00BA7F8B"/>
    <w:rsid w:val="00BB059F"/>
    <w:rsid w:val="00BB3682"/>
    <w:rsid w:val="00BB38E1"/>
    <w:rsid w:val="00BB4288"/>
    <w:rsid w:val="00BB510D"/>
    <w:rsid w:val="00BB5B38"/>
    <w:rsid w:val="00BB6494"/>
    <w:rsid w:val="00BB6C07"/>
    <w:rsid w:val="00BB6FA7"/>
    <w:rsid w:val="00BB7867"/>
    <w:rsid w:val="00BB7EFA"/>
    <w:rsid w:val="00BC013C"/>
    <w:rsid w:val="00BC2075"/>
    <w:rsid w:val="00BC2862"/>
    <w:rsid w:val="00BC3F12"/>
    <w:rsid w:val="00BC421D"/>
    <w:rsid w:val="00BC529A"/>
    <w:rsid w:val="00BC578A"/>
    <w:rsid w:val="00BC6081"/>
    <w:rsid w:val="00BC798A"/>
    <w:rsid w:val="00BD0334"/>
    <w:rsid w:val="00BD08A0"/>
    <w:rsid w:val="00BD2163"/>
    <w:rsid w:val="00BD3000"/>
    <w:rsid w:val="00BD603C"/>
    <w:rsid w:val="00BD67F5"/>
    <w:rsid w:val="00BD69F4"/>
    <w:rsid w:val="00BD6D20"/>
    <w:rsid w:val="00BD7B14"/>
    <w:rsid w:val="00BE1F3A"/>
    <w:rsid w:val="00BE27A6"/>
    <w:rsid w:val="00BE292C"/>
    <w:rsid w:val="00BE4C2E"/>
    <w:rsid w:val="00BE4E5E"/>
    <w:rsid w:val="00BE74EF"/>
    <w:rsid w:val="00BE74F9"/>
    <w:rsid w:val="00BE7820"/>
    <w:rsid w:val="00BE7D46"/>
    <w:rsid w:val="00BF08E3"/>
    <w:rsid w:val="00BF0C7A"/>
    <w:rsid w:val="00BF32DD"/>
    <w:rsid w:val="00BF34F0"/>
    <w:rsid w:val="00BF361E"/>
    <w:rsid w:val="00BF65A2"/>
    <w:rsid w:val="00BF6A8D"/>
    <w:rsid w:val="00BF6DB4"/>
    <w:rsid w:val="00C0008C"/>
    <w:rsid w:val="00C00CB9"/>
    <w:rsid w:val="00C019A6"/>
    <w:rsid w:val="00C02DA4"/>
    <w:rsid w:val="00C05BE1"/>
    <w:rsid w:val="00C05D3A"/>
    <w:rsid w:val="00C06418"/>
    <w:rsid w:val="00C07B02"/>
    <w:rsid w:val="00C07D85"/>
    <w:rsid w:val="00C07EB3"/>
    <w:rsid w:val="00C112BB"/>
    <w:rsid w:val="00C1212A"/>
    <w:rsid w:val="00C1366A"/>
    <w:rsid w:val="00C1425E"/>
    <w:rsid w:val="00C14641"/>
    <w:rsid w:val="00C14C29"/>
    <w:rsid w:val="00C151AC"/>
    <w:rsid w:val="00C16588"/>
    <w:rsid w:val="00C1759C"/>
    <w:rsid w:val="00C17AF3"/>
    <w:rsid w:val="00C20244"/>
    <w:rsid w:val="00C216BC"/>
    <w:rsid w:val="00C21A80"/>
    <w:rsid w:val="00C26E91"/>
    <w:rsid w:val="00C272D9"/>
    <w:rsid w:val="00C275D1"/>
    <w:rsid w:val="00C277B5"/>
    <w:rsid w:val="00C27838"/>
    <w:rsid w:val="00C27B5A"/>
    <w:rsid w:val="00C317BD"/>
    <w:rsid w:val="00C31A44"/>
    <w:rsid w:val="00C33C28"/>
    <w:rsid w:val="00C341B0"/>
    <w:rsid w:val="00C34D1E"/>
    <w:rsid w:val="00C35745"/>
    <w:rsid w:val="00C376CE"/>
    <w:rsid w:val="00C40809"/>
    <w:rsid w:val="00C4242D"/>
    <w:rsid w:val="00C42F01"/>
    <w:rsid w:val="00C431EB"/>
    <w:rsid w:val="00C43833"/>
    <w:rsid w:val="00C4629E"/>
    <w:rsid w:val="00C47733"/>
    <w:rsid w:val="00C47DE1"/>
    <w:rsid w:val="00C47EA4"/>
    <w:rsid w:val="00C52845"/>
    <w:rsid w:val="00C53161"/>
    <w:rsid w:val="00C55448"/>
    <w:rsid w:val="00C5563E"/>
    <w:rsid w:val="00C56EDC"/>
    <w:rsid w:val="00C5746F"/>
    <w:rsid w:val="00C57DFA"/>
    <w:rsid w:val="00C6093B"/>
    <w:rsid w:val="00C60B85"/>
    <w:rsid w:val="00C62006"/>
    <w:rsid w:val="00C623B1"/>
    <w:rsid w:val="00C637B6"/>
    <w:rsid w:val="00C640B7"/>
    <w:rsid w:val="00C644E5"/>
    <w:rsid w:val="00C66583"/>
    <w:rsid w:val="00C66FDD"/>
    <w:rsid w:val="00C670F3"/>
    <w:rsid w:val="00C672B8"/>
    <w:rsid w:val="00C70147"/>
    <w:rsid w:val="00C7193B"/>
    <w:rsid w:val="00C71B37"/>
    <w:rsid w:val="00C72639"/>
    <w:rsid w:val="00C7390D"/>
    <w:rsid w:val="00C73FF7"/>
    <w:rsid w:val="00C743A8"/>
    <w:rsid w:val="00C75247"/>
    <w:rsid w:val="00C75671"/>
    <w:rsid w:val="00C76F0E"/>
    <w:rsid w:val="00C80FD1"/>
    <w:rsid w:val="00C8189A"/>
    <w:rsid w:val="00C83077"/>
    <w:rsid w:val="00C83688"/>
    <w:rsid w:val="00C83BAB"/>
    <w:rsid w:val="00C84AD7"/>
    <w:rsid w:val="00C84D00"/>
    <w:rsid w:val="00C87461"/>
    <w:rsid w:val="00C901CC"/>
    <w:rsid w:val="00C91E57"/>
    <w:rsid w:val="00C92203"/>
    <w:rsid w:val="00C925C2"/>
    <w:rsid w:val="00C93230"/>
    <w:rsid w:val="00C94724"/>
    <w:rsid w:val="00C968DA"/>
    <w:rsid w:val="00C969F9"/>
    <w:rsid w:val="00C96C05"/>
    <w:rsid w:val="00C96CCB"/>
    <w:rsid w:val="00C97ADD"/>
    <w:rsid w:val="00C97AF6"/>
    <w:rsid w:val="00CA0213"/>
    <w:rsid w:val="00CA139D"/>
    <w:rsid w:val="00CA1948"/>
    <w:rsid w:val="00CA1FDD"/>
    <w:rsid w:val="00CA437B"/>
    <w:rsid w:val="00CA529E"/>
    <w:rsid w:val="00CA5A06"/>
    <w:rsid w:val="00CA5B97"/>
    <w:rsid w:val="00CA5E21"/>
    <w:rsid w:val="00CB266B"/>
    <w:rsid w:val="00CB389E"/>
    <w:rsid w:val="00CB3AA5"/>
    <w:rsid w:val="00CB4A38"/>
    <w:rsid w:val="00CB5252"/>
    <w:rsid w:val="00CB5F3D"/>
    <w:rsid w:val="00CB79C3"/>
    <w:rsid w:val="00CB7CEA"/>
    <w:rsid w:val="00CC0F16"/>
    <w:rsid w:val="00CC0F47"/>
    <w:rsid w:val="00CC29E4"/>
    <w:rsid w:val="00CC2A6E"/>
    <w:rsid w:val="00CC391A"/>
    <w:rsid w:val="00CC3DA8"/>
    <w:rsid w:val="00CC3EF4"/>
    <w:rsid w:val="00CC43EF"/>
    <w:rsid w:val="00CC445A"/>
    <w:rsid w:val="00CC4AC3"/>
    <w:rsid w:val="00CC7492"/>
    <w:rsid w:val="00CC762D"/>
    <w:rsid w:val="00CC76DD"/>
    <w:rsid w:val="00CD1D9E"/>
    <w:rsid w:val="00CD2066"/>
    <w:rsid w:val="00CD2760"/>
    <w:rsid w:val="00CD2AAD"/>
    <w:rsid w:val="00CD3BBF"/>
    <w:rsid w:val="00CD4812"/>
    <w:rsid w:val="00CD573E"/>
    <w:rsid w:val="00CD663A"/>
    <w:rsid w:val="00CD6FCD"/>
    <w:rsid w:val="00CD7721"/>
    <w:rsid w:val="00CD7BB0"/>
    <w:rsid w:val="00CE1F54"/>
    <w:rsid w:val="00CE21BD"/>
    <w:rsid w:val="00CE48AD"/>
    <w:rsid w:val="00CE50DA"/>
    <w:rsid w:val="00CE5533"/>
    <w:rsid w:val="00CE68BF"/>
    <w:rsid w:val="00CE6972"/>
    <w:rsid w:val="00CE747E"/>
    <w:rsid w:val="00CF04B7"/>
    <w:rsid w:val="00CF1016"/>
    <w:rsid w:val="00CF135E"/>
    <w:rsid w:val="00CF3745"/>
    <w:rsid w:val="00CF485C"/>
    <w:rsid w:val="00CF4A40"/>
    <w:rsid w:val="00CF4B90"/>
    <w:rsid w:val="00CF7080"/>
    <w:rsid w:val="00CF7B6D"/>
    <w:rsid w:val="00D015F6"/>
    <w:rsid w:val="00D01B81"/>
    <w:rsid w:val="00D01E3F"/>
    <w:rsid w:val="00D0415A"/>
    <w:rsid w:val="00D046E4"/>
    <w:rsid w:val="00D04A8E"/>
    <w:rsid w:val="00D05151"/>
    <w:rsid w:val="00D07C78"/>
    <w:rsid w:val="00D10E4E"/>
    <w:rsid w:val="00D11E0F"/>
    <w:rsid w:val="00D11EC4"/>
    <w:rsid w:val="00D15248"/>
    <w:rsid w:val="00D15FEC"/>
    <w:rsid w:val="00D16E36"/>
    <w:rsid w:val="00D16FE2"/>
    <w:rsid w:val="00D17290"/>
    <w:rsid w:val="00D17826"/>
    <w:rsid w:val="00D20487"/>
    <w:rsid w:val="00D221CA"/>
    <w:rsid w:val="00D239A7"/>
    <w:rsid w:val="00D24863"/>
    <w:rsid w:val="00D275C5"/>
    <w:rsid w:val="00D3056C"/>
    <w:rsid w:val="00D311CF"/>
    <w:rsid w:val="00D315EE"/>
    <w:rsid w:val="00D33357"/>
    <w:rsid w:val="00D338EE"/>
    <w:rsid w:val="00D341FA"/>
    <w:rsid w:val="00D35FF5"/>
    <w:rsid w:val="00D36116"/>
    <w:rsid w:val="00D36476"/>
    <w:rsid w:val="00D36BC0"/>
    <w:rsid w:val="00D4042F"/>
    <w:rsid w:val="00D4057F"/>
    <w:rsid w:val="00D41A83"/>
    <w:rsid w:val="00D42272"/>
    <w:rsid w:val="00D425E1"/>
    <w:rsid w:val="00D42826"/>
    <w:rsid w:val="00D4326E"/>
    <w:rsid w:val="00D4534A"/>
    <w:rsid w:val="00D4713E"/>
    <w:rsid w:val="00D5090A"/>
    <w:rsid w:val="00D50D7A"/>
    <w:rsid w:val="00D513A5"/>
    <w:rsid w:val="00D5280C"/>
    <w:rsid w:val="00D554A3"/>
    <w:rsid w:val="00D555F4"/>
    <w:rsid w:val="00D56B0D"/>
    <w:rsid w:val="00D57925"/>
    <w:rsid w:val="00D6024D"/>
    <w:rsid w:val="00D6326A"/>
    <w:rsid w:val="00D65DDC"/>
    <w:rsid w:val="00D70731"/>
    <w:rsid w:val="00D70AC7"/>
    <w:rsid w:val="00D70ECD"/>
    <w:rsid w:val="00D724CF"/>
    <w:rsid w:val="00D74110"/>
    <w:rsid w:val="00D7413E"/>
    <w:rsid w:val="00D74B61"/>
    <w:rsid w:val="00D74CC9"/>
    <w:rsid w:val="00D75A7A"/>
    <w:rsid w:val="00D769DF"/>
    <w:rsid w:val="00D76A20"/>
    <w:rsid w:val="00D76D68"/>
    <w:rsid w:val="00D77831"/>
    <w:rsid w:val="00D8234F"/>
    <w:rsid w:val="00D82E0E"/>
    <w:rsid w:val="00D82FB7"/>
    <w:rsid w:val="00D831B5"/>
    <w:rsid w:val="00D83356"/>
    <w:rsid w:val="00D83AC3"/>
    <w:rsid w:val="00D85F78"/>
    <w:rsid w:val="00D8620C"/>
    <w:rsid w:val="00D86395"/>
    <w:rsid w:val="00D865E9"/>
    <w:rsid w:val="00D8707F"/>
    <w:rsid w:val="00D87CD4"/>
    <w:rsid w:val="00D87D4A"/>
    <w:rsid w:val="00D9131D"/>
    <w:rsid w:val="00D929F7"/>
    <w:rsid w:val="00D93252"/>
    <w:rsid w:val="00D96A4E"/>
    <w:rsid w:val="00D96CCC"/>
    <w:rsid w:val="00D96E6D"/>
    <w:rsid w:val="00D97584"/>
    <w:rsid w:val="00D97F09"/>
    <w:rsid w:val="00DA032E"/>
    <w:rsid w:val="00DA1273"/>
    <w:rsid w:val="00DA2DF9"/>
    <w:rsid w:val="00DA3EA6"/>
    <w:rsid w:val="00DA5AAC"/>
    <w:rsid w:val="00DA5AD0"/>
    <w:rsid w:val="00DA6489"/>
    <w:rsid w:val="00DB3075"/>
    <w:rsid w:val="00DB3AF2"/>
    <w:rsid w:val="00DB41E4"/>
    <w:rsid w:val="00DB42DE"/>
    <w:rsid w:val="00DB5F74"/>
    <w:rsid w:val="00DB663B"/>
    <w:rsid w:val="00DC01DB"/>
    <w:rsid w:val="00DC180D"/>
    <w:rsid w:val="00DC217E"/>
    <w:rsid w:val="00DC345C"/>
    <w:rsid w:val="00DD0DBA"/>
    <w:rsid w:val="00DD1C00"/>
    <w:rsid w:val="00DD5743"/>
    <w:rsid w:val="00DD5C50"/>
    <w:rsid w:val="00DD63D7"/>
    <w:rsid w:val="00DD7633"/>
    <w:rsid w:val="00DE0308"/>
    <w:rsid w:val="00DE1A2A"/>
    <w:rsid w:val="00DE233A"/>
    <w:rsid w:val="00DE25ED"/>
    <w:rsid w:val="00DE346E"/>
    <w:rsid w:val="00DE4A1A"/>
    <w:rsid w:val="00DE5B8D"/>
    <w:rsid w:val="00DE62A2"/>
    <w:rsid w:val="00DE7308"/>
    <w:rsid w:val="00DE78AE"/>
    <w:rsid w:val="00DF328C"/>
    <w:rsid w:val="00DF380E"/>
    <w:rsid w:val="00DF3A1E"/>
    <w:rsid w:val="00DF73AB"/>
    <w:rsid w:val="00DF7D39"/>
    <w:rsid w:val="00DF7F7D"/>
    <w:rsid w:val="00E0023C"/>
    <w:rsid w:val="00E05898"/>
    <w:rsid w:val="00E060E6"/>
    <w:rsid w:val="00E06154"/>
    <w:rsid w:val="00E0707B"/>
    <w:rsid w:val="00E07D0E"/>
    <w:rsid w:val="00E1017C"/>
    <w:rsid w:val="00E10E5C"/>
    <w:rsid w:val="00E1208C"/>
    <w:rsid w:val="00E12A8F"/>
    <w:rsid w:val="00E14108"/>
    <w:rsid w:val="00E14806"/>
    <w:rsid w:val="00E15EB7"/>
    <w:rsid w:val="00E176FC"/>
    <w:rsid w:val="00E17BB2"/>
    <w:rsid w:val="00E203A2"/>
    <w:rsid w:val="00E2073E"/>
    <w:rsid w:val="00E22285"/>
    <w:rsid w:val="00E22C85"/>
    <w:rsid w:val="00E2310D"/>
    <w:rsid w:val="00E24916"/>
    <w:rsid w:val="00E24EF1"/>
    <w:rsid w:val="00E263A3"/>
    <w:rsid w:val="00E30493"/>
    <w:rsid w:val="00E3065F"/>
    <w:rsid w:val="00E30E5E"/>
    <w:rsid w:val="00E31D7C"/>
    <w:rsid w:val="00E3439A"/>
    <w:rsid w:val="00E343E0"/>
    <w:rsid w:val="00E34466"/>
    <w:rsid w:val="00E35589"/>
    <w:rsid w:val="00E37599"/>
    <w:rsid w:val="00E403AE"/>
    <w:rsid w:val="00E4073C"/>
    <w:rsid w:val="00E42573"/>
    <w:rsid w:val="00E425C8"/>
    <w:rsid w:val="00E427AE"/>
    <w:rsid w:val="00E446D7"/>
    <w:rsid w:val="00E44EB7"/>
    <w:rsid w:val="00E451B4"/>
    <w:rsid w:val="00E45964"/>
    <w:rsid w:val="00E46A91"/>
    <w:rsid w:val="00E503ED"/>
    <w:rsid w:val="00E51614"/>
    <w:rsid w:val="00E529E5"/>
    <w:rsid w:val="00E5325A"/>
    <w:rsid w:val="00E53CC8"/>
    <w:rsid w:val="00E54E62"/>
    <w:rsid w:val="00E56A94"/>
    <w:rsid w:val="00E56C49"/>
    <w:rsid w:val="00E574A1"/>
    <w:rsid w:val="00E607B5"/>
    <w:rsid w:val="00E613ED"/>
    <w:rsid w:val="00E629E6"/>
    <w:rsid w:val="00E648D3"/>
    <w:rsid w:val="00E654D6"/>
    <w:rsid w:val="00E65D6B"/>
    <w:rsid w:val="00E66844"/>
    <w:rsid w:val="00E66D90"/>
    <w:rsid w:val="00E712AE"/>
    <w:rsid w:val="00E7135A"/>
    <w:rsid w:val="00E7191F"/>
    <w:rsid w:val="00E71B74"/>
    <w:rsid w:val="00E72BCA"/>
    <w:rsid w:val="00E750E4"/>
    <w:rsid w:val="00E765C3"/>
    <w:rsid w:val="00E77654"/>
    <w:rsid w:val="00E80A94"/>
    <w:rsid w:val="00E81AE8"/>
    <w:rsid w:val="00E837EF"/>
    <w:rsid w:val="00E84010"/>
    <w:rsid w:val="00E85DBA"/>
    <w:rsid w:val="00E90A50"/>
    <w:rsid w:val="00E91B50"/>
    <w:rsid w:val="00E93A9B"/>
    <w:rsid w:val="00E9764D"/>
    <w:rsid w:val="00EA2192"/>
    <w:rsid w:val="00EA3268"/>
    <w:rsid w:val="00EA3812"/>
    <w:rsid w:val="00EA3B67"/>
    <w:rsid w:val="00EA4B83"/>
    <w:rsid w:val="00EA57F1"/>
    <w:rsid w:val="00EA5E2C"/>
    <w:rsid w:val="00EA66DE"/>
    <w:rsid w:val="00EA72BD"/>
    <w:rsid w:val="00EB0568"/>
    <w:rsid w:val="00EB1AD4"/>
    <w:rsid w:val="00EB1E4F"/>
    <w:rsid w:val="00EB208E"/>
    <w:rsid w:val="00EB23DC"/>
    <w:rsid w:val="00EB282A"/>
    <w:rsid w:val="00EB29A9"/>
    <w:rsid w:val="00EB2D06"/>
    <w:rsid w:val="00EB3301"/>
    <w:rsid w:val="00EB39BF"/>
    <w:rsid w:val="00EB42A0"/>
    <w:rsid w:val="00EB5E2E"/>
    <w:rsid w:val="00EB6507"/>
    <w:rsid w:val="00EB71EF"/>
    <w:rsid w:val="00EB789D"/>
    <w:rsid w:val="00EC085D"/>
    <w:rsid w:val="00EC2693"/>
    <w:rsid w:val="00EC2FD2"/>
    <w:rsid w:val="00EC319E"/>
    <w:rsid w:val="00EC39D7"/>
    <w:rsid w:val="00EC490E"/>
    <w:rsid w:val="00EC52F8"/>
    <w:rsid w:val="00EC57E8"/>
    <w:rsid w:val="00EC6198"/>
    <w:rsid w:val="00EC73E7"/>
    <w:rsid w:val="00ED0119"/>
    <w:rsid w:val="00ED0169"/>
    <w:rsid w:val="00ED0A7A"/>
    <w:rsid w:val="00ED1241"/>
    <w:rsid w:val="00ED1E66"/>
    <w:rsid w:val="00ED23B7"/>
    <w:rsid w:val="00ED2523"/>
    <w:rsid w:val="00ED32F3"/>
    <w:rsid w:val="00ED3A0C"/>
    <w:rsid w:val="00ED40A2"/>
    <w:rsid w:val="00ED4646"/>
    <w:rsid w:val="00ED6455"/>
    <w:rsid w:val="00EE1CF6"/>
    <w:rsid w:val="00EE282A"/>
    <w:rsid w:val="00EE4022"/>
    <w:rsid w:val="00EE4904"/>
    <w:rsid w:val="00EE575D"/>
    <w:rsid w:val="00EE5AF4"/>
    <w:rsid w:val="00EE5BF7"/>
    <w:rsid w:val="00EE6BB7"/>
    <w:rsid w:val="00EE793F"/>
    <w:rsid w:val="00EF07D7"/>
    <w:rsid w:val="00EF2DD9"/>
    <w:rsid w:val="00EF455A"/>
    <w:rsid w:val="00EF4726"/>
    <w:rsid w:val="00EF48BE"/>
    <w:rsid w:val="00EF51C3"/>
    <w:rsid w:val="00EF5616"/>
    <w:rsid w:val="00EF6EA7"/>
    <w:rsid w:val="00EF7A15"/>
    <w:rsid w:val="00F00086"/>
    <w:rsid w:val="00F01B11"/>
    <w:rsid w:val="00F02388"/>
    <w:rsid w:val="00F03C8E"/>
    <w:rsid w:val="00F04015"/>
    <w:rsid w:val="00F04737"/>
    <w:rsid w:val="00F04C4C"/>
    <w:rsid w:val="00F0532A"/>
    <w:rsid w:val="00F056C5"/>
    <w:rsid w:val="00F05F21"/>
    <w:rsid w:val="00F063A8"/>
    <w:rsid w:val="00F06788"/>
    <w:rsid w:val="00F06D17"/>
    <w:rsid w:val="00F078A9"/>
    <w:rsid w:val="00F07CB2"/>
    <w:rsid w:val="00F07D4B"/>
    <w:rsid w:val="00F10031"/>
    <w:rsid w:val="00F10A86"/>
    <w:rsid w:val="00F10AA6"/>
    <w:rsid w:val="00F11A40"/>
    <w:rsid w:val="00F12343"/>
    <w:rsid w:val="00F129EC"/>
    <w:rsid w:val="00F13BC6"/>
    <w:rsid w:val="00F14BF6"/>
    <w:rsid w:val="00F15B5D"/>
    <w:rsid w:val="00F219AC"/>
    <w:rsid w:val="00F239A0"/>
    <w:rsid w:val="00F25456"/>
    <w:rsid w:val="00F26E50"/>
    <w:rsid w:val="00F26E76"/>
    <w:rsid w:val="00F2735A"/>
    <w:rsid w:val="00F30821"/>
    <w:rsid w:val="00F350C4"/>
    <w:rsid w:val="00F379E0"/>
    <w:rsid w:val="00F37D13"/>
    <w:rsid w:val="00F401A7"/>
    <w:rsid w:val="00F43A92"/>
    <w:rsid w:val="00F442D4"/>
    <w:rsid w:val="00F44433"/>
    <w:rsid w:val="00F4487E"/>
    <w:rsid w:val="00F45217"/>
    <w:rsid w:val="00F45437"/>
    <w:rsid w:val="00F45E64"/>
    <w:rsid w:val="00F50C0B"/>
    <w:rsid w:val="00F51586"/>
    <w:rsid w:val="00F522A5"/>
    <w:rsid w:val="00F53971"/>
    <w:rsid w:val="00F555DD"/>
    <w:rsid w:val="00F558EB"/>
    <w:rsid w:val="00F561E3"/>
    <w:rsid w:val="00F576BD"/>
    <w:rsid w:val="00F57C97"/>
    <w:rsid w:val="00F60103"/>
    <w:rsid w:val="00F60334"/>
    <w:rsid w:val="00F611C2"/>
    <w:rsid w:val="00F615FF"/>
    <w:rsid w:val="00F6294A"/>
    <w:rsid w:val="00F63577"/>
    <w:rsid w:val="00F641D9"/>
    <w:rsid w:val="00F6437C"/>
    <w:rsid w:val="00F66151"/>
    <w:rsid w:val="00F667B0"/>
    <w:rsid w:val="00F67EBB"/>
    <w:rsid w:val="00F712C7"/>
    <w:rsid w:val="00F716C1"/>
    <w:rsid w:val="00F71F03"/>
    <w:rsid w:val="00F7320F"/>
    <w:rsid w:val="00F73283"/>
    <w:rsid w:val="00F73904"/>
    <w:rsid w:val="00F750D4"/>
    <w:rsid w:val="00F77A86"/>
    <w:rsid w:val="00F80AD7"/>
    <w:rsid w:val="00F812DD"/>
    <w:rsid w:val="00F81A79"/>
    <w:rsid w:val="00F821E9"/>
    <w:rsid w:val="00F82251"/>
    <w:rsid w:val="00F83986"/>
    <w:rsid w:val="00F84803"/>
    <w:rsid w:val="00F849DC"/>
    <w:rsid w:val="00F84B7E"/>
    <w:rsid w:val="00F85D78"/>
    <w:rsid w:val="00F87271"/>
    <w:rsid w:val="00F87955"/>
    <w:rsid w:val="00F90A28"/>
    <w:rsid w:val="00F915D5"/>
    <w:rsid w:val="00F91BD5"/>
    <w:rsid w:val="00F92DAC"/>
    <w:rsid w:val="00F942CE"/>
    <w:rsid w:val="00F950CB"/>
    <w:rsid w:val="00F9725C"/>
    <w:rsid w:val="00F978AC"/>
    <w:rsid w:val="00FA13C8"/>
    <w:rsid w:val="00FA1DFA"/>
    <w:rsid w:val="00FA22A6"/>
    <w:rsid w:val="00FA2E9D"/>
    <w:rsid w:val="00FA2FF3"/>
    <w:rsid w:val="00FA3DA0"/>
    <w:rsid w:val="00FA634F"/>
    <w:rsid w:val="00FA6AF4"/>
    <w:rsid w:val="00FA7452"/>
    <w:rsid w:val="00FB0012"/>
    <w:rsid w:val="00FB02F4"/>
    <w:rsid w:val="00FB03DC"/>
    <w:rsid w:val="00FB0BE3"/>
    <w:rsid w:val="00FB318F"/>
    <w:rsid w:val="00FB32AF"/>
    <w:rsid w:val="00FB34D4"/>
    <w:rsid w:val="00FB35AF"/>
    <w:rsid w:val="00FB49D9"/>
    <w:rsid w:val="00FB65A6"/>
    <w:rsid w:val="00FB6BF7"/>
    <w:rsid w:val="00FB6DD9"/>
    <w:rsid w:val="00FB7B52"/>
    <w:rsid w:val="00FC0CBA"/>
    <w:rsid w:val="00FC37EB"/>
    <w:rsid w:val="00FC6384"/>
    <w:rsid w:val="00FC7696"/>
    <w:rsid w:val="00FD0679"/>
    <w:rsid w:val="00FD2C66"/>
    <w:rsid w:val="00FD3883"/>
    <w:rsid w:val="00FD3C91"/>
    <w:rsid w:val="00FD3F31"/>
    <w:rsid w:val="00FD48AF"/>
    <w:rsid w:val="00FD6146"/>
    <w:rsid w:val="00FD6B40"/>
    <w:rsid w:val="00FE08F8"/>
    <w:rsid w:val="00FE1915"/>
    <w:rsid w:val="00FE269E"/>
    <w:rsid w:val="00FE2CCC"/>
    <w:rsid w:val="00FE36AA"/>
    <w:rsid w:val="00FE4732"/>
    <w:rsid w:val="00FE5609"/>
    <w:rsid w:val="00FE5F5A"/>
    <w:rsid w:val="00FE629C"/>
    <w:rsid w:val="00FE6459"/>
    <w:rsid w:val="00FF0D24"/>
    <w:rsid w:val="00FF1154"/>
    <w:rsid w:val="00FF24E6"/>
    <w:rsid w:val="00FF2CC3"/>
    <w:rsid w:val="00FF495B"/>
    <w:rsid w:val="00FF529F"/>
    <w:rsid w:val="00FF614F"/>
    <w:rsid w:val="00FF6A74"/>
    <w:rsid w:val="00FF715D"/>
  </w:rsids>
  <m:mathPr>
    <m:mathFont m:val="Cambria Math"/>
    <m:brkBin m:val="before"/>
    <m:brkBinSub m:val="--"/>
    <m:smallFrac m:val="0"/>
    <m:dispDef m:val="0"/>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B0C2F4B"/>
  <w15:docId w15:val="{7DBD53DD-A9F1-45B6-A2CE-B651090E4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rsid w:val="00466A66"/>
    <w:pPr>
      <w:keepNext/>
      <w:spacing w:before="240" w:after="60"/>
      <w:outlineLvl w:val="0"/>
    </w:pPr>
    <w:rPr>
      <w:rFonts w:asciiTheme="majorHAnsi" w:eastAsiaTheme="majorEastAsia" w:hAnsiTheme="majorHAnsi" w:cs="Times New Roman"/>
      <w:b/>
      <w:bCs/>
      <w:kern w:val="32"/>
      <w:sz w:val="32"/>
      <w:szCs w:val="32"/>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B34D4"/>
    <w:pPr>
      <w:ind w:left="720"/>
      <w:contextualSpacing/>
    </w:pPr>
  </w:style>
  <w:style w:type="character" w:styleId="Hyperlink">
    <w:name w:val="Hyperlink"/>
    <w:basedOn w:val="DefaultParagraphFont"/>
    <w:uiPriority w:val="99"/>
    <w:unhideWhenUsed/>
    <w:rsid w:val="00B24DF8"/>
    <w:rPr>
      <w:color w:val="0000FF" w:themeColor="hyperlink"/>
      <w:u w:val="single"/>
    </w:rPr>
  </w:style>
  <w:style w:type="character" w:styleId="FollowedHyperlink">
    <w:name w:val="FollowedHyperlink"/>
    <w:basedOn w:val="DefaultParagraphFont"/>
    <w:uiPriority w:val="99"/>
    <w:semiHidden/>
    <w:unhideWhenUsed/>
    <w:rsid w:val="00E503ED"/>
    <w:rPr>
      <w:color w:val="800080" w:themeColor="followedHyperlink"/>
      <w:u w:val="single"/>
    </w:rPr>
  </w:style>
  <w:style w:type="paragraph" w:styleId="BalloonText">
    <w:name w:val="Balloon Text"/>
    <w:basedOn w:val="Normal"/>
    <w:link w:val="BalloonTextChar"/>
    <w:rsid w:val="00BC2075"/>
    <w:rPr>
      <w:rFonts w:ascii="Tahoma" w:hAnsi="Tahoma" w:cs="Tahoma"/>
      <w:sz w:val="16"/>
      <w:szCs w:val="16"/>
    </w:rPr>
  </w:style>
  <w:style w:type="character" w:customStyle="1" w:styleId="BalloonTextChar">
    <w:name w:val="Balloon Text Char"/>
    <w:basedOn w:val="DefaultParagraphFont"/>
    <w:link w:val="BalloonText"/>
    <w:rsid w:val="00BC2075"/>
    <w:rPr>
      <w:rFonts w:ascii="Tahoma" w:hAnsi="Tahoma" w:cs="Tahoma"/>
      <w:sz w:val="16"/>
      <w:szCs w:val="16"/>
    </w:rPr>
  </w:style>
  <w:style w:type="paragraph" w:styleId="Header">
    <w:name w:val="header"/>
    <w:basedOn w:val="Normal"/>
    <w:link w:val="HeaderChar"/>
    <w:rsid w:val="005F671A"/>
    <w:pPr>
      <w:tabs>
        <w:tab w:val="center" w:pos="4680"/>
        <w:tab w:val="right" w:pos="9360"/>
      </w:tabs>
    </w:pPr>
  </w:style>
  <w:style w:type="character" w:customStyle="1" w:styleId="HeaderChar">
    <w:name w:val="Header Char"/>
    <w:basedOn w:val="DefaultParagraphFont"/>
    <w:link w:val="Header"/>
    <w:rsid w:val="005F671A"/>
  </w:style>
  <w:style w:type="paragraph" w:styleId="Footer">
    <w:name w:val="footer"/>
    <w:basedOn w:val="Normal"/>
    <w:link w:val="FooterChar"/>
    <w:uiPriority w:val="99"/>
    <w:rsid w:val="005F671A"/>
    <w:pPr>
      <w:tabs>
        <w:tab w:val="center" w:pos="4680"/>
        <w:tab w:val="right" w:pos="9360"/>
      </w:tabs>
    </w:pPr>
  </w:style>
  <w:style w:type="character" w:customStyle="1" w:styleId="FooterChar">
    <w:name w:val="Footer Char"/>
    <w:basedOn w:val="DefaultParagraphFont"/>
    <w:link w:val="Footer"/>
    <w:uiPriority w:val="99"/>
    <w:rsid w:val="005F671A"/>
  </w:style>
  <w:style w:type="paragraph" w:styleId="PlainText">
    <w:name w:val="Plain Text"/>
    <w:basedOn w:val="Normal"/>
    <w:link w:val="PlainTextChar"/>
    <w:uiPriority w:val="99"/>
    <w:unhideWhenUsed/>
    <w:rsid w:val="006C5D0B"/>
    <w:pPr>
      <w:ind w:firstLine="357"/>
    </w:pPr>
    <w:rPr>
      <w:rFonts w:ascii="Consolas" w:eastAsia="Eurostile" w:hAnsi="Consolas" w:cs="Times New Roman"/>
      <w:sz w:val="21"/>
      <w:szCs w:val="21"/>
      <w:lang w:eastAsia="en-US" w:bidi="en-US"/>
    </w:rPr>
  </w:style>
  <w:style w:type="character" w:customStyle="1" w:styleId="PlainTextChar">
    <w:name w:val="Plain Text Char"/>
    <w:basedOn w:val="DefaultParagraphFont"/>
    <w:link w:val="PlainText"/>
    <w:uiPriority w:val="99"/>
    <w:rsid w:val="006C5D0B"/>
    <w:rPr>
      <w:rFonts w:ascii="Consolas" w:eastAsia="Eurostile" w:hAnsi="Consolas" w:cs="Times New Roman"/>
      <w:sz w:val="21"/>
      <w:szCs w:val="21"/>
      <w:lang w:eastAsia="en-US" w:bidi="en-US"/>
    </w:rPr>
  </w:style>
  <w:style w:type="character" w:customStyle="1" w:styleId="Heading1Char">
    <w:name w:val="Heading 1 Char"/>
    <w:basedOn w:val="DefaultParagraphFont"/>
    <w:link w:val="Heading1"/>
    <w:uiPriority w:val="9"/>
    <w:rsid w:val="00466A66"/>
    <w:rPr>
      <w:rFonts w:asciiTheme="majorHAnsi" w:eastAsiaTheme="majorEastAsia" w:hAnsiTheme="majorHAnsi" w:cs="Times New Roman"/>
      <w:b/>
      <w:bCs/>
      <w:kern w:val="32"/>
      <w:sz w:val="32"/>
      <w:szCs w:val="32"/>
      <w:lang w:eastAsia="en-US" w:bidi="en-US"/>
    </w:rPr>
  </w:style>
  <w:style w:type="paragraph" w:customStyle="1" w:styleId="Default">
    <w:name w:val="Default"/>
    <w:rsid w:val="00195149"/>
    <w:pPr>
      <w:autoSpaceDE w:val="0"/>
      <w:autoSpaceDN w:val="0"/>
      <w:adjustRightInd w:val="0"/>
    </w:pPr>
    <w:rPr>
      <w:rFonts w:ascii="Warnock Pro" w:hAnsi="Warnock Pro" w:cs="Warnock Pro"/>
      <w:color w:val="000000"/>
      <w:lang w:val="en-CA"/>
    </w:rPr>
  </w:style>
  <w:style w:type="character" w:customStyle="1" w:styleId="A5">
    <w:name w:val="A5"/>
    <w:uiPriority w:val="99"/>
    <w:rsid w:val="00195149"/>
    <w:rPr>
      <w:rFonts w:cs="Warnock Pro"/>
      <w:b/>
      <w:bCs/>
      <w:color w:val="000000"/>
      <w:sz w:val="22"/>
      <w:szCs w:val="22"/>
    </w:rPr>
  </w:style>
  <w:style w:type="character" w:customStyle="1" w:styleId="apple-converted-space">
    <w:name w:val="apple-converted-space"/>
    <w:basedOn w:val="DefaultParagraphFont"/>
    <w:rsid w:val="008C4620"/>
  </w:style>
  <w:style w:type="character" w:styleId="UnresolvedMention">
    <w:name w:val="Unresolved Mention"/>
    <w:basedOn w:val="DefaultParagraphFont"/>
    <w:uiPriority w:val="99"/>
    <w:semiHidden/>
    <w:unhideWhenUsed/>
    <w:rsid w:val="00121BF5"/>
    <w:rPr>
      <w:color w:val="808080"/>
      <w:shd w:val="clear" w:color="auto" w:fill="E6E6E6"/>
    </w:rPr>
  </w:style>
  <w:style w:type="character" w:customStyle="1" w:styleId="gmaildefault">
    <w:name w:val="gmail_default"/>
    <w:basedOn w:val="DefaultParagraphFont"/>
    <w:rsid w:val="00FD3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307829">
      <w:bodyDiv w:val="1"/>
      <w:marLeft w:val="0"/>
      <w:marRight w:val="0"/>
      <w:marTop w:val="0"/>
      <w:marBottom w:val="0"/>
      <w:divBdr>
        <w:top w:val="none" w:sz="0" w:space="0" w:color="auto"/>
        <w:left w:val="none" w:sz="0" w:space="0" w:color="auto"/>
        <w:bottom w:val="none" w:sz="0" w:space="0" w:color="auto"/>
        <w:right w:val="none" w:sz="0" w:space="0" w:color="auto"/>
      </w:divBdr>
    </w:div>
    <w:div w:id="712578272">
      <w:bodyDiv w:val="1"/>
      <w:marLeft w:val="0"/>
      <w:marRight w:val="0"/>
      <w:marTop w:val="0"/>
      <w:marBottom w:val="0"/>
      <w:divBdr>
        <w:top w:val="none" w:sz="0" w:space="0" w:color="auto"/>
        <w:left w:val="none" w:sz="0" w:space="0" w:color="auto"/>
        <w:bottom w:val="none" w:sz="0" w:space="0" w:color="auto"/>
        <w:right w:val="none" w:sz="0" w:space="0" w:color="auto"/>
      </w:divBdr>
    </w:div>
    <w:div w:id="776220356">
      <w:bodyDiv w:val="1"/>
      <w:marLeft w:val="0"/>
      <w:marRight w:val="0"/>
      <w:marTop w:val="0"/>
      <w:marBottom w:val="0"/>
      <w:divBdr>
        <w:top w:val="none" w:sz="0" w:space="0" w:color="auto"/>
        <w:left w:val="none" w:sz="0" w:space="0" w:color="auto"/>
        <w:bottom w:val="none" w:sz="0" w:space="0" w:color="auto"/>
        <w:right w:val="none" w:sz="0" w:space="0" w:color="auto"/>
      </w:divBdr>
    </w:div>
    <w:div w:id="951664442">
      <w:bodyDiv w:val="1"/>
      <w:marLeft w:val="0"/>
      <w:marRight w:val="0"/>
      <w:marTop w:val="0"/>
      <w:marBottom w:val="0"/>
      <w:divBdr>
        <w:top w:val="none" w:sz="0" w:space="0" w:color="auto"/>
        <w:left w:val="none" w:sz="0" w:space="0" w:color="auto"/>
        <w:bottom w:val="none" w:sz="0" w:space="0" w:color="auto"/>
        <w:right w:val="none" w:sz="0" w:space="0" w:color="auto"/>
      </w:divBdr>
    </w:div>
    <w:div w:id="1196577254">
      <w:bodyDiv w:val="1"/>
      <w:marLeft w:val="0"/>
      <w:marRight w:val="0"/>
      <w:marTop w:val="0"/>
      <w:marBottom w:val="0"/>
      <w:divBdr>
        <w:top w:val="none" w:sz="0" w:space="0" w:color="auto"/>
        <w:left w:val="none" w:sz="0" w:space="0" w:color="auto"/>
        <w:bottom w:val="none" w:sz="0" w:space="0" w:color="auto"/>
        <w:right w:val="none" w:sz="0" w:space="0" w:color="auto"/>
      </w:divBdr>
      <w:divsChild>
        <w:div w:id="980698864">
          <w:marLeft w:val="0"/>
          <w:marRight w:val="0"/>
          <w:marTop w:val="0"/>
          <w:marBottom w:val="0"/>
          <w:divBdr>
            <w:top w:val="none" w:sz="0" w:space="0" w:color="auto"/>
            <w:left w:val="none" w:sz="0" w:space="0" w:color="auto"/>
            <w:bottom w:val="none" w:sz="0" w:space="0" w:color="auto"/>
            <w:right w:val="none" w:sz="0" w:space="0" w:color="auto"/>
          </w:divBdr>
        </w:div>
        <w:div w:id="1946300805">
          <w:marLeft w:val="0"/>
          <w:marRight w:val="0"/>
          <w:marTop w:val="0"/>
          <w:marBottom w:val="0"/>
          <w:divBdr>
            <w:top w:val="none" w:sz="0" w:space="0" w:color="auto"/>
            <w:left w:val="none" w:sz="0" w:space="0" w:color="auto"/>
            <w:bottom w:val="none" w:sz="0" w:space="0" w:color="auto"/>
            <w:right w:val="none" w:sz="0" w:space="0" w:color="auto"/>
          </w:divBdr>
        </w:div>
        <w:div w:id="1533375947">
          <w:marLeft w:val="0"/>
          <w:marRight w:val="0"/>
          <w:marTop w:val="0"/>
          <w:marBottom w:val="0"/>
          <w:divBdr>
            <w:top w:val="none" w:sz="0" w:space="0" w:color="auto"/>
            <w:left w:val="none" w:sz="0" w:space="0" w:color="auto"/>
            <w:bottom w:val="none" w:sz="0" w:space="0" w:color="auto"/>
            <w:right w:val="none" w:sz="0" w:space="0" w:color="auto"/>
          </w:divBdr>
        </w:div>
        <w:div w:id="233778581">
          <w:marLeft w:val="0"/>
          <w:marRight w:val="0"/>
          <w:marTop w:val="0"/>
          <w:marBottom w:val="0"/>
          <w:divBdr>
            <w:top w:val="none" w:sz="0" w:space="0" w:color="auto"/>
            <w:left w:val="none" w:sz="0" w:space="0" w:color="auto"/>
            <w:bottom w:val="none" w:sz="0" w:space="0" w:color="auto"/>
            <w:right w:val="none" w:sz="0" w:space="0" w:color="auto"/>
          </w:divBdr>
        </w:div>
        <w:div w:id="1328556011">
          <w:marLeft w:val="0"/>
          <w:marRight w:val="0"/>
          <w:marTop w:val="0"/>
          <w:marBottom w:val="0"/>
          <w:divBdr>
            <w:top w:val="none" w:sz="0" w:space="0" w:color="auto"/>
            <w:left w:val="none" w:sz="0" w:space="0" w:color="auto"/>
            <w:bottom w:val="none" w:sz="0" w:space="0" w:color="auto"/>
            <w:right w:val="none" w:sz="0" w:space="0" w:color="auto"/>
          </w:divBdr>
        </w:div>
        <w:div w:id="2093427906">
          <w:marLeft w:val="0"/>
          <w:marRight w:val="0"/>
          <w:marTop w:val="0"/>
          <w:marBottom w:val="0"/>
          <w:divBdr>
            <w:top w:val="none" w:sz="0" w:space="0" w:color="auto"/>
            <w:left w:val="none" w:sz="0" w:space="0" w:color="auto"/>
            <w:bottom w:val="none" w:sz="0" w:space="0" w:color="auto"/>
            <w:right w:val="none" w:sz="0" w:space="0" w:color="auto"/>
          </w:divBdr>
        </w:div>
        <w:div w:id="351761791">
          <w:marLeft w:val="0"/>
          <w:marRight w:val="0"/>
          <w:marTop w:val="0"/>
          <w:marBottom w:val="0"/>
          <w:divBdr>
            <w:top w:val="none" w:sz="0" w:space="0" w:color="auto"/>
            <w:left w:val="none" w:sz="0" w:space="0" w:color="auto"/>
            <w:bottom w:val="none" w:sz="0" w:space="0" w:color="auto"/>
            <w:right w:val="none" w:sz="0" w:space="0" w:color="auto"/>
          </w:divBdr>
        </w:div>
        <w:div w:id="871041734">
          <w:marLeft w:val="0"/>
          <w:marRight w:val="0"/>
          <w:marTop w:val="0"/>
          <w:marBottom w:val="0"/>
          <w:divBdr>
            <w:top w:val="none" w:sz="0" w:space="0" w:color="auto"/>
            <w:left w:val="none" w:sz="0" w:space="0" w:color="auto"/>
            <w:bottom w:val="none" w:sz="0" w:space="0" w:color="auto"/>
            <w:right w:val="none" w:sz="0" w:space="0" w:color="auto"/>
          </w:divBdr>
        </w:div>
        <w:div w:id="1477842092">
          <w:marLeft w:val="0"/>
          <w:marRight w:val="0"/>
          <w:marTop w:val="0"/>
          <w:marBottom w:val="0"/>
          <w:divBdr>
            <w:top w:val="none" w:sz="0" w:space="0" w:color="auto"/>
            <w:left w:val="none" w:sz="0" w:space="0" w:color="auto"/>
            <w:bottom w:val="none" w:sz="0" w:space="0" w:color="auto"/>
            <w:right w:val="none" w:sz="0" w:space="0" w:color="auto"/>
          </w:divBdr>
        </w:div>
        <w:div w:id="632827600">
          <w:marLeft w:val="0"/>
          <w:marRight w:val="0"/>
          <w:marTop w:val="0"/>
          <w:marBottom w:val="0"/>
          <w:divBdr>
            <w:top w:val="none" w:sz="0" w:space="0" w:color="auto"/>
            <w:left w:val="none" w:sz="0" w:space="0" w:color="auto"/>
            <w:bottom w:val="none" w:sz="0" w:space="0" w:color="auto"/>
            <w:right w:val="none" w:sz="0" w:space="0" w:color="auto"/>
          </w:divBdr>
        </w:div>
        <w:div w:id="1704474723">
          <w:marLeft w:val="0"/>
          <w:marRight w:val="0"/>
          <w:marTop w:val="0"/>
          <w:marBottom w:val="0"/>
          <w:divBdr>
            <w:top w:val="none" w:sz="0" w:space="0" w:color="auto"/>
            <w:left w:val="none" w:sz="0" w:space="0" w:color="auto"/>
            <w:bottom w:val="none" w:sz="0" w:space="0" w:color="auto"/>
            <w:right w:val="none" w:sz="0" w:space="0" w:color="auto"/>
          </w:divBdr>
        </w:div>
        <w:div w:id="972910323">
          <w:marLeft w:val="0"/>
          <w:marRight w:val="0"/>
          <w:marTop w:val="0"/>
          <w:marBottom w:val="0"/>
          <w:divBdr>
            <w:top w:val="none" w:sz="0" w:space="0" w:color="auto"/>
            <w:left w:val="none" w:sz="0" w:space="0" w:color="auto"/>
            <w:bottom w:val="none" w:sz="0" w:space="0" w:color="auto"/>
            <w:right w:val="none" w:sz="0" w:space="0" w:color="auto"/>
          </w:divBdr>
        </w:div>
        <w:div w:id="87579539">
          <w:marLeft w:val="0"/>
          <w:marRight w:val="0"/>
          <w:marTop w:val="0"/>
          <w:marBottom w:val="0"/>
          <w:divBdr>
            <w:top w:val="none" w:sz="0" w:space="0" w:color="auto"/>
            <w:left w:val="none" w:sz="0" w:space="0" w:color="auto"/>
            <w:bottom w:val="none" w:sz="0" w:space="0" w:color="auto"/>
            <w:right w:val="none" w:sz="0" w:space="0" w:color="auto"/>
          </w:divBdr>
        </w:div>
        <w:div w:id="678242166">
          <w:marLeft w:val="0"/>
          <w:marRight w:val="0"/>
          <w:marTop w:val="0"/>
          <w:marBottom w:val="0"/>
          <w:divBdr>
            <w:top w:val="none" w:sz="0" w:space="0" w:color="auto"/>
            <w:left w:val="none" w:sz="0" w:space="0" w:color="auto"/>
            <w:bottom w:val="none" w:sz="0" w:space="0" w:color="auto"/>
            <w:right w:val="none" w:sz="0" w:space="0" w:color="auto"/>
          </w:divBdr>
        </w:div>
        <w:div w:id="1901594084">
          <w:marLeft w:val="0"/>
          <w:marRight w:val="0"/>
          <w:marTop w:val="0"/>
          <w:marBottom w:val="0"/>
          <w:divBdr>
            <w:top w:val="none" w:sz="0" w:space="0" w:color="auto"/>
            <w:left w:val="none" w:sz="0" w:space="0" w:color="auto"/>
            <w:bottom w:val="none" w:sz="0" w:space="0" w:color="auto"/>
            <w:right w:val="none" w:sz="0" w:space="0" w:color="auto"/>
          </w:divBdr>
        </w:div>
        <w:div w:id="2022774901">
          <w:marLeft w:val="0"/>
          <w:marRight w:val="0"/>
          <w:marTop w:val="0"/>
          <w:marBottom w:val="0"/>
          <w:divBdr>
            <w:top w:val="none" w:sz="0" w:space="0" w:color="auto"/>
            <w:left w:val="none" w:sz="0" w:space="0" w:color="auto"/>
            <w:bottom w:val="none" w:sz="0" w:space="0" w:color="auto"/>
            <w:right w:val="none" w:sz="0" w:space="0" w:color="auto"/>
          </w:divBdr>
        </w:div>
        <w:div w:id="1158955476">
          <w:marLeft w:val="0"/>
          <w:marRight w:val="0"/>
          <w:marTop w:val="0"/>
          <w:marBottom w:val="0"/>
          <w:divBdr>
            <w:top w:val="none" w:sz="0" w:space="0" w:color="auto"/>
            <w:left w:val="none" w:sz="0" w:space="0" w:color="auto"/>
            <w:bottom w:val="none" w:sz="0" w:space="0" w:color="auto"/>
            <w:right w:val="none" w:sz="0" w:space="0" w:color="auto"/>
          </w:divBdr>
        </w:div>
        <w:div w:id="257762390">
          <w:marLeft w:val="0"/>
          <w:marRight w:val="0"/>
          <w:marTop w:val="0"/>
          <w:marBottom w:val="0"/>
          <w:divBdr>
            <w:top w:val="none" w:sz="0" w:space="0" w:color="auto"/>
            <w:left w:val="none" w:sz="0" w:space="0" w:color="auto"/>
            <w:bottom w:val="none" w:sz="0" w:space="0" w:color="auto"/>
            <w:right w:val="none" w:sz="0" w:space="0" w:color="auto"/>
          </w:divBdr>
        </w:div>
        <w:div w:id="29308669">
          <w:marLeft w:val="0"/>
          <w:marRight w:val="0"/>
          <w:marTop w:val="0"/>
          <w:marBottom w:val="0"/>
          <w:divBdr>
            <w:top w:val="none" w:sz="0" w:space="0" w:color="auto"/>
            <w:left w:val="none" w:sz="0" w:space="0" w:color="auto"/>
            <w:bottom w:val="none" w:sz="0" w:space="0" w:color="auto"/>
            <w:right w:val="none" w:sz="0" w:space="0" w:color="auto"/>
          </w:divBdr>
        </w:div>
        <w:div w:id="270935373">
          <w:marLeft w:val="0"/>
          <w:marRight w:val="0"/>
          <w:marTop w:val="0"/>
          <w:marBottom w:val="0"/>
          <w:divBdr>
            <w:top w:val="none" w:sz="0" w:space="0" w:color="auto"/>
            <w:left w:val="none" w:sz="0" w:space="0" w:color="auto"/>
            <w:bottom w:val="none" w:sz="0" w:space="0" w:color="auto"/>
            <w:right w:val="none" w:sz="0" w:space="0" w:color="auto"/>
          </w:divBdr>
        </w:div>
        <w:div w:id="25958060">
          <w:marLeft w:val="0"/>
          <w:marRight w:val="0"/>
          <w:marTop w:val="0"/>
          <w:marBottom w:val="0"/>
          <w:divBdr>
            <w:top w:val="none" w:sz="0" w:space="0" w:color="auto"/>
            <w:left w:val="none" w:sz="0" w:space="0" w:color="auto"/>
            <w:bottom w:val="none" w:sz="0" w:space="0" w:color="auto"/>
            <w:right w:val="none" w:sz="0" w:space="0" w:color="auto"/>
          </w:divBdr>
        </w:div>
        <w:div w:id="1149979997">
          <w:marLeft w:val="0"/>
          <w:marRight w:val="0"/>
          <w:marTop w:val="0"/>
          <w:marBottom w:val="0"/>
          <w:divBdr>
            <w:top w:val="none" w:sz="0" w:space="0" w:color="auto"/>
            <w:left w:val="none" w:sz="0" w:space="0" w:color="auto"/>
            <w:bottom w:val="none" w:sz="0" w:space="0" w:color="auto"/>
            <w:right w:val="none" w:sz="0" w:space="0" w:color="auto"/>
          </w:divBdr>
        </w:div>
        <w:div w:id="2069641950">
          <w:marLeft w:val="0"/>
          <w:marRight w:val="0"/>
          <w:marTop w:val="0"/>
          <w:marBottom w:val="0"/>
          <w:divBdr>
            <w:top w:val="none" w:sz="0" w:space="0" w:color="auto"/>
            <w:left w:val="none" w:sz="0" w:space="0" w:color="auto"/>
            <w:bottom w:val="none" w:sz="0" w:space="0" w:color="auto"/>
            <w:right w:val="none" w:sz="0" w:space="0" w:color="auto"/>
          </w:divBdr>
        </w:div>
        <w:div w:id="1827277615">
          <w:marLeft w:val="0"/>
          <w:marRight w:val="0"/>
          <w:marTop w:val="0"/>
          <w:marBottom w:val="0"/>
          <w:divBdr>
            <w:top w:val="none" w:sz="0" w:space="0" w:color="auto"/>
            <w:left w:val="none" w:sz="0" w:space="0" w:color="auto"/>
            <w:bottom w:val="none" w:sz="0" w:space="0" w:color="auto"/>
            <w:right w:val="none" w:sz="0" w:space="0" w:color="auto"/>
          </w:divBdr>
        </w:div>
        <w:div w:id="382682092">
          <w:marLeft w:val="0"/>
          <w:marRight w:val="0"/>
          <w:marTop w:val="0"/>
          <w:marBottom w:val="0"/>
          <w:divBdr>
            <w:top w:val="none" w:sz="0" w:space="0" w:color="auto"/>
            <w:left w:val="none" w:sz="0" w:space="0" w:color="auto"/>
            <w:bottom w:val="none" w:sz="0" w:space="0" w:color="auto"/>
            <w:right w:val="none" w:sz="0" w:space="0" w:color="auto"/>
          </w:divBdr>
        </w:div>
        <w:div w:id="1139540124">
          <w:marLeft w:val="0"/>
          <w:marRight w:val="0"/>
          <w:marTop w:val="0"/>
          <w:marBottom w:val="0"/>
          <w:divBdr>
            <w:top w:val="none" w:sz="0" w:space="0" w:color="auto"/>
            <w:left w:val="none" w:sz="0" w:space="0" w:color="auto"/>
            <w:bottom w:val="none" w:sz="0" w:space="0" w:color="auto"/>
            <w:right w:val="none" w:sz="0" w:space="0" w:color="auto"/>
          </w:divBdr>
        </w:div>
        <w:div w:id="1441147943">
          <w:marLeft w:val="0"/>
          <w:marRight w:val="0"/>
          <w:marTop w:val="0"/>
          <w:marBottom w:val="0"/>
          <w:divBdr>
            <w:top w:val="none" w:sz="0" w:space="0" w:color="auto"/>
            <w:left w:val="none" w:sz="0" w:space="0" w:color="auto"/>
            <w:bottom w:val="none" w:sz="0" w:space="0" w:color="auto"/>
            <w:right w:val="none" w:sz="0" w:space="0" w:color="auto"/>
          </w:divBdr>
        </w:div>
        <w:div w:id="1467819249">
          <w:marLeft w:val="0"/>
          <w:marRight w:val="0"/>
          <w:marTop w:val="0"/>
          <w:marBottom w:val="0"/>
          <w:divBdr>
            <w:top w:val="none" w:sz="0" w:space="0" w:color="auto"/>
            <w:left w:val="none" w:sz="0" w:space="0" w:color="auto"/>
            <w:bottom w:val="none" w:sz="0" w:space="0" w:color="auto"/>
            <w:right w:val="none" w:sz="0" w:space="0" w:color="auto"/>
          </w:divBdr>
        </w:div>
        <w:div w:id="1184248615">
          <w:marLeft w:val="0"/>
          <w:marRight w:val="0"/>
          <w:marTop w:val="0"/>
          <w:marBottom w:val="0"/>
          <w:divBdr>
            <w:top w:val="none" w:sz="0" w:space="0" w:color="auto"/>
            <w:left w:val="none" w:sz="0" w:space="0" w:color="auto"/>
            <w:bottom w:val="none" w:sz="0" w:space="0" w:color="auto"/>
            <w:right w:val="none" w:sz="0" w:space="0" w:color="auto"/>
          </w:divBdr>
        </w:div>
        <w:div w:id="146673753">
          <w:marLeft w:val="0"/>
          <w:marRight w:val="0"/>
          <w:marTop w:val="0"/>
          <w:marBottom w:val="0"/>
          <w:divBdr>
            <w:top w:val="none" w:sz="0" w:space="0" w:color="auto"/>
            <w:left w:val="none" w:sz="0" w:space="0" w:color="auto"/>
            <w:bottom w:val="none" w:sz="0" w:space="0" w:color="auto"/>
            <w:right w:val="none" w:sz="0" w:space="0" w:color="auto"/>
          </w:divBdr>
        </w:div>
        <w:div w:id="1145244655">
          <w:marLeft w:val="0"/>
          <w:marRight w:val="0"/>
          <w:marTop w:val="0"/>
          <w:marBottom w:val="0"/>
          <w:divBdr>
            <w:top w:val="none" w:sz="0" w:space="0" w:color="auto"/>
            <w:left w:val="none" w:sz="0" w:space="0" w:color="auto"/>
            <w:bottom w:val="none" w:sz="0" w:space="0" w:color="auto"/>
            <w:right w:val="none" w:sz="0" w:space="0" w:color="auto"/>
          </w:divBdr>
        </w:div>
        <w:div w:id="1571230506">
          <w:marLeft w:val="0"/>
          <w:marRight w:val="0"/>
          <w:marTop w:val="0"/>
          <w:marBottom w:val="0"/>
          <w:divBdr>
            <w:top w:val="none" w:sz="0" w:space="0" w:color="auto"/>
            <w:left w:val="none" w:sz="0" w:space="0" w:color="auto"/>
            <w:bottom w:val="none" w:sz="0" w:space="0" w:color="auto"/>
            <w:right w:val="none" w:sz="0" w:space="0" w:color="auto"/>
          </w:divBdr>
        </w:div>
        <w:div w:id="918829979">
          <w:marLeft w:val="0"/>
          <w:marRight w:val="0"/>
          <w:marTop w:val="0"/>
          <w:marBottom w:val="0"/>
          <w:divBdr>
            <w:top w:val="none" w:sz="0" w:space="0" w:color="auto"/>
            <w:left w:val="none" w:sz="0" w:space="0" w:color="auto"/>
            <w:bottom w:val="none" w:sz="0" w:space="0" w:color="auto"/>
            <w:right w:val="none" w:sz="0" w:space="0" w:color="auto"/>
          </w:divBdr>
        </w:div>
        <w:div w:id="899946152">
          <w:marLeft w:val="0"/>
          <w:marRight w:val="0"/>
          <w:marTop w:val="0"/>
          <w:marBottom w:val="0"/>
          <w:divBdr>
            <w:top w:val="none" w:sz="0" w:space="0" w:color="auto"/>
            <w:left w:val="none" w:sz="0" w:space="0" w:color="auto"/>
            <w:bottom w:val="none" w:sz="0" w:space="0" w:color="auto"/>
            <w:right w:val="none" w:sz="0" w:space="0" w:color="auto"/>
          </w:divBdr>
        </w:div>
      </w:divsChild>
    </w:div>
    <w:div w:id="1333725789">
      <w:bodyDiv w:val="1"/>
      <w:marLeft w:val="0"/>
      <w:marRight w:val="0"/>
      <w:marTop w:val="0"/>
      <w:marBottom w:val="0"/>
      <w:divBdr>
        <w:top w:val="none" w:sz="0" w:space="0" w:color="auto"/>
        <w:left w:val="none" w:sz="0" w:space="0" w:color="auto"/>
        <w:bottom w:val="none" w:sz="0" w:space="0" w:color="auto"/>
        <w:right w:val="none" w:sz="0" w:space="0" w:color="auto"/>
      </w:divBdr>
    </w:div>
    <w:div w:id="1802074641">
      <w:bodyDiv w:val="1"/>
      <w:marLeft w:val="0"/>
      <w:marRight w:val="0"/>
      <w:marTop w:val="0"/>
      <w:marBottom w:val="0"/>
      <w:divBdr>
        <w:top w:val="none" w:sz="0" w:space="0" w:color="auto"/>
        <w:left w:val="none" w:sz="0" w:space="0" w:color="auto"/>
        <w:bottom w:val="none" w:sz="0" w:space="0" w:color="auto"/>
        <w:right w:val="none" w:sz="0" w:space="0" w:color="auto"/>
      </w:divBdr>
    </w:div>
    <w:div w:id="1848445998">
      <w:bodyDiv w:val="1"/>
      <w:marLeft w:val="0"/>
      <w:marRight w:val="0"/>
      <w:marTop w:val="0"/>
      <w:marBottom w:val="0"/>
      <w:divBdr>
        <w:top w:val="none" w:sz="0" w:space="0" w:color="auto"/>
        <w:left w:val="none" w:sz="0" w:space="0" w:color="auto"/>
        <w:bottom w:val="none" w:sz="0" w:space="0" w:color="auto"/>
        <w:right w:val="none" w:sz="0" w:space="0" w:color="auto"/>
      </w:divBdr>
    </w:div>
    <w:div w:id="1864201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991537-EB3A-4E94-ADEC-CC90156EF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Llewellyn</dc:creator>
  <cp:keywords/>
  <dc:description/>
  <cp:lastModifiedBy>Hilary Plowright</cp:lastModifiedBy>
  <cp:revision>2</cp:revision>
  <cp:lastPrinted>2017-10-11T19:15:00Z</cp:lastPrinted>
  <dcterms:created xsi:type="dcterms:W3CDTF">2018-12-09T23:43:00Z</dcterms:created>
  <dcterms:modified xsi:type="dcterms:W3CDTF">2018-12-09T23:43:00Z</dcterms:modified>
</cp:coreProperties>
</file>